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6FDB2" w14:textId="0A9E01DB" w:rsidR="00F14FC5" w:rsidRPr="00D76E0C" w:rsidRDefault="00CE4F72">
      <w:pPr>
        <w:rPr>
          <w:rFonts w:cs="Arial"/>
          <w:sz w:val="22"/>
          <w:szCs w:val="22"/>
        </w:rPr>
      </w:pPr>
      <w:r w:rsidRPr="00D76E0C">
        <w:rPr>
          <w:rFonts w:cs="Arial"/>
          <w:b/>
          <w:bCs/>
          <w:noProof/>
          <w:sz w:val="22"/>
          <w:szCs w:val="22"/>
          <w:u w:val="single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3F9A26" wp14:editId="4DF9FE4F">
                <wp:simplePos x="0" y="0"/>
                <wp:positionH relativeFrom="column">
                  <wp:posOffset>5029200</wp:posOffset>
                </wp:positionH>
                <wp:positionV relativeFrom="paragraph">
                  <wp:posOffset>-114300</wp:posOffset>
                </wp:positionV>
                <wp:extent cx="1146810" cy="118745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6810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059BF8" w14:textId="77777777" w:rsidR="0063622F" w:rsidRDefault="00636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3F9A2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96pt;margin-top:-9pt;width:90.3pt;height:9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" stroked="f">
                <v:textbox>
                  <w:txbxContent>
                    <w:p w14:paraId="79059BF8" w14:textId="77777777" w:rsidR="0063622F" w:rsidRDefault="0063622F"/>
                  </w:txbxContent>
                </v:textbox>
              </v:shape>
            </w:pict>
          </mc:Fallback>
        </mc:AlternateContent>
      </w:r>
    </w:p>
    <w:p w14:paraId="74BF72DF" w14:textId="77777777" w:rsidR="00F14FC5" w:rsidRPr="00D76E0C" w:rsidRDefault="00F14FC5">
      <w:pPr>
        <w:pStyle w:val="Heading1"/>
        <w:spacing w:line="240" w:lineRule="auto"/>
        <w:rPr>
          <w:rFonts w:cs="Arial"/>
          <w:szCs w:val="22"/>
        </w:rPr>
      </w:pPr>
    </w:p>
    <w:p w14:paraId="6FA6D3B6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OLDHAM COUNCIL</w:t>
      </w:r>
    </w:p>
    <w:p w14:paraId="6E14F350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34C72A31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JOB DESCRIPTION</w:t>
      </w:r>
    </w:p>
    <w:p w14:paraId="57AA6374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p w14:paraId="3EB6482F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51"/>
        <w:gridCol w:w="2869"/>
        <w:gridCol w:w="2180"/>
        <w:gridCol w:w="3940"/>
      </w:tblGrid>
      <w:tr w:rsidR="004B7C0A" w:rsidRPr="00D76E0C" w14:paraId="5A45001D" w14:textId="77777777" w:rsidTr="00046F62">
        <w:trPr>
          <w:cantSplit/>
        </w:trPr>
        <w:tc>
          <w:tcPr>
            <w:tcW w:w="1451" w:type="dxa"/>
            <w:tcBorders>
              <w:right w:val="single" w:sz="4" w:space="0" w:color="auto"/>
            </w:tcBorders>
            <w:shd w:val="clear" w:color="auto" w:fill="00B3BE"/>
          </w:tcPr>
          <w:p w14:paraId="71FC1441" w14:textId="77777777" w:rsidR="003878CA" w:rsidRPr="00D76E0C" w:rsidRDefault="003878CA">
            <w:pPr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 xml:space="preserve">Job Title: </w:t>
            </w:r>
          </w:p>
          <w:p w14:paraId="6EA1F201" w14:textId="77777777" w:rsidR="003878CA" w:rsidRPr="00D76E0C" w:rsidRDefault="003878CA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8989" w:type="dxa"/>
            <w:gridSpan w:val="3"/>
            <w:tcBorders>
              <w:left w:val="single" w:sz="4" w:space="0" w:color="auto"/>
            </w:tcBorders>
          </w:tcPr>
          <w:p w14:paraId="55CDFBE2" w14:textId="70DFC16B" w:rsidR="003878CA" w:rsidRPr="00D76E0C" w:rsidRDefault="004F0867" w:rsidP="00DF571E">
            <w:pPr>
              <w:pStyle w:val="EndnoteTex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nior Network Infrastructure and Communication Engineer</w:t>
            </w:r>
          </w:p>
        </w:tc>
      </w:tr>
      <w:tr w:rsidR="007404AC" w:rsidRPr="00D76E0C" w14:paraId="0AA299AF" w14:textId="77777777" w:rsidTr="00046F62">
        <w:trPr>
          <w:cantSplit/>
        </w:trPr>
        <w:tc>
          <w:tcPr>
            <w:tcW w:w="145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B3BE"/>
          </w:tcPr>
          <w:p w14:paraId="242251C5" w14:textId="77777777" w:rsidR="00B969CF" w:rsidRPr="00D76E0C" w:rsidRDefault="00B969CF">
            <w:pPr>
              <w:rPr>
                <w:rFonts w:cs="Arial"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irectorate:</w:t>
            </w:r>
            <w:r w:rsidRPr="00D76E0C">
              <w:rPr>
                <w:rFonts w:cs="Arial"/>
                <w:color w:val="FFFFFF"/>
                <w:sz w:val="22"/>
                <w:szCs w:val="22"/>
              </w:rPr>
              <w:t xml:space="preserve">  </w:t>
            </w:r>
          </w:p>
        </w:tc>
        <w:tc>
          <w:tcPr>
            <w:tcW w:w="2869" w:type="dxa"/>
            <w:tcBorders>
              <w:left w:val="single" w:sz="4" w:space="0" w:color="auto"/>
            </w:tcBorders>
          </w:tcPr>
          <w:p w14:paraId="53A7C85C" w14:textId="7486CE62" w:rsidR="00B969CF" w:rsidRPr="00D76E0C" w:rsidRDefault="006A4FF9" w:rsidP="00B969CF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Customer, Digital</w:t>
            </w:r>
            <w:r w:rsidR="00C54F19">
              <w:rPr>
                <w:rFonts w:cs="Arial"/>
                <w:sz w:val="22"/>
                <w:szCs w:val="22"/>
              </w:rPr>
              <w:t>,</w:t>
            </w:r>
            <w:r w:rsidRPr="00D76E0C">
              <w:rPr>
                <w:rFonts w:cs="Arial"/>
                <w:sz w:val="22"/>
                <w:szCs w:val="22"/>
              </w:rPr>
              <w:t xml:space="preserve"> Technology</w:t>
            </w:r>
            <w:r w:rsidR="00C54F19">
              <w:rPr>
                <w:rFonts w:cs="Arial"/>
                <w:sz w:val="22"/>
                <w:szCs w:val="22"/>
              </w:rPr>
              <w:t xml:space="preserve"> and Transformation</w:t>
            </w:r>
          </w:p>
        </w:tc>
        <w:tc>
          <w:tcPr>
            <w:tcW w:w="2180" w:type="dxa"/>
            <w:tcBorders>
              <w:left w:val="nil"/>
              <w:right w:val="single" w:sz="4" w:space="0" w:color="auto"/>
            </w:tcBorders>
            <w:shd w:val="clear" w:color="auto" w:fill="00B3BE"/>
          </w:tcPr>
          <w:p w14:paraId="66BE4A6F" w14:textId="77777777" w:rsidR="00B969CF" w:rsidRPr="00D76E0C" w:rsidRDefault="00B969CF" w:rsidP="00B969CF">
            <w:pPr>
              <w:rPr>
                <w:rFonts w:cs="Arial"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ivision/Section:</w:t>
            </w:r>
            <w:r w:rsidRPr="00D76E0C">
              <w:rPr>
                <w:rFonts w:cs="Arial"/>
                <w:color w:val="FFFFFF"/>
                <w:sz w:val="22"/>
                <w:szCs w:val="22"/>
              </w:rPr>
              <w:t xml:space="preserve"> </w:t>
            </w:r>
          </w:p>
          <w:p w14:paraId="2D3A7C70" w14:textId="77777777" w:rsidR="00B969CF" w:rsidRPr="00D76E0C" w:rsidRDefault="00B969CF" w:rsidP="00B969CF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  <w:shd w:val="clear" w:color="auto" w:fill="auto"/>
          </w:tcPr>
          <w:p w14:paraId="37C48EAF" w14:textId="77777777" w:rsidR="00B969CF" w:rsidRPr="00D76E0C" w:rsidRDefault="006A4FF9">
            <w:pPr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ICT</w:t>
            </w:r>
          </w:p>
        </w:tc>
      </w:tr>
      <w:tr w:rsidR="007404AC" w:rsidRPr="00D76E0C" w14:paraId="64681329" w14:textId="77777777" w:rsidTr="00046F62">
        <w:trPr>
          <w:cantSplit/>
        </w:trPr>
        <w:tc>
          <w:tcPr>
            <w:tcW w:w="1451" w:type="dxa"/>
            <w:tcBorders>
              <w:right w:val="single" w:sz="4" w:space="0" w:color="auto"/>
            </w:tcBorders>
            <w:shd w:val="clear" w:color="auto" w:fill="00B3BE"/>
          </w:tcPr>
          <w:p w14:paraId="1AEE7457" w14:textId="77777777" w:rsidR="00B969CF" w:rsidRPr="00D76E0C" w:rsidRDefault="00B969CF">
            <w:pPr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 xml:space="preserve">Grade:  </w:t>
            </w:r>
          </w:p>
          <w:p w14:paraId="48F1F610" w14:textId="77777777" w:rsidR="00B969CF" w:rsidRPr="00D76E0C" w:rsidRDefault="00B969CF">
            <w:pPr>
              <w:rPr>
                <w:rFonts w:cs="Arial"/>
                <w:color w:val="FFFFFF"/>
                <w:sz w:val="22"/>
                <w:szCs w:val="22"/>
              </w:rPr>
            </w:pPr>
          </w:p>
        </w:tc>
        <w:tc>
          <w:tcPr>
            <w:tcW w:w="2869" w:type="dxa"/>
            <w:tcBorders>
              <w:left w:val="single" w:sz="4" w:space="0" w:color="auto"/>
            </w:tcBorders>
          </w:tcPr>
          <w:p w14:paraId="05799018" w14:textId="3199E7C3" w:rsidR="00B969CF" w:rsidRPr="00D76E0C" w:rsidRDefault="00AB7439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9</w:t>
            </w:r>
          </w:p>
        </w:tc>
        <w:tc>
          <w:tcPr>
            <w:tcW w:w="2180" w:type="dxa"/>
            <w:tcBorders>
              <w:left w:val="nil"/>
              <w:right w:val="single" w:sz="4" w:space="0" w:color="auto"/>
            </w:tcBorders>
            <w:shd w:val="clear" w:color="auto" w:fill="00B3BE"/>
          </w:tcPr>
          <w:p w14:paraId="239998C0" w14:textId="77777777" w:rsidR="00B969CF" w:rsidRPr="00D76E0C" w:rsidRDefault="00B969CF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b/>
                <w:color w:val="FFFFFF"/>
                <w:szCs w:val="22"/>
              </w:rPr>
            </w:pPr>
            <w:r w:rsidRPr="00D76E0C">
              <w:rPr>
                <w:rFonts w:cs="Arial"/>
                <w:b/>
                <w:color w:val="FFFFFF"/>
                <w:szCs w:val="22"/>
              </w:rPr>
              <w:t>JE Reference:</w:t>
            </w:r>
          </w:p>
        </w:tc>
        <w:tc>
          <w:tcPr>
            <w:tcW w:w="3940" w:type="dxa"/>
            <w:tcBorders>
              <w:left w:val="single" w:sz="4" w:space="0" w:color="auto"/>
            </w:tcBorders>
            <w:shd w:val="clear" w:color="auto" w:fill="auto"/>
          </w:tcPr>
          <w:p w14:paraId="5685C1C9" w14:textId="45B06E61" w:rsidR="00B969CF" w:rsidRPr="00D76E0C" w:rsidRDefault="00AB7439">
            <w:pPr>
              <w:pStyle w:val="Header"/>
              <w:tabs>
                <w:tab w:val="clear" w:pos="4153"/>
                <w:tab w:val="clear" w:pos="8306"/>
              </w:tabs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1014</w:t>
            </w:r>
          </w:p>
        </w:tc>
      </w:tr>
    </w:tbl>
    <w:p w14:paraId="07B3EF41" w14:textId="77777777" w:rsidR="00F14FC5" w:rsidRPr="00D76E0C" w:rsidRDefault="00F14FC5">
      <w:pPr>
        <w:rPr>
          <w:rFonts w:cs="Arial"/>
          <w:sz w:val="22"/>
          <w:szCs w:val="22"/>
        </w:rPr>
      </w:pPr>
    </w:p>
    <w:p w14:paraId="1CEE3E8C" w14:textId="77777777" w:rsidR="00E34C11" w:rsidRPr="00D76E0C" w:rsidRDefault="00E34C11">
      <w:pPr>
        <w:rPr>
          <w:rFonts w:cs="Arial"/>
          <w:sz w:val="22"/>
          <w:szCs w:val="22"/>
        </w:rPr>
      </w:pPr>
    </w:p>
    <w:tbl>
      <w:tblPr>
        <w:tblW w:w="10348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8"/>
      </w:tblGrid>
      <w:tr w:rsidR="000C7C38" w:rsidRPr="00CB1D5F" w14:paraId="4AEC591F" w14:textId="77777777" w:rsidTr="3FCA7D32">
        <w:tc>
          <w:tcPr>
            <w:tcW w:w="10348" w:type="dxa"/>
            <w:shd w:val="clear" w:color="auto" w:fill="33CCCC"/>
          </w:tcPr>
          <w:p w14:paraId="7AE24198" w14:textId="77777777" w:rsidR="00E34C11" w:rsidRPr="00CB1D5F" w:rsidRDefault="00E34C11">
            <w:pPr>
              <w:rPr>
                <w:rFonts w:cs="Arial"/>
                <w:b/>
                <w:bCs/>
                <w:color w:val="FFFFFF"/>
              </w:rPr>
            </w:pPr>
            <w:r w:rsidRPr="00CB1D5F">
              <w:rPr>
                <w:rFonts w:cs="Arial"/>
                <w:b/>
                <w:bCs/>
                <w:color w:val="FFFFFF"/>
              </w:rPr>
              <w:t>Job Purpose</w:t>
            </w:r>
          </w:p>
          <w:p w14:paraId="54FB6206" w14:textId="77777777" w:rsidR="00E34C11" w:rsidRPr="00CB1D5F" w:rsidRDefault="00E34C11">
            <w:pPr>
              <w:rPr>
                <w:rFonts w:cs="Arial"/>
              </w:rPr>
            </w:pPr>
          </w:p>
        </w:tc>
      </w:tr>
      <w:tr w:rsidR="000C7C38" w:rsidRPr="00CB1D5F" w14:paraId="123A11B4" w14:textId="77777777" w:rsidTr="3FCA7D32">
        <w:tc>
          <w:tcPr>
            <w:tcW w:w="10348" w:type="dxa"/>
            <w:shd w:val="clear" w:color="auto" w:fill="auto"/>
          </w:tcPr>
          <w:p w14:paraId="1A842F29" w14:textId="7E1A5DDE" w:rsidR="00A606DE" w:rsidRPr="00CB1D5F" w:rsidRDefault="00590AF8" w:rsidP="006D73A9">
            <w:pPr>
              <w:jc w:val="both"/>
              <w:rPr>
                <w:rFonts w:cs="Arial"/>
                <w:bCs/>
              </w:rPr>
            </w:pPr>
            <w:r w:rsidRPr="00CB1D5F">
              <w:rPr>
                <w:rFonts w:cs="Arial"/>
                <w:bCs/>
              </w:rPr>
              <w:t xml:space="preserve">The </w:t>
            </w:r>
            <w:r w:rsidR="004F0867">
              <w:rPr>
                <w:rFonts w:cs="Arial"/>
                <w:bCs/>
              </w:rPr>
              <w:t>Senior Network Infrastructure and Communication Engineer</w:t>
            </w:r>
            <w:r w:rsidRPr="00CB1D5F">
              <w:rPr>
                <w:rFonts w:cs="Arial"/>
                <w:bCs/>
              </w:rPr>
              <w:t xml:space="preserve"> is responsible for </w:t>
            </w:r>
            <w:r w:rsidR="003E1238">
              <w:rPr>
                <w:rFonts w:cs="Arial"/>
                <w:bCs/>
              </w:rPr>
              <w:t xml:space="preserve">leading the </w:t>
            </w:r>
            <w:r w:rsidRPr="00CB1D5F">
              <w:rPr>
                <w:rFonts w:cs="Arial"/>
                <w:bCs/>
              </w:rPr>
              <w:t>design, implement</w:t>
            </w:r>
            <w:r w:rsidR="003E1238">
              <w:rPr>
                <w:rFonts w:cs="Arial"/>
                <w:bCs/>
              </w:rPr>
              <w:t>ation</w:t>
            </w:r>
            <w:r w:rsidRPr="00CB1D5F">
              <w:rPr>
                <w:rFonts w:cs="Arial"/>
                <w:bCs/>
              </w:rPr>
              <w:t xml:space="preserve">, and </w:t>
            </w:r>
            <w:r w:rsidR="003E1238">
              <w:rPr>
                <w:rFonts w:cs="Arial"/>
                <w:bCs/>
              </w:rPr>
              <w:t xml:space="preserve">maintenance of </w:t>
            </w:r>
            <w:r w:rsidRPr="00CB1D5F">
              <w:rPr>
                <w:rFonts w:cs="Arial"/>
                <w:bCs/>
              </w:rPr>
              <w:t xml:space="preserve">complex network </w:t>
            </w:r>
            <w:r w:rsidR="0021318F" w:rsidRPr="00CB1D5F">
              <w:rPr>
                <w:rFonts w:cs="Arial"/>
                <w:bCs/>
              </w:rPr>
              <w:t xml:space="preserve">and communication </w:t>
            </w:r>
            <w:r w:rsidRPr="00CB1D5F">
              <w:rPr>
                <w:rFonts w:cs="Arial"/>
                <w:bCs/>
              </w:rPr>
              <w:t xml:space="preserve">infrastructures to ensure optimal performance, reliability, and security.  They will work closely with cross-functional teams to identify and resolve network-related issues, provide technical </w:t>
            </w:r>
            <w:proofErr w:type="gramStart"/>
            <w:r w:rsidRPr="00CB1D5F">
              <w:rPr>
                <w:rFonts w:cs="Arial"/>
                <w:bCs/>
              </w:rPr>
              <w:t>guidance</w:t>
            </w:r>
            <w:proofErr w:type="gramEnd"/>
            <w:r w:rsidRPr="00CB1D5F">
              <w:rPr>
                <w:rFonts w:cs="Arial"/>
                <w:bCs/>
              </w:rPr>
              <w:t xml:space="preserve"> and support, and contribute to developing network strategies and policies.</w:t>
            </w:r>
            <w:r w:rsidR="000679CD">
              <w:rPr>
                <w:rFonts w:cs="Arial"/>
                <w:bCs/>
              </w:rPr>
              <w:t xml:space="preserve">  </w:t>
            </w:r>
            <w:r w:rsidR="000679CD" w:rsidRPr="000679CD">
              <w:rPr>
                <w:rFonts w:cs="Arial"/>
                <w:bCs/>
              </w:rPr>
              <w:t xml:space="preserve">This role is a senior position that provides support and guidance to </w:t>
            </w:r>
            <w:r w:rsidR="00257843">
              <w:rPr>
                <w:rFonts w:cs="Arial"/>
                <w:bCs/>
              </w:rPr>
              <w:t>Ne</w:t>
            </w:r>
            <w:r w:rsidR="000679CD" w:rsidRPr="000679CD">
              <w:rPr>
                <w:rFonts w:cs="Arial"/>
                <w:bCs/>
              </w:rPr>
              <w:t xml:space="preserve">twork and </w:t>
            </w:r>
            <w:r w:rsidR="00257843">
              <w:rPr>
                <w:rFonts w:cs="Arial"/>
                <w:bCs/>
              </w:rPr>
              <w:t>C</w:t>
            </w:r>
            <w:r w:rsidR="000679CD" w:rsidRPr="000679CD">
              <w:rPr>
                <w:rFonts w:cs="Arial"/>
                <w:bCs/>
              </w:rPr>
              <w:t xml:space="preserve">ommunication </w:t>
            </w:r>
            <w:r w:rsidR="00257843">
              <w:rPr>
                <w:rFonts w:cs="Arial"/>
                <w:bCs/>
              </w:rPr>
              <w:t>E</w:t>
            </w:r>
            <w:r w:rsidR="000679CD" w:rsidRPr="000679CD">
              <w:rPr>
                <w:rFonts w:cs="Arial"/>
                <w:bCs/>
              </w:rPr>
              <w:t>ngineers.</w:t>
            </w:r>
          </w:p>
          <w:p w14:paraId="53225E40" w14:textId="77777777" w:rsidR="00590AF8" w:rsidRPr="00CB1D5F" w:rsidRDefault="00590AF8" w:rsidP="006D73A9">
            <w:pPr>
              <w:jc w:val="both"/>
              <w:rPr>
                <w:rFonts w:cs="Arial"/>
                <w:bCs/>
              </w:rPr>
            </w:pPr>
          </w:p>
          <w:p w14:paraId="37D85DAA" w14:textId="2409E29D" w:rsidR="00A606DE" w:rsidRPr="00CB1D5F" w:rsidRDefault="00A606DE" w:rsidP="006D73A9">
            <w:pPr>
              <w:jc w:val="both"/>
              <w:rPr>
                <w:rFonts w:cs="Arial"/>
                <w:bCs/>
              </w:rPr>
            </w:pPr>
            <w:r w:rsidRPr="00CB1D5F">
              <w:rPr>
                <w:rFonts w:cs="Arial"/>
                <w:bCs/>
              </w:rPr>
              <w:t xml:space="preserve">As a </w:t>
            </w:r>
            <w:r w:rsidR="008923AC">
              <w:rPr>
                <w:rFonts w:cs="Arial"/>
                <w:bCs/>
              </w:rPr>
              <w:t>S</w:t>
            </w:r>
            <w:r w:rsidR="00BA4C3A" w:rsidRPr="00CB1D5F">
              <w:rPr>
                <w:rFonts w:cs="Arial"/>
                <w:bCs/>
              </w:rPr>
              <w:t xml:space="preserve">enior </w:t>
            </w:r>
            <w:r w:rsidR="008923AC">
              <w:rPr>
                <w:rFonts w:cs="Arial"/>
                <w:bCs/>
              </w:rPr>
              <w:t>E</w:t>
            </w:r>
            <w:r w:rsidR="00BA4C3A" w:rsidRPr="00CB1D5F">
              <w:rPr>
                <w:rFonts w:cs="Arial"/>
                <w:bCs/>
              </w:rPr>
              <w:t>ngineer</w:t>
            </w:r>
            <w:r w:rsidRPr="00CB1D5F">
              <w:rPr>
                <w:rFonts w:cs="Arial"/>
                <w:bCs/>
              </w:rPr>
              <w:t xml:space="preserve">, you will form part of the Oldham ICT </w:t>
            </w:r>
            <w:r w:rsidR="00657A78" w:rsidRPr="00CB1D5F">
              <w:rPr>
                <w:rFonts w:cs="Arial"/>
                <w:bCs/>
              </w:rPr>
              <w:t>Infrastructure</w:t>
            </w:r>
            <w:r w:rsidRPr="00CB1D5F">
              <w:rPr>
                <w:rFonts w:cs="Arial"/>
                <w:bCs/>
              </w:rPr>
              <w:t xml:space="preserve"> </w:t>
            </w:r>
            <w:r w:rsidR="006D6594" w:rsidRPr="00CB1D5F">
              <w:rPr>
                <w:rFonts w:cs="Arial"/>
                <w:bCs/>
              </w:rPr>
              <w:t>team</w:t>
            </w:r>
            <w:r w:rsidR="003049C9" w:rsidRPr="00CB1D5F">
              <w:rPr>
                <w:rFonts w:cs="Arial"/>
                <w:bCs/>
              </w:rPr>
              <w:t xml:space="preserve">.  This highly skilled </w:t>
            </w:r>
            <w:r w:rsidR="0021318F" w:rsidRPr="00CB1D5F">
              <w:rPr>
                <w:rFonts w:cs="Arial"/>
                <w:bCs/>
              </w:rPr>
              <w:t>collaborative team</w:t>
            </w:r>
            <w:r w:rsidR="003049C9" w:rsidRPr="00CB1D5F">
              <w:rPr>
                <w:rFonts w:cs="Arial"/>
                <w:bCs/>
              </w:rPr>
              <w:t xml:space="preserve"> is</w:t>
            </w:r>
            <w:r w:rsidR="00BA6D4F" w:rsidRPr="00CB1D5F">
              <w:rPr>
                <w:rFonts w:cs="Arial"/>
                <w:bCs/>
              </w:rPr>
              <w:t xml:space="preserve"> </w:t>
            </w:r>
            <w:r w:rsidR="006D6594" w:rsidRPr="00CB1D5F">
              <w:rPr>
                <w:rFonts w:cs="Arial"/>
                <w:bCs/>
              </w:rPr>
              <w:t xml:space="preserve">formed from a combination of </w:t>
            </w:r>
            <w:r w:rsidR="00657A78" w:rsidRPr="00CB1D5F">
              <w:rPr>
                <w:rFonts w:cs="Arial"/>
                <w:bCs/>
              </w:rPr>
              <w:t>Network, Server</w:t>
            </w:r>
            <w:r w:rsidR="0084717F" w:rsidRPr="00CB1D5F">
              <w:rPr>
                <w:rFonts w:cs="Arial"/>
                <w:bCs/>
              </w:rPr>
              <w:t xml:space="preserve"> and</w:t>
            </w:r>
            <w:r w:rsidR="00657A78" w:rsidRPr="00CB1D5F">
              <w:rPr>
                <w:rFonts w:cs="Arial"/>
                <w:bCs/>
              </w:rPr>
              <w:t xml:space="preserve"> Field Service</w:t>
            </w:r>
            <w:r w:rsidR="0084717F" w:rsidRPr="00CB1D5F">
              <w:rPr>
                <w:rFonts w:cs="Arial"/>
                <w:bCs/>
              </w:rPr>
              <w:t>s</w:t>
            </w:r>
            <w:r w:rsidR="00657A78" w:rsidRPr="00CB1D5F">
              <w:rPr>
                <w:rFonts w:cs="Arial"/>
                <w:bCs/>
              </w:rPr>
              <w:t xml:space="preserve"> </w:t>
            </w:r>
            <w:r w:rsidR="006D6594" w:rsidRPr="00CB1D5F">
              <w:rPr>
                <w:rFonts w:cs="Arial"/>
                <w:bCs/>
              </w:rPr>
              <w:t>staff</w:t>
            </w:r>
            <w:r w:rsidR="003049C9" w:rsidRPr="00CB1D5F">
              <w:rPr>
                <w:rFonts w:cs="Arial"/>
                <w:bCs/>
              </w:rPr>
              <w:t xml:space="preserve"> and focuses on </w:t>
            </w:r>
            <w:r w:rsidR="0084717F" w:rsidRPr="00CB1D5F">
              <w:rPr>
                <w:rFonts w:cs="Arial"/>
                <w:bCs/>
              </w:rPr>
              <w:t xml:space="preserve">the design, implementation, </w:t>
            </w:r>
            <w:r w:rsidR="006F4A83" w:rsidRPr="00CB1D5F">
              <w:rPr>
                <w:rFonts w:cs="Arial"/>
                <w:bCs/>
              </w:rPr>
              <w:t>monitoring</w:t>
            </w:r>
            <w:r w:rsidR="0067239B" w:rsidRPr="00CB1D5F">
              <w:rPr>
                <w:rFonts w:cs="Arial"/>
                <w:bCs/>
              </w:rPr>
              <w:t xml:space="preserve">, maintenance and troubleshooting of infrastructure </w:t>
            </w:r>
            <w:r w:rsidR="006F4A83" w:rsidRPr="00CB1D5F">
              <w:rPr>
                <w:rFonts w:cs="Arial"/>
                <w:bCs/>
              </w:rPr>
              <w:t>assets.</w:t>
            </w:r>
            <w:r w:rsidR="006D6594" w:rsidRPr="00CB1D5F">
              <w:rPr>
                <w:rFonts w:cs="Arial"/>
                <w:bCs/>
              </w:rPr>
              <w:t xml:space="preserve"> </w:t>
            </w:r>
          </w:p>
          <w:p w14:paraId="1E25CCD1" w14:textId="77777777" w:rsidR="00044279" w:rsidRPr="00CB1D5F" w:rsidRDefault="00044279" w:rsidP="006D73A9">
            <w:pPr>
              <w:jc w:val="both"/>
              <w:rPr>
                <w:rFonts w:cs="Arial"/>
                <w:bCs/>
              </w:rPr>
            </w:pPr>
          </w:p>
          <w:p w14:paraId="2409421D" w14:textId="1149A958" w:rsidR="008D7D9A" w:rsidRPr="00CB1D5F" w:rsidRDefault="00B20B87" w:rsidP="00CB1D5F">
            <w:pPr>
              <w:jc w:val="both"/>
              <w:rPr>
                <w:rFonts w:cs="Arial"/>
                <w:bCs/>
              </w:rPr>
            </w:pPr>
            <w:r w:rsidRPr="00CB1D5F">
              <w:rPr>
                <w:rFonts w:cs="Arial"/>
                <w:bCs/>
              </w:rPr>
              <w:t xml:space="preserve">Furthermore, you will </w:t>
            </w:r>
            <w:r w:rsidR="00337194">
              <w:rPr>
                <w:rFonts w:cs="Arial"/>
                <w:bCs/>
              </w:rPr>
              <w:t xml:space="preserve">take an active </w:t>
            </w:r>
            <w:r w:rsidR="00ED450B">
              <w:rPr>
                <w:rFonts w:cs="Arial"/>
                <w:bCs/>
              </w:rPr>
              <w:t>lead</w:t>
            </w:r>
            <w:r w:rsidRPr="00CB1D5F">
              <w:rPr>
                <w:rFonts w:cs="Arial"/>
                <w:bCs/>
              </w:rPr>
              <w:t xml:space="preserve"> in embedding ITIL incident management and service</w:t>
            </w:r>
            <w:r w:rsidR="005D7335" w:rsidRPr="00CB1D5F">
              <w:rPr>
                <w:rFonts w:cs="Arial"/>
                <w:bCs/>
              </w:rPr>
              <w:t>-</w:t>
            </w:r>
            <w:r w:rsidRPr="00CB1D5F">
              <w:rPr>
                <w:rFonts w:cs="Arial"/>
                <w:bCs/>
              </w:rPr>
              <w:t xml:space="preserve">related processes, providing best practice service management of the </w:t>
            </w:r>
            <w:r w:rsidR="0021318F" w:rsidRPr="00CB1D5F">
              <w:rPr>
                <w:rFonts w:cs="Arial"/>
                <w:bCs/>
              </w:rPr>
              <w:t>Network Team</w:t>
            </w:r>
            <w:r w:rsidR="00915DDC" w:rsidRPr="00CB1D5F">
              <w:rPr>
                <w:rFonts w:cs="Arial"/>
                <w:bCs/>
              </w:rPr>
              <w:t xml:space="preserve"> </w:t>
            </w:r>
            <w:r w:rsidRPr="00CB1D5F">
              <w:rPr>
                <w:rFonts w:cs="Arial"/>
                <w:bCs/>
              </w:rPr>
              <w:t xml:space="preserve">through </w:t>
            </w:r>
            <w:proofErr w:type="gramStart"/>
            <w:r w:rsidRPr="00CB1D5F">
              <w:rPr>
                <w:rFonts w:cs="Arial"/>
                <w:bCs/>
              </w:rPr>
              <w:t>second</w:t>
            </w:r>
            <w:r w:rsidR="005D7335" w:rsidRPr="00CB1D5F">
              <w:rPr>
                <w:rFonts w:cs="Arial"/>
                <w:bCs/>
              </w:rPr>
              <w:t>-</w:t>
            </w:r>
            <w:r w:rsidRPr="00CB1D5F">
              <w:rPr>
                <w:rFonts w:cs="Arial"/>
                <w:bCs/>
              </w:rPr>
              <w:t>line</w:t>
            </w:r>
            <w:proofErr w:type="gramEnd"/>
            <w:r w:rsidRPr="00CB1D5F">
              <w:rPr>
                <w:rFonts w:cs="Arial"/>
                <w:bCs/>
              </w:rPr>
              <w:t xml:space="preserve"> </w:t>
            </w:r>
            <w:r w:rsidR="0021318F" w:rsidRPr="00CB1D5F">
              <w:rPr>
                <w:rFonts w:cs="Arial"/>
                <w:bCs/>
              </w:rPr>
              <w:t xml:space="preserve">and third-line </w:t>
            </w:r>
            <w:r w:rsidRPr="00CB1D5F">
              <w:rPr>
                <w:rFonts w:cs="Arial"/>
                <w:bCs/>
              </w:rPr>
              <w:t xml:space="preserve">support for the broad range of </w:t>
            </w:r>
            <w:r w:rsidR="0021318F" w:rsidRPr="00CB1D5F">
              <w:rPr>
                <w:rFonts w:cs="Arial"/>
                <w:bCs/>
              </w:rPr>
              <w:t xml:space="preserve">network and communication </w:t>
            </w:r>
            <w:r w:rsidRPr="00CB1D5F">
              <w:rPr>
                <w:rFonts w:cs="Arial"/>
                <w:bCs/>
              </w:rPr>
              <w:t xml:space="preserve">technologies the </w:t>
            </w:r>
            <w:r w:rsidR="005D7335" w:rsidRPr="00CB1D5F">
              <w:rPr>
                <w:rFonts w:cs="Arial"/>
                <w:bCs/>
              </w:rPr>
              <w:t>Council</w:t>
            </w:r>
            <w:r w:rsidRPr="00CB1D5F">
              <w:rPr>
                <w:rFonts w:cs="Arial"/>
                <w:bCs/>
              </w:rPr>
              <w:t xml:space="preserve"> relies on.</w:t>
            </w:r>
          </w:p>
        </w:tc>
      </w:tr>
      <w:tr w:rsidR="000C7C38" w:rsidRPr="00CB1D5F" w14:paraId="20FB914B" w14:textId="77777777" w:rsidTr="3FCA7D32">
        <w:tc>
          <w:tcPr>
            <w:tcW w:w="10348" w:type="dxa"/>
            <w:shd w:val="clear" w:color="auto" w:fill="33CCCC"/>
          </w:tcPr>
          <w:p w14:paraId="58C5DE96" w14:textId="77777777" w:rsidR="00E34C11" w:rsidRPr="00CB1D5F" w:rsidRDefault="00E34C11" w:rsidP="006D73A9">
            <w:pPr>
              <w:jc w:val="both"/>
              <w:rPr>
                <w:rFonts w:cs="Arial"/>
                <w:b/>
                <w:bCs/>
                <w:color w:val="FFFFFF"/>
              </w:rPr>
            </w:pPr>
            <w:r w:rsidRPr="00CB1D5F">
              <w:rPr>
                <w:rFonts w:cs="Arial"/>
                <w:b/>
                <w:bCs/>
                <w:color w:val="FFFFFF"/>
              </w:rPr>
              <w:t>Key Tasks</w:t>
            </w:r>
          </w:p>
          <w:p w14:paraId="39F9032C" w14:textId="77777777" w:rsidR="00E34C11" w:rsidRPr="00CB1D5F" w:rsidRDefault="00E34C11" w:rsidP="006D73A9">
            <w:pPr>
              <w:jc w:val="both"/>
              <w:rPr>
                <w:rFonts w:cs="Arial"/>
              </w:rPr>
            </w:pPr>
          </w:p>
        </w:tc>
      </w:tr>
      <w:tr w:rsidR="000C7C38" w:rsidRPr="00CB1D5F" w14:paraId="7D2DA3CF" w14:textId="77777777" w:rsidTr="3FCA7D32">
        <w:tc>
          <w:tcPr>
            <w:tcW w:w="10348" w:type="dxa"/>
          </w:tcPr>
          <w:p w14:paraId="0BCB3BC1" w14:textId="77777777" w:rsidR="002F0D09" w:rsidRPr="00CB1D5F" w:rsidRDefault="002F0D09" w:rsidP="002F0D09">
            <w:pPr>
              <w:spacing w:after="120"/>
              <w:jc w:val="both"/>
              <w:rPr>
                <w:rFonts w:cs="Arial"/>
                <w:b/>
                <w:bCs/>
              </w:rPr>
            </w:pPr>
            <w:r w:rsidRPr="00CB1D5F">
              <w:rPr>
                <w:rFonts w:cs="Arial"/>
                <w:b/>
                <w:bCs/>
              </w:rPr>
              <w:t>Network and Communication Design:</w:t>
            </w:r>
          </w:p>
          <w:p w14:paraId="0EC00A79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Design, develop, and implement scalable network and communication architectures, including LAN, WAN, VoIP, and unified communication solutions.</w:t>
            </w:r>
          </w:p>
          <w:p w14:paraId="785E6FA3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Evaluate and recommend network hardware, software, and communication technologies to meet business requirements and industry best practices.</w:t>
            </w:r>
          </w:p>
          <w:p w14:paraId="59EDBC72" w14:textId="6E5791AB" w:rsidR="002F0D09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Collaborate with stakeholders to understand their communication needs and design solutions </w:t>
            </w:r>
            <w:r w:rsidR="00276E76">
              <w:rPr>
                <w:rFonts w:cs="Arial"/>
              </w:rPr>
              <w:t>optimising</w:t>
            </w:r>
            <w:r w:rsidRPr="00CB1D5F">
              <w:rPr>
                <w:rFonts w:cs="Arial"/>
              </w:rPr>
              <w:t xml:space="preserve"> performance, reliability, and security.</w:t>
            </w:r>
          </w:p>
          <w:p w14:paraId="4C1ABE17" w14:textId="6F51623C" w:rsidR="00B93CA2" w:rsidRDefault="009A395A" w:rsidP="00DF709C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Work with other infrastructure leads, </w:t>
            </w:r>
            <w:proofErr w:type="gramStart"/>
            <w:r>
              <w:rPr>
                <w:rFonts w:cs="Arial"/>
              </w:rPr>
              <w:t>Architects</w:t>
            </w:r>
            <w:proofErr w:type="gramEnd"/>
            <w:r>
              <w:rPr>
                <w:rFonts w:cs="Arial"/>
              </w:rPr>
              <w:t xml:space="preserve"> and the Cyber Security Manager to design</w:t>
            </w:r>
            <w:r w:rsidR="001C0CC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and implement</w:t>
            </w:r>
            <w:r w:rsidR="00276E76" w:rsidRPr="00276E76">
              <w:rPr>
                <w:rFonts w:cs="Arial"/>
              </w:rPr>
              <w:t xml:space="preserve"> network security measures</w:t>
            </w:r>
            <w:r w:rsidR="00276E76">
              <w:rPr>
                <w:rFonts w:cs="Arial"/>
              </w:rPr>
              <w:t xml:space="preserve"> like</w:t>
            </w:r>
            <w:r w:rsidR="00276E76" w:rsidRPr="00276E76">
              <w:rPr>
                <w:rFonts w:cs="Arial"/>
              </w:rPr>
              <w:t xml:space="preserve"> firewalls, access controls, and encryption protocols.</w:t>
            </w:r>
          </w:p>
          <w:p w14:paraId="60D6D09A" w14:textId="04FD0BDE" w:rsidR="00276E76" w:rsidRDefault="00276E76" w:rsidP="00276E76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7ABCEBA8" w14:textId="3CA98C16" w:rsidR="00AD1C1F" w:rsidRDefault="00AD1C1F" w:rsidP="00276E76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4F6FEBCD" w14:textId="13B60013" w:rsidR="00AD1C1F" w:rsidRDefault="00AD1C1F" w:rsidP="00276E76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482DA242" w14:textId="77777777" w:rsidR="00AD1C1F" w:rsidRPr="00276E76" w:rsidRDefault="00AD1C1F" w:rsidP="00276E76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1063418D" w14:textId="77777777" w:rsidR="002F0D09" w:rsidRPr="00CB1D5F" w:rsidRDefault="002F0D09" w:rsidP="007A59C5">
            <w:pPr>
              <w:spacing w:after="120"/>
              <w:jc w:val="both"/>
              <w:rPr>
                <w:rFonts w:cs="Arial"/>
                <w:b/>
                <w:bCs/>
              </w:rPr>
            </w:pPr>
            <w:r w:rsidRPr="00CB1D5F">
              <w:rPr>
                <w:rFonts w:cs="Arial"/>
                <w:b/>
                <w:bCs/>
              </w:rPr>
              <w:lastRenderedPageBreak/>
              <w:t>Network and Communication Infrastructure Management:</w:t>
            </w:r>
          </w:p>
          <w:p w14:paraId="4AD6736C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Monitor and maintain network and communication infrastructure, including routers, switches, firewalls, voice gateways, and unified communication servers.</w:t>
            </w:r>
          </w:p>
          <w:p w14:paraId="2016CEBA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Perform routine maintenance tasks, such as firmware upgrades, patch management, and system backups, ensuring minimal disruption to operations.</w:t>
            </w:r>
          </w:p>
          <w:p w14:paraId="26057CE7" w14:textId="19B69126" w:rsidR="002F0D09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Implement and enforce network and communication security measures, including access controls, encryption, and vulnerability management.</w:t>
            </w:r>
          </w:p>
          <w:p w14:paraId="0BEB2A1C" w14:textId="77777777" w:rsidR="00AD1C1F" w:rsidRPr="00CB1D5F" w:rsidRDefault="00AD1C1F" w:rsidP="00AD1C1F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3B9580C3" w14:textId="77777777" w:rsidR="002F0D09" w:rsidRPr="00CB1D5F" w:rsidRDefault="002F0D09" w:rsidP="007A59C5">
            <w:pPr>
              <w:spacing w:after="120"/>
              <w:jc w:val="both"/>
              <w:rPr>
                <w:rFonts w:cs="Arial"/>
                <w:b/>
                <w:bCs/>
              </w:rPr>
            </w:pPr>
            <w:r w:rsidRPr="00CB1D5F">
              <w:rPr>
                <w:rFonts w:cs="Arial"/>
                <w:b/>
                <w:bCs/>
              </w:rPr>
              <w:t>Network and Communication Troubleshooting and Support:</w:t>
            </w:r>
          </w:p>
          <w:p w14:paraId="71798052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Provide advanced troubleshooting and problem resolution for network and communication issues, including connectivity, performance, and voice quality problems.</w:t>
            </w:r>
          </w:p>
          <w:p w14:paraId="5D3CAE91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Collaborate with vendors and service providers to resolve complex technical issues and ensure timely restoration of services.</w:t>
            </w:r>
          </w:p>
          <w:p w14:paraId="2292D87B" w14:textId="4755DA5F" w:rsidR="00B93CA2" w:rsidRPr="00CB1D5F" w:rsidRDefault="002F0D09" w:rsidP="00B93CA2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Serve as an escalation point for network and communication-related incidents, guiding and supporting </w:t>
            </w:r>
            <w:r w:rsidR="003C7D69">
              <w:rPr>
                <w:rFonts w:cs="Arial"/>
              </w:rPr>
              <w:t>first-line Field Service Engineers and Network Infrastructure and Communication Engineers</w:t>
            </w:r>
            <w:r w:rsidR="00A264D5">
              <w:rPr>
                <w:rFonts w:cs="Arial"/>
              </w:rPr>
              <w:t xml:space="preserve"> </w:t>
            </w:r>
            <w:r w:rsidRPr="00CB1D5F">
              <w:rPr>
                <w:rFonts w:cs="Arial"/>
              </w:rPr>
              <w:t>in troubleshooting efforts.</w:t>
            </w:r>
            <w:r w:rsidR="00B93CA2" w:rsidRPr="00CB1D5F">
              <w:rPr>
                <w:rFonts w:cs="Arial"/>
              </w:rPr>
              <w:t xml:space="preserve"> </w:t>
            </w:r>
          </w:p>
          <w:p w14:paraId="5B7DEE63" w14:textId="1F733A5E" w:rsidR="00B93CA2" w:rsidRPr="00CB1D5F" w:rsidRDefault="00B93CA2" w:rsidP="00B93CA2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Conduct root cause analysis of major incidents and proactively identify trends or recurring issues, working with other teams to implement preventive measures.</w:t>
            </w:r>
          </w:p>
          <w:p w14:paraId="272E3982" w14:textId="77777777" w:rsidR="00E96183" w:rsidRPr="00CB1D5F" w:rsidRDefault="00E96183" w:rsidP="00E96183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Act as a point of escalation for complex or high-priority incidents and ensure timely and effective communication to stakeholders regarding the incident status and resolution progress.</w:t>
            </w:r>
          </w:p>
          <w:p w14:paraId="7C01D65A" w14:textId="092F1FD0" w:rsidR="002F0D09" w:rsidRPr="00CB1D5F" w:rsidRDefault="002F0D09" w:rsidP="00B93CA2">
            <w:pPr>
              <w:spacing w:after="120"/>
              <w:ind w:left="360"/>
              <w:jc w:val="both"/>
              <w:rPr>
                <w:rFonts w:cs="Arial"/>
              </w:rPr>
            </w:pPr>
          </w:p>
          <w:p w14:paraId="6D892730" w14:textId="77777777" w:rsidR="002F0D09" w:rsidRPr="00CB1D5F" w:rsidRDefault="002F0D09" w:rsidP="007A59C5">
            <w:pPr>
              <w:spacing w:after="120"/>
              <w:jc w:val="both"/>
              <w:rPr>
                <w:rFonts w:cs="Arial"/>
                <w:b/>
                <w:bCs/>
              </w:rPr>
            </w:pPr>
            <w:r w:rsidRPr="00CB1D5F">
              <w:rPr>
                <w:rFonts w:cs="Arial"/>
                <w:b/>
                <w:bCs/>
              </w:rPr>
              <w:t>Collaboration and Project Leadership:</w:t>
            </w:r>
          </w:p>
          <w:p w14:paraId="41B15D3D" w14:textId="414C2DA4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Collaborate with cross-functional teams, such as system administrators, security analysts, and application developers, to </w:t>
            </w:r>
            <w:r w:rsidR="002430D2">
              <w:rPr>
                <w:rFonts w:cs="Arial"/>
              </w:rPr>
              <w:t>seamlessly integrate network and communication solutions</w:t>
            </w:r>
            <w:r w:rsidRPr="00CB1D5F">
              <w:rPr>
                <w:rFonts w:cs="Arial"/>
              </w:rPr>
              <w:t>.</w:t>
            </w:r>
          </w:p>
          <w:p w14:paraId="4C52D04A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Lead and participate in network and communication-related projects, from planning and implementation to documentation and knowledge transfer.</w:t>
            </w:r>
          </w:p>
          <w:p w14:paraId="200D8CA3" w14:textId="77777777" w:rsidR="002F0D09" w:rsidRPr="00CB1D5F" w:rsidRDefault="002F0D09" w:rsidP="002F0D0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Provide technical guidance, mentorship, and training to junior engineers, promoting continuous skill development and knowledge sharing.</w:t>
            </w:r>
          </w:p>
          <w:p w14:paraId="462126B3" w14:textId="00D68BE1" w:rsidR="00C71D05" w:rsidRPr="00CB1D5F" w:rsidRDefault="00C71D05" w:rsidP="00C71D05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Actively participate in developing and improving procedures, knowledge articles, and documentation to enhance the team's knowledge base.</w:t>
            </w:r>
          </w:p>
          <w:p w14:paraId="00BB83E4" w14:textId="77777777" w:rsidR="00B93CA2" w:rsidRPr="00CB1D5F" w:rsidRDefault="00B93CA2" w:rsidP="00B93CA2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Provide as required resource capacity into the Cyber Security Operations Centre during cyber incidents through SecOps management.</w:t>
            </w:r>
          </w:p>
          <w:p w14:paraId="5D75A9E0" w14:textId="77777777" w:rsidR="00B93CA2" w:rsidRPr="00CB1D5F" w:rsidRDefault="00B93CA2" w:rsidP="00B93CA2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Provide cyber security support by actively monitoring and responding to security incidents, supporting security investigations, and implementing security measures to protect systems and data.</w:t>
            </w:r>
          </w:p>
          <w:p w14:paraId="7DE39EC4" w14:textId="252183C7" w:rsidR="00160536" w:rsidRPr="00CB1D5F" w:rsidRDefault="00160536" w:rsidP="006D73A9">
            <w:pPr>
              <w:numPr>
                <w:ilvl w:val="0"/>
                <w:numId w:val="38"/>
              </w:numPr>
              <w:spacing w:after="12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Stay </w:t>
            </w:r>
            <w:r w:rsidR="00FB65A1" w:rsidRPr="00CB1D5F">
              <w:rPr>
                <w:rFonts w:cs="Arial"/>
              </w:rPr>
              <w:t>current</w:t>
            </w:r>
            <w:r w:rsidRPr="00CB1D5F">
              <w:rPr>
                <w:rFonts w:cs="Arial"/>
              </w:rPr>
              <w:t xml:space="preserve"> with emerging technologies and industry best </w:t>
            </w:r>
            <w:proofErr w:type="gramStart"/>
            <w:r w:rsidRPr="00CB1D5F">
              <w:rPr>
                <w:rFonts w:cs="Arial"/>
              </w:rPr>
              <w:t>practices, and</w:t>
            </w:r>
            <w:proofErr w:type="gramEnd"/>
            <w:r w:rsidRPr="00CB1D5F">
              <w:rPr>
                <w:rFonts w:cs="Arial"/>
              </w:rPr>
              <w:t xml:space="preserve"> provide recommendations for incorporating them into the </w:t>
            </w:r>
            <w:r w:rsidR="00077E73" w:rsidRPr="00CB1D5F">
              <w:rPr>
                <w:rFonts w:cs="Arial"/>
              </w:rPr>
              <w:t>network/infrastructure</w:t>
            </w:r>
            <w:r w:rsidR="00915DDC" w:rsidRPr="00CB1D5F">
              <w:rPr>
                <w:rFonts w:cs="Arial"/>
              </w:rPr>
              <w:t xml:space="preserve"> </w:t>
            </w:r>
            <w:r w:rsidRPr="00CB1D5F">
              <w:rPr>
                <w:rFonts w:cs="Arial"/>
              </w:rPr>
              <w:t>operations.</w:t>
            </w:r>
          </w:p>
          <w:p w14:paraId="4836E64B" w14:textId="32D140C4" w:rsidR="006F4A83" w:rsidRPr="00CB1D5F" w:rsidRDefault="00A52F0E" w:rsidP="00077E73">
            <w:pPr>
              <w:spacing w:after="120"/>
              <w:ind w:left="360"/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 </w:t>
            </w:r>
          </w:p>
        </w:tc>
      </w:tr>
    </w:tbl>
    <w:p w14:paraId="5AF230DC" w14:textId="77777777" w:rsidR="00890273" w:rsidRPr="00CB1D5F" w:rsidRDefault="00890273">
      <w:pPr>
        <w:rPr>
          <w:rFonts w:cs="Arial"/>
        </w:rPr>
      </w:pPr>
    </w:p>
    <w:p w14:paraId="2BCEF8AB" w14:textId="726517D9" w:rsidR="00FB65A1" w:rsidRDefault="00FB65A1">
      <w:pPr>
        <w:rPr>
          <w:rFonts w:cs="Arial"/>
        </w:rPr>
      </w:pPr>
    </w:p>
    <w:p w14:paraId="2B50C450" w14:textId="5487FADE" w:rsidR="00CB1D5F" w:rsidRDefault="00CB1D5F">
      <w:pPr>
        <w:rPr>
          <w:rFonts w:cs="Arial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522"/>
        <w:gridCol w:w="9918"/>
      </w:tblGrid>
      <w:tr w:rsidR="000C7C38" w:rsidRPr="00CB1D5F" w14:paraId="6B5C0C46" w14:textId="77777777" w:rsidTr="00046F62">
        <w:tc>
          <w:tcPr>
            <w:tcW w:w="1044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B3BE"/>
          </w:tcPr>
          <w:p w14:paraId="18496115" w14:textId="77777777" w:rsidR="00890273" w:rsidRPr="00CB1D5F" w:rsidRDefault="00890273" w:rsidP="00615C36">
            <w:pPr>
              <w:jc w:val="both"/>
              <w:rPr>
                <w:rFonts w:cs="Arial"/>
                <w:b/>
                <w:color w:val="FFFFFF"/>
              </w:rPr>
            </w:pPr>
            <w:r w:rsidRPr="00CB1D5F">
              <w:rPr>
                <w:rFonts w:cs="Arial"/>
                <w:b/>
                <w:color w:val="FFFFFF"/>
              </w:rPr>
              <w:lastRenderedPageBreak/>
              <w:t>Standard Duties:</w:t>
            </w:r>
          </w:p>
          <w:p w14:paraId="521E3174" w14:textId="77777777" w:rsidR="00890273" w:rsidRPr="00CB1D5F" w:rsidRDefault="00890273" w:rsidP="00615C36">
            <w:pPr>
              <w:jc w:val="both"/>
              <w:rPr>
                <w:rFonts w:cs="Arial"/>
                <w:color w:val="FFFFFF"/>
              </w:rPr>
            </w:pPr>
          </w:p>
        </w:tc>
      </w:tr>
      <w:tr w:rsidR="00EB2798" w:rsidRPr="00CB1D5F" w14:paraId="52558E4A" w14:textId="77777777" w:rsidTr="00046F62">
        <w:trPr>
          <w:trHeight w:val="255"/>
        </w:trPr>
        <w:tc>
          <w:tcPr>
            <w:tcW w:w="522" w:type="dxa"/>
            <w:tcBorders>
              <w:top w:val="single" w:sz="4" w:space="0" w:color="auto"/>
            </w:tcBorders>
          </w:tcPr>
          <w:p w14:paraId="454FD12A" w14:textId="77777777" w:rsidR="00046F62" w:rsidRPr="00CB1D5F" w:rsidRDefault="00046F62" w:rsidP="00615C36">
            <w:pPr>
              <w:jc w:val="both"/>
              <w:rPr>
                <w:rFonts w:cs="Arial"/>
              </w:rPr>
            </w:pPr>
          </w:p>
          <w:p w14:paraId="22181C4A" w14:textId="77777777" w:rsidR="00890273" w:rsidRPr="00CB1D5F" w:rsidRDefault="00890273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1.</w:t>
            </w:r>
          </w:p>
        </w:tc>
        <w:tc>
          <w:tcPr>
            <w:tcW w:w="9918" w:type="dxa"/>
            <w:tcBorders>
              <w:top w:val="single" w:sz="4" w:space="0" w:color="auto"/>
            </w:tcBorders>
          </w:tcPr>
          <w:p w14:paraId="1202092B" w14:textId="77777777" w:rsidR="00046F62" w:rsidRPr="00CB1D5F" w:rsidRDefault="00046F62" w:rsidP="00615C36">
            <w:pPr>
              <w:jc w:val="both"/>
              <w:rPr>
                <w:rFonts w:cs="Arial"/>
              </w:rPr>
            </w:pPr>
          </w:p>
          <w:p w14:paraId="732678A1" w14:textId="6EAB2FC4" w:rsidR="00890273" w:rsidRPr="00CB1D5F" w:rsidRDefault="00890273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To actively promote the equalities and diversity agenda in the workplace and service delivery.</w:t>
            </w:r>
          </w:p>
          <w:p w14:paraId="25EEB9AB" w14:textId="77777777" w:rsidR="00890273" w:rsidRPr="00CB1D5F" w:rsidRDefault="00890273" w:rsidP="00615C36">
            <w:pPr>
              <w:jc w:val="both"/>
              <w:rPr>
                <w:rFonts w:cs="Arial"/>
              </w:rPr>
            </w:pPr>
          </w:p>
        </w:tc>
      </w:tr>
      <w:tr w:rsidR="000C7C38" w:rsidRPr="00CB1D5F" w14:paraId="717E52A6" w14:textId="77777777" w:rsidTr="00615C36">
        <w:trPr>
          <w:trHeight w:val="255"/>
        </w:trPr>
        <w:tc>
          <w:tcPr>
            <w:tcW w:w="522" w:type="dxa"/>
          </w:tcPr>
          <w:p w14:paraId="37409D6D" w14:textId="77777777" w:rsidR="00890273" w:rsidRPr="00CB1D5F" w:rsidRDefault="00890273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2.</w:t>
            </w:r>
          </w:p>
        </w:tc>
        <w:tc>
          <w:tcPr>
            <w:tcW w:w="9918" w:type="dxa"/>
          </w:tcPr>
          <w:p w14:paraId="44E431B1" w14:textId="77777777" w:rsidR="00890273" w:rsidRPr="00CB1D5F" w:rsidRDefault="00890273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To uphold and implement policies and procedures of the </w:t>
            </w:r>
            <w:r w:rsidR="00234BA5" w:rsidRPr="00CB1D5F">
              <w:rPr>
                <w:rFonts w:cs="Arial"/>
              </w:rPr>
              <w:t>Council,</w:t>
            </w:r>
            <w:r w:rsidRPr="00CB1D5F">
              <w:rPr>
                <w:rFonts w:cs="Arial"/>
              </w:rPr>
              <w:t xml:space="preserve"> including customer care, data protection, </w:t>
            </w:r>
            <w:r w:rsidR="00A95C4D" w:rsidRPr="00CB1D5F">
              <w:rPr>
                <w:rFonts w:cs="Arial"/>
              </w:rPr>
              <w:t xml:space="preserve">finance, </w:t>
            </w:r>
            <w:r w:rsidR="009D7AAA" w:rsidRPr="00CB1D5F">
              <w:rPr>
                <w:rFonts w:cs="Arial"/>
              </w:rPr>
              <w:t>ICT,</w:t>
            </w:r>
            <w:r w:rsidR="00A95C4D" w:rsidRPr="00CB1D5F">
              <w:rPr>
                <w:rFonts w:cs="Arial"/>
              </w:rPr>
              <w:t xml:space="preserve"> safeguarding </w:t>
            </w:r>
            <w:r w:rsidRPr="00CB1D5F">
              <w:rPr>
                <w:rFonts w:cs="Arial"/>
              </w:rPr>
              <w:t xml:space="preserve">and health </w:t>
            </w:r>
            <w:r w:rsidR="00A95C4D" w:rsidRPr="00CB1D5F">
              <w:rPr>
                <w:rFonts w:cs="Arial"/>
              </w:rPr>
              <w:t>&amp;</w:t>
            </w:r>
            <w:r w:rsidRPr="00CB1D5F">
              <w:rPr>
                <w:rFonts w:cs="Arial"/>
              </w:rPr>
              <w:t xml:space="preserve"> safety policies.</w:t>
            </w:r>
          </w:p>
          <w:p w14:paraId="01533E01" w14:textId="77777777" w:rsidR="00890273" w:rsidRPr="00CB1D5F" w:rsidRDefault="00890273" w:rsidP="00615C36">
            <w:pPr>
              <w:jc w:val="both"/>
              <w:rPr>
                <w:rFonts w:cs="Arial"/>
              </w:rPr>
            </w:pPr>
          </w:p>
        </w:tc>
      </w:tr>
      <w:tr w:rsidR="000C7C38" w:rsidRPr="00CB1D5F" w14:paraId="7737B071" w14:textId="77777777" w:rsidTr="00615C36">
        <w:trPr>
          <w:trHeight w:val="255"/>
        </w:trPr>
        <w:tc>
          <w:tcPr>
            <w:tcW w:w="522" w:type="dxa"/>
          </w:tcPr>
          <w:p w14:paraId="1635A38B" w14:textId="77777777" w:rsidR="002D5367" w:rsidRPr="00CB1D5F" w:rsidRDefault="002D5367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3.</w:t>
            </w:r>
          </w:p>
        </w:tc>
        <w:tc>
          <w:tcPr>
            <w:tcW w:w="9918" w:type="dxa"/>
          </w:tcPr>
          <w:p w14:paraId="22CFC677" w14:textId="77777777" w:rsidR="002D5367" w:rsidRPr="00CB1D5F" w:rsidRDefault="002D5367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To actively engage with the behaviours and values of the Council to promote and support our Co-operative Agenda.</w:t>
            </w:r>
          </w:p>
          <w:p w14:paraId="17FD9B33" w14:textId="77777777" w:rsidR="002D5367" w:rsidRPr="00CB1D5F" w:rsidRDefault="002D5367" w:rsidP="00615C36">
            <w:pPr>
              <w:jc w:val="both"/>
              <w:rPr>
                <w:rFonts w:cs="Arial"/>
              </w:rPr>
            </w:pPr>
          </w:p>
        </w:tc>
      </w:tr>
      <w:tr w:rsidR="000C7C38" w:rsidRPr="00CB1D5F" w14:paraId="14BF0E29" w14:textId="77777777" w:rsidTr="00615C36">
        <w:trPr>
          <w:trHeight w:val="255"/>
        </w:trPr>
        <w:tc>
          <w:tcPr>
            <w:tcW w:w="522" w:type="dxa"/>
          </w:tcPr>
          <w:p w14:paraId="2E78D2BE" w14:textId="77777777" w:rsidR="00890273" w:rsidRPr="00CB1D5F" w:rsidRDefault="002D5367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4.</w:t>
            </w:r>
          </w:p>
        </w:tc>
        <w:tc>
          <w:tcPr>
            <w:tcW w:w="9918" w:type="dxa"/>
          </w:tcPr>
          <w:p w14:paraId="6C3987E1" w14:textId="0D958479" w:rsidR="00890273" w:rsidRPr="00CB1D5F" w:rsidRDefault="00890273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 xml:space="preserve">To undertake continuous professional development and be aware of new developments, legislation, initiatives, guidelines, </w:t>
            </w:r>
            <w:r w:rsidR="00A32BB1" w:rsidRPr="00CB1D5F">
              <w:rPr>
                <w:rFonts w:cs="Arial"/>
              </w:rPr>
              <w:t>policies,</w:t>
            </w:r>
            <w:r w:rsidRPr="00CB1D5F">
              <w:rPr>
                <w:rFonts w:cs="Arial"/>
              </w:rPr>
              <w:t xml:space="preserve"> and procedures as appropriate to the role. </w:t>
            </w:r>
          </w:p>
          <w:p w14:paraId="761EC02A" w14:textId="77777777" w:rsidR="00890273" w:rsidRPr="00CB1D5F" w:rsidRDefault="00890273" w:rsidP="00615C36">
            <w:pPr>
              <w:jc w:val="both"/>
              <w:rPr>
                <w:rFonts w:cs="Arial"/>
                <w:b/>
              </w:rPr>
            </w:pPr>
          </w:p>
        </w:tc>
      </w:tr>
      <w:tr w:rsidR="000C7C38" w:rsidRPr="00CB1D5F" w14:paraId="1993C906" w14:textId="77777777" w:rsidTr="00615C36">
        <w:trPr>
          <w:trHeight w:val="255"/>
        </w:trPr>
        <w:tc>
          <w:tcPr>
            <w:tcW w:w="522" w:type="dxa"/>
          </w:tcPr>
          <w:p w14:paraId="008EFAF6" w14:textId="77777777" w:rsidR="00890273" w:rsidRPr="00CB1D5F" w:rsidRDefault="002D5367" w:rsidP="00615C36">
            <w:pPr>
              <w:jc w:val="both"/>
              <w:rPr>
                <w:rFonts w:cs="Arial"/>
              </w:rPr>
            </w:pPr>
            <w:r w:rsidRPr="00CB1D5F">
              <w:rPr>
                <w:rFonts w:cs="Arial"/>
              </w:rPr>
              <w:t>5.</w:t>
            </w:r>
          </w:p>
        </w:tc>
        <w:tc>
          <w:tcPr>
            <w:tcW w:w="9918" w:type="dxa"/>
          </w:tcPr>
          <w:p w14:paraId="5E205618" w14:textId="5F834F4C" w:rsidR="00890273" w:rsidRPr="00CB1D5F" w:rsidRDefault="00890273" w:rsidP="009A1960">
            <w:pPr>
              <w:jc w:val="both"/>
              <w:rPr>
                <w:rFonts w:cs="Arial"/>
                <w:b/>
              </w:rPr>
            </w:pPr>
            <w:r w:rsidRPr="00CB1D5F">
              <w:rPr>
                <w:rFonts w:cs="Arial"/>
              </w:rPr>
              <w:t>Undertake any additional duties commensurate with the level of the post.</w:t>
            </w:r>
          </w:p>
        </w:tc>
      </w:tr>
    </w:tbl>
    <w:p w14:paraId="5593B55C" w14:textId="77777777" w:rsidR="00F14FC5" w:rsidRPr="00CB1D5F" w:rsidRDefault="00F14FC5">
      <w:pPr>
        <w:rPr>
          <w:rFonts w:cs="Arial"/>
        </w:rPr>
      </w:pPr>
    </w:p>
    <w:p w14:paraId="1EA15D85" w14:textId="77777777" w:rsidR="00F14FC5" w:rsidRPr="00CB1D5F" w:rsidRDefault="00F14FC5">
      <w:pPr>
        <w:rPr>
          <w:rFonts w:cs="Arial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4B7C0A" w:rsidRPr="00CB1D5F" w14:paraId="2EC26730" w14:textId="77777777">
        <w:tc>
          <w:tcPr>
            <w:tcW w:w="10440" w:type="dxa"/>
          </w:tcPr>
          <w:p w14:paraId="7AA9DCC1" w14:textId="77777777" w:rsidR="001A648B" w:rsidRPr="00CB1D5F" w:rsidRDefault="00F14FC5" w:rsidP="006D601B">
            <w:pPr>
              <w:rPr>
                <w:rFonts w:cs="Arial"/>
              </w:rPr>
            </w:pPr>
            <w:bookmarkStart w:id="0" w:name="_Hlk95121094"/>
            <w:r w:rsidRPr="00CB1D5F">
              <w:rPr>
                <w:rFonts w:cs="Arial"/>
                <w:b/>
              </w:rPr>
              <w:t>Contacts:</w:t>
            </w:r>
            <w:r w:rsidR="006A41FE" w:rsidRPr="00CB1D5F">
              <w:rPr>
                <w:rFonts w:cs="Arial"/>
              </w:rPr>
              <w:t xml:space="preserve"> </w:t>
            </w:r>
          </w:p>
          <w:p w14:paraId="61CD8251" w14:textId="23ED38C8" w:rsidR="00047CE3" w:rsidRPr="00CB1D5F" w:rsidRDefault="001A648B" w:rsidP="006D601B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Executive Directors, Senior Officer and other staff across the Council, Elected Members, Strategic Partners, Community and Voluntary Groups, Central Government, </w:t>
            </w:r>
            <w:r w:rsidR="00C07373" w:rsidRPr="00CB1D5F">
              <w:rPr>
                <w:rFonts w:cs="Arial"/>
              </w:rPr>
              <w:t xml:space="preserve">NCSC, </w:t>
            </w:r>
            <w:r w:rsidRPr="00CB1D5F">
              <w:rPr>
                <w:rFonts w:cs="Arial"/>
              </w:rPr>
              <w:t>GMCA, other Councils,</w:t>
            </w:r>
            <w:r w:rsidR="00096DF6" w:rsidRPr="00CB1D5F">
              <w:rPr>
                <w:rFonts w:cs="Arial"/>
              </w:rPr>
              <w:t xml:space="preserve"> NHS</w:t>
            </w:r>
            <w:r w:rsidR="004B775F" w:rsidRPr="00CB1D5F">
              <w:rPr>
                <w:rFonts w:cs="Arial"/>
              </w:rPr>
              <w:t xml:space="preserve"> services,</w:t>
            </w:r>
            <w:r w:rsidRPr="00CB1D5F">
              <w:rPr>
                <w:rFonts w:cs="Arial"/>
              </w:rPr>
              <w:t xml:space="preserve"> members of the public and other relevant external organisations and businesses</w:t>
            </w:r>
            <w:r w:rsidR="00C07373" w:rsidRPr="00CB1D5F">
              <w:rPr>
                <w:rFonts w:cs="Arial"/>
              </w:rPr>
              <w:t>.</w:t>
            </w:r>
            <w:r w:rsidRPr="00CB1D5F">
              <w:rPr>
                <w:rFonts w:cs="Arial"/>
              </w:rPr>
              <w:t xml:space="preserve"> </w:t>
            </w:r>
          </w:p>
          <w:p w14:paraId="240D56A9" w14:textId="77777777" w:rsidR="006A41FE" w:rsidRPr="00CB1D5F" w:rsidRDefault="006A41FE" w:rsidP="006D601B">
            <w:pPr>
              <w:rPr>
                <w:rFonts w:cs="Arial"/>
              </w:rPr>
            </w:pPr>
          </w:p>
        </w:tc>
      </w:tr>
    </w:tbl>
    <w:p w14:paraId="72FD7573" w14:textId="77777777" w:rsidR="00DC4794" w:rsidRPr="00CB1D5F" w:rsidRDefault="00DC4794" w:rsidP="00DC4794">
      <w:pPr>
        <w:rPr>
          <w:rFonts w:cs="Arial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07"/>
        <w:gridCol w:w="8333"/>
      </w:tblGrid>
      <w:tr w:rsidR="00294FA6" w:rsidRPr="00CB1D5F" w14:paraId="45C870A1" w14:textId="77777777" w:rsidTr="00046F62">
        <w:tc>
          <w:tcPr>
            <w:tcW w:w="10440" w:type="dxa"/>
            <w:gridSpan w:val="2"/>
            <w:tcBorders>
              <w:bottom w:val="single" w:sz="4" w:space="0" w:color="auto"/>
            </w:tcBorders>
            <w:shd w:val="clear" w:color="auto" w:fill="00B3BE"/>
          </w:tcPr>
          <w:bookmarkEnd w:id="0"/>
          <w:p w14:paraId="008FB4E4" w14:textId="07CB5761" w:rsidR="00DC4794" w:rsidRPr="00CB1D5F" w:rsidRDefault="00DC4794" w:rsidP="00615C36">
            <w:pPr>
              <w:pStyle w:val="BodyText"/>
              <w:rPr>
                <w:rFonts w:cs="Arial"/>
                <w:color w:val="FFFFFF"/>
                <w:sz w:val="24"/>
                <w:szCs w:val="24"/>
              </w:rPr>
            </w:pPr>
            <w:r w:rsidRPr="00CB1D5F">
              <w:rPr>
                <w:rFonts w:cs="Arial"/>
                <w:color w:val="FFFFFF"/>
                <w:sz w:val="24"/>
                <w:szCs w:val="24"/>
              </w:rPr>
              <w:t xml:space="preserve">Relationship </w:t>
            </w:r>
            <w:r w:rsidR="00A32BB1" w:rsidRPr="00CB1D5F">
              <w:rPr>
                <w:rFonts w:cs="Arial"/>
                <w:color w:val="FFFFFF"/>
                <w:sz w:val="24"/>
                <w:szCs w:val="24"/>
              </w:rPr>
              <w:t>to</w:t>
            </w:r>
            <w:r w:rsidRPr="00CB1D5F">
              <w:rPr>
                <w:rFonts w:cs="Arial"/>
                <w:color w:val="FFFFFF"/>
                <w:sz w:val="24"/>
                <w:szCs w:val="24"/>
              </w:rPr>
              <w:t xml:space="preserve"> Other Posts </w:t>
            </w:r>
            <w:r w:rsidR="00A32BB1" w:rsidRPr="00CB1D5F">
              <w:rPr>
                <w:rFonts w:cs="Arial"/>
                <w:color w:val="FFFFFF"/>
                <w:sz w:val="24"/>
                <w:szCs w:val="24"/>
              </w:rPr>
              <w:t>in</w:t>
            </w:r>
            <w:r w:rsidRPr="00CB1D5F">
              <w:rPr>
                <w:rFonts w:cs="Arial"/>
                <w:color w:val="FFFFFF"/>
                <w:sz w:val="24"/>
                <w:szCs w:val="24"/>
              </w:rPr>
              <w:t xml:space="preserve"> The Department:</w:t>
            </w:r>
          </w:p>
          <w:p w14:paraId="241B48E6" w14:textId="77777777" w:rsidR="00DC4794" w:rsidRPr="00CB1D5F" w:rsidRDefault="00DC4794" w:rsidP="00615C36">
            <w:pPr>
              <w:rPr>
                <w:rFonts w:cs="Arial"/>
                <w:color w:val="FFFFFF"/>
              </w:rPr>
            </w:pPr>
          </w:p>
        </w:tc>
      </w:tr>
      <w:tr w:rsidR="007404AC" w:rsidRPr="00CB1D5F" w14:paraId="02D9EB0E" w14:textId="77777777" w:rsidTr="00046F62">
        <w:trPr>
          <w:trHeight w:val="518"/>
        </w:trPr>
        <w:tc>
          <w:tcPr>
            <w:tcW w:w="2107" w:type="dxa"/>
            <w:tcBorders>
              <w:top w:val="single" w:sz="4" w:space="0" w:color="auto"/>
              <w:bottom w:val="nil"/>
              <w:right w:val="nil"/>
            </w:tcBorders>
          </w:tcPr>
          <w:p w14:paraId="3595A3FF" w14:textId="77777777" w:rsidR="00DC4794" w:rsidRPr="00CB1D5F" w:rsidRDefault="00DC4794" w:rsidP="00615C36">
            <w:pPr>
              <w:rPr>
                <w:rFonts w:cs="Arial"/>
                <w:bCs/>
              </w:rPr>
            </w:pPr>
            <w:r w:rsidRPr="00CB1D5F">
              <w:rPr>
                <w:rFonts w:cs="Arial"/>
                <w:b/>
              </w:rPr>
              <w:t xml:space="preserve">Responsible to:  </w:t>
            </w:r>
          </w:p>
          <w:p w14:paraId="48C14527" w14:textId="77777777" w:rsidR="00DC4794" w:rsidRPr="00CB1D5F" w:rsidRDefault="00DC4794" w:rsidP="00615C36">
            <w:pPr>
              <w:rPr>
                <w:rFonts w:cs="Arial"/>
              </w:rPr>
            </w:pPr>
          </w:p>
        </w:tc>
        <w:tc>
          <w:tcPr>
            <w:tcW w:w="8333" w:type="dxa"/>
            <w:tcBorders>
              <w:top w:val="single" w:sz="4" w:space="0" w:color="auto"/>
              <w:left w:val="nil"/>
              <w:bottom w:val="nil"/>
            </w:tcBorders>
          </w:tcPr>
          <w:p w14:paraId="3986C901" w14:textId="63A520F3" w:rsidR="00DC4794" w:rsidRPr="00CB1D5F" w:rsidRDefault="00AB7439" w:rsidP="00AE22F1">
            <w:pPr>
              <w:pStyle w:val="BodyText"/>
              <w:rPr>
                <w:rFonts w:cs="Arial"/>
                <w:b w:val="0"/>
                <w:bCs/>
                <w:sz w:val="24"/>
                <w:szCs w:val="24"/>
              </w:rPr>
            </w:pPr>
            <w:r>
              <w:rPr>
                <w:rFonts w:cs="Arial"/>
                <w:b w:val="0"/>
                <w:bCs/>
                <w:sz w:val="24"/>
                <w:szCs w:val="24"/>
              </w:rPr>
              <w:t xml:space="preserve">Principle Network </w:t>
            </w:r>
            <w:r w:rsidR="00F847C7">
              <w:rPr>
                <w:rFonts w:cs="Arial"/>
                <w:b w:val="0"/>
                <w:bCs/>
                <w:sz w:val="24"/>
                <w:szCs w:val="24"/>
              </w:rPr>
              <w:t>and Communications Engineer</w:t>
            </w:r>
          </w:p>
        </w:tc>
      </w:tr>
      <w:tr w:rsidR="004B7C0A" w:rsidRPr="00CB1D5F" w14:paraId="7352B5ED" w14:textId="77777777" w:rsidTr="00615C36">
        <w:trPr>
          <w:trHeight w:val="517"/>
        </w:trPr>
        <w:tc>
          <w:tcPr>
            <w:tcW w:w="2107" w:type="dxa"/>
            <w:tcBorders>
              <w:top w:val="nil"/>
              <w:right w:val="nil"/>
            </w:tcBorders>
          </w:tcPr>
          <w:p w14:paraId="7D1B3AB2" w14:textId="77777777" w:rsidR="00DC4794" w:rsidRPr="00CB1D5F" w:rsidRDefault="00DC4794" w:rsidP="00615C36">
            <w:pPr>
              <w:rPr>
                <w:rFonts w:cs="Arial"/>
                <w:b/>
              </w:rPr>
            </w:pPr>
            <w:r w:rsidRPr="00CB1D5F">
              <w:rPr>
                <w:rFonts w:cs="Arial"/>
                <w:b/>
              </w:rPr>
              <w:t>Responsible for:</w:t>
            </w:r>
          </w:p>
        </w:tc>
        <w:tc>
          <w:tcPr>
            <w:tcW w:w="8333" w:type="dxa"/>
            <w:tcBorders>
              <w:top w:val="nil"/>
              <w:left w:val="nil"/>
            </w:tcBorders>
          </w:tcPr>
          <w:p w14:paraId="18A7AADE" w14:textId="415CF3B5" w:rsidR="00DC4794" w:rsidRPr="00CB1D5F" w:rsidRDefault="005D0ED9" w:rsidP="00AE22F1">
            <w:pPr>
              <w:rPr>
                <w:rFonts w:cs="Arial"/>
              </w:rPr>
            </w:pPr>
            <w:r w:rsidRPr="00CB1D5F">
              <w:rPr>
                <w:rFonts w:cs="Arial"/>
              </w:rPr>
              <w:t>None</w:t>
            </w:r>
            <w:r w:rsidR="00B139CD" w:rsidRPr="00CB1D5F">
              <w:rPr>
                <w:rFonts w:cs="Arial"/>
                <w:i/>
                <w:iCs/>
              </w:rPr>
              <w:t xml:space="preserve"> </w:t>
            </w:r>
          </w:p>
        </w:tc>
      </w:tr>
    </w:tbl>
    <w:p w14:paraId="471A368A" w14:textId="77777777" w:rsidR="00EF3AB9" w:rsidRPr="00CB1D5F" w:rsidRDefault="00EF3AB9">
      <w:pPr>
        <w:rPr>
          <w:rFonts w:cs="Arial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40"/>
      </w:tblGrid>
      <w:tr w:rsidR="004B7C0A" w:rsidRPr="00CB1D5F" w14:paraId="339BC247" w14:textId="77777777">
        <w:tc>
          <w:tcPr>
            <w:tcW w:w="10440" w:type="dxa"/>
          </w:tcPr>
          <w:p w14:paraId="53AB2645" w14:textId="77777777" w:rsidR="00F14FC5" w:rsidRPr="00CB1D5F" w:rsidRDefault="00F14FC5">
            <w:pPr>
              <w:rPr>
                <w:rFonts w:cs="Arial"/>
                <w:b/>
              </w:rPr>
            </w:pPr>
            <w:r w:rsidRPr="00CB1D5F">
              <w:rPr>
                <w:rFonts w:cs="Arial"/>
                <w:b/>
              </w:rPr>
              <w:t>Special Conditions:</w:t>
            </w:r>
            <w:r w:rsidR="009C6F5E" w:rsidRPr="00CB1D5F">
              <w:rPr>
                <w:rFonts w:cs="Arial"/>
                <w:b/>
              </w:rPr>
              <w:t xml:space="preserve"> </w:t>
            </w:r>
            <w:r w:rsidR="00BF140F" w:rsidRPr="00CB1D5F">
              <w:rPr>
                <w:rFonts w:cs="Arial"/>
                <w:b/>
              </w:rPr>
              <w:t xml:space="preserve"> </w:t>
            </w:r>
            <w:r w:rsidR="00BF140F" w:rsidRPr="00CB1D5F">
              <w:rPr>
                <w:rFonts w:cs="Arial"/>
                <w:bCs/>
              </w:rPr>
              <w:t>None</w:t>
            </w:r>
          </w:p>
          <w:p w14:paraId="67E8129C" w14:textId="77777777" w:rsidR="006A41FE" w:rsidRPr="00CB1D5F" w:rsidRDefault="006A41FE">
            <w:pPr>
              <w:rPr>
                <w:rFonts w:cs="Arial"/>
              </w:rPr>
            </w:pPr>
          </w:p>
          <w:p w14:paraId="4D1ED9F1" w14:textId="77777777" w:rsidR="00F14FC5" w:rsidRPr="00CB1D5F" w:rsidRDefault="00F14FC5" w:rsidP="003179B0">
            <w:pPr>
              <w:rPr>
                <w:rFonts w:cs="Arial"/>
              </w:rPr>
            </w:pPr>
          </w:p>
        </w:tc>
      </w:tr>
    </w:tbl>
    <w:p w14:paraId="7978DB75" w14:textId="0824F3C9" w:rsidR="00DC4794" w:rsidRDefault="00DC4794" w:rsidP="00DC4794">
      <w:pPr>
        <w:rPr>
          <w:rFonts w:cs="Arial"/>
        </w:rPr>
      </w:pPr>
    </w:p>
    <w:p w14:paraId="0CA92BA2" w14:textId="50FB8F83" w:rsidR="00CB1D5F" w:rsidRDefault="00CB1D5F" w:rsidP="00DC4794">
      <w:pPr>
        <w:rPr>
          <w:rFonts w:cs="Arial"/>
        </w:rPr>
      </w:pPr>
    </w:p>
    <w:p w14:paraId="5DBD6E21" w14:textId="4736C426" w:rsidR="00CB1D5F" w:rsidRDefault="00CB1D5F" w:rsidP="00DC4794">
      <w:pPr>
        <w:rPr>
          <w:rFonts w:cs="Arial"/>
        </w:rPr>
      </w:pPr>
    </w:p>
    <w:p w14:paraId="1B0FCFAE" w14:textId="489F12F0" w:rsidR="00CB1D5F" w:rsidRDefault="00CB1D5F" w:rsidP="00DC4794">
      <w:pPr>
        <w:rPr>
          <w:rFonts w:cs="Arial"/>
        </w:rPr>
      </w:pPr>
    </w:p>
    <w:p w14:paraId="19A65B07" w14:textId="1DFEED38" w:rsidR="00CB1D5F" w:rsidRDefault="00CB1D5F" w:rsidP="00DC4794">
      <w:pPr>
        <w:rPr>
          <w:rFonts w:cs="Arial"/>
        </w:rPr>
      </w:pPr>
    </w:p>
    <w:p w14:paraId="57DF305E" w14:textId="284F7ABD" w:rsidR="00CB1D5F" w:rsidRDefault="00CB1D5F" w:rsidP="00DC4794">
      <w:pPr>
        <w:rPr>
          <w:rFonts w:cs="Arial"/>
        </w:rPr>
      </w:pPr>
    </w:p>
    <w:p w14:paraId="0C24706B" w14:textId="6CF95E7C" w:rsidR="00CB1D5F" w:rsidRDefault="00CB1D5F" w:rsidP="00DC4794">
      <w:pPr>
        <w:rPr>
          <w:rFonts w:cs="Arial"/>
        </w:rPr>
      </w:pPr>
    </w:p>
    <w:p w14:paraId="35AA9BEE" w14:textId="6D2CCE0D" w:rsidR="00CB1D5F" w:rsidRDefault="00CB1D5F" w:rsidP="00DC4794">
      <w:pPr>
        <w:rPr>
          <w:rFonts w:cs="Arial"/>
        </w:rPr>
      </w:pPr>
    </w:p>
    <w:p w14:paraId="6AE9CBB2" w14:textId="263858FD" w:rsidR="00CB1D5F" w:rsidRDefault="00CB1D5F" w:rsidP="00DC4794">
      <w:pPr>
        <w:rPr>
          <w:rFonts w:cs="Arial"/>
        </w:rPr>
      </w:pPr>
    </w:p>
    <w:p w14:paraId="5ABA95FC" w14:textId="4318C79A" w:rsidR="00CB1D5F" w:rsidRDefault="00CB1D5F" w:rsidP="00DC4794">
      <w:pPr>
        <w:rPr>
          <w:rFonts w:cs="Arial"/>
        </w:rPr>
      </w:pPr>
    </w:p>
    <w:p w14:paraId="28AE3DBB" w14:textId="3F830028" w:rsidR="00CB1D5F" w:rsidRDefault="00CB1D5F" w:rsidP="00DC4794">
      <w:pPr>
        <w:rPr>
          <w:rFonts w:cs="Arial"/>
        </w:rPr>
      </w:pPr>
    </w:p>
    <w:p w14:paraId="1FA9D47A" w14:textId="51490CE8" w:rsidR="00CB1D5F" w:rsidRDefault="00CB1D5F" w:rsidP="00DC4794">
      <w:pPr>
        <w:rPr>
          <w:rFonts w:cs="Arial"/>
        </w:rPr>
      </w:pPr>
    </w:p>
    <w:p w14:paraId="7A811025" w14:textId="445562E9" w:rsidR="00CB1D5F" w:rsidRDefault="00CB1D5F" w:rsidP="00DC4794">
      <w:pPr>
        <w:rPr>
          <w:rFonts w:cs="Arial"/>
        </w:rPr>
      </w:pPr>
    </w:p>
    <w:p w14:paraId="1AC06E12" w14:textId="634B71D1" w:rsidR="00CB1D5F" w:rsidRDefault="00CB1D5F" w:rsidP="00DC4794">
      <w:pPr>
        <w:rPr>
          <w:rFonts w:cs="Arial"/>
        </w:rPr>
      </w:pPr>
    </w:p>
    <w:p w14:paraId="605A517D" w14:textId="03F51E34" w:rsidR="00CB1D5F" w:rsidRDefault="00CB1D5F" w:rsidP="00DC4794">
      <w:pPr>
        <w:rPr>
          <w:rFonts w:cs="Arial"/>
        </w:rPr>
      </w:pPr>
    </w:p>
    <w:p w14:paraId="6D9452AE" w14:textId="6E34DA57" w:rsidR="00CB1D5F" w:rsidRDefault="00CB1D5F" w:rsidP="00DC4794">
      <w:pPr>
        <w:rPr>
          <w:rFonts w:cs="Arial"/>
        </w:rPr>
      </w:pPr>
    </w:p>
    <w:p w14:paraId="7CA922A1" w14:textId="77777777" w:rsidR="00CB1D5F" w:rsidRPr="00CB1D5F" w:rsidRDefault="00CB1D5F" w:rsidP="00DC4794">
      <w:pPr>
        <w:rPr>
          <w:rFonts w:cs="Arial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294FA6" w:rsidRPr="00CB1D5F" w14:paraId="11769545" w14:textId="77777777" w:rsidTr="003F3751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3BE"/>
          </w:tcPr>
          <w:p w14:paraId="2C880427" w14:textId="77777777" w:rsidR="00365733" w:rsidRPr="00CB1D5F" w:rsidRDefault="00365733" w:rsidP="003F3751">
            <w:pPr>
              <w:rPr>
                <w:rFonts w:cs="Arial"/>
                <w:b/>
                <w:color w:val="FFFFFF"/>
              </w:rPr>
            </w:pPr>
            <w:r w:rsidRPr="00CB1D5F">
              <w:rPr>
                <w:rFonts w:cs="Arial"/>
                <w:b/>
                <w:color w:val="FFFFFF"/>
              </w:rPr>
              <w:lastRenderedPageBreak/>
              <w:t>Values and Behaviours:</w:t>
            </w:r>
          </w:p>
          <w:p w14:paraId="79140E54" w14:textId="77777777" w:rsidR="00365733" w:rsidRPr="00CB1D5F" w:rsidRDefault="00365733" w:rsidP="003F3751">
            <w:pPr>
              <w:rPr>
                <w:rFonts w:cs="Arial"/>
                <w:b/>
                <w:color w:val="FFFFFF"/>
              </w:rPr>
            </w:pPr>
          </w:p>
        </w:tc>
      </w:tr>
      <w:tr w:rsidR="00EB2798" w:rsidRPr="00CB1D5F" w14:paraId="7282B54F" w14:textId="77777777" w:rsidTr="003F3751">
        <w:trPr>
          <w:trHeight w:val="518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2926" w14:textId="08A05A1B" w:rsidR="00365733" w:rsidRPr="00CB1D5F" w:rsidRDefault="00365733" w:rsidP="003F3751">
            <w:p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lang w:val="en" w:eastAsia="en-GB"/>
              </w:rPr>
              <w:t>We have a clear set of values that outline how we do business.</w:t>
            </w:r>
            <w:r w:rsidR="00BA6D4F" w:rsidRPr="00CB1D5F">
              <w:rPr>
                <w:rFonts w:cs="Arial"/>
                <w:lang w:val="en" w:eastAsia="en-GB"/>
              </w:rPr>
              <w:t xml:space="preserve"> </w:t>
            </w:r>
            <w:r w:rsidRPr="00CB1D5F">
              <w:rPr>
                <w:rFonts w:cs="Arial"/>
                <w:lang w:val="en" w:eastAsia="en-GB"/>
              </w:rPr>
              <w:t xml:space="preserve"> We share these Borough-wide with our residents, </w:t>
            </w:r>
            <w:r w:rsidR="00A32BB1" w:rsidRPr="00CB1D5F">
              <w:rPr>
                <w:rFonts w:cs="Arial"/>
                <w:lang w:val="en" w:eastAsia="en-GB"/>
              </w:rPr>
              <w:t>partners,</w:t>
            </w:r>
            <w:r w:rsidRPr="00CB1D5F">
              <w:rPr>
                <w:rFonts w:cs="Arial"/>
                <w:lang w:val="en" w:eastAsia="en-GB"/>
              </w:rPr>
              <w:t xml:space="preserve"> and businesses:</w:t>
            </w:r>
          </w:p>
          <w:p w14:paraId="4ABC494E" w14:textId="0AAD697F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Fairness - </w:t>
            </w:r>
            <w:r w:rsidRPr="00CB1D5F">
              <w:rPr>
                <w:rFonts w:cs="Arial"/>
                <w:lang w:val="en" w:eastAsia="en-GB"/>
              </w:rPr>
              <w:t xml:space="preserve">We will champion fairness and equality of </w:t>
            </w:r>
            <w:r w:rsidR="00234BA5" w:rsidRPr="00CB1D5F">
              <w:rPr>
                <w:rFonts w:cs="Arial"/>
                <w:lang w:val="en" w:eastAsia="en-GB"/>
              </w:rPr>
              <w:t>opportunity and</w:t>
            </w:r>
            <w:r w:rsidRPr="00CB1D5F">
              <w:rPr>
                <w:rFonts w:cs="Arial"/>
                <w:lang w:val="en" w:eastAsia="en-GB"/>
              </w:rPr>
              <w:t xml:space="preserve"> ensure working together brings mutual benefits and the greatest possible added value.</w:t>
            </w:r>
            <w:r w:rsidR="00BA6D4F" w:rsidRPr="00CB1D5F">
              <w:rPr>
                <w:rFonts w:cs="Arial"/>
                <w:lang w:val="en" w:eastAsia="en-GB"/>
              </w:rPr>
              <w:t xml:space="preserve"> </w:t>
            </w:r>
            <w:r w:rsidRPr="00CB1D5F">
              <w:rPr>
                <w:rFonts w:cs="Arial"/>
                <w:lang w:val="en" w:eastAsia="en-GB"/>
              </w:rPr>
              <w:t xml:space="preserve"> We will enable everyone to be involved.</w:t>
            </w:r>
          </w:p>
          <w:p w14:paraId="34551F83" w14:textId="39B4DCA4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Openness - </w:t>
            </w:r>
            <w:r w:rsidRPr="00CB1D5F">
              <w:rPr>
                <w:rFonts w:cs="Arial"/>
                <w:lang w:val="en" w:eastAsia="en-GB"/>
              </w:rPr>
              <w:t>We will be open and honest in our actions and communications.</w:t>
            </w:r>
            <w:r w:rsidR="00BA6D4F" w:rsidRPr="00CB1D5F">
              <w:rPr>
                <w:rFonts w:cs="Arial"/>
                <w:lang w:val="en" w:eastAsia="en-GB"/>
              </w:rPr>
              <w:t xml:space="preserve"> </w:t>
            </w:r>
            <w:r w:rsidRPr="00CB1D5F">
              <w:rPr>
                <w:rFonts w:cs="Arial"/>
                <w:lang w:val="en" w:eastAsia="en-GB"/>
              </w:rPr>
              <w:t xml:space="preserve"> We will take decisions in a transparent way and at the most local level possible.</w:t>
            </w:r>
          </w:p>
          <w:p w14:paraId="40A6A6D4" w14:textId="003BE4F1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Responsibility - </w:t>
            </w:r>
            <w:r w:rsidRPr="00CB1D5F">
              <w:rPr>
                <w:rFonts w:cs="Arial"/>
                <w:lang w:val="en" w:eastAsia="en-GB"/>
              </w:rPr>
              <w:t>We take responsibility for</w:t>
            </w:r>
            <w:r w:rsidR="003D2854" w:rsidRPr="00CB1D5F">
              <w:rPr>
                <w:rFonts w:cs="Arial"/>
                <w:lang w:val="en" w:eastAsia="en-GB"/>
              </w:rPr>
              <w:t>,</w:t>
            </w:r>
            <w:r w:rsidRPr="00CB1D5F">
              <w:rPr>
                <w:rFonts w:cs="Arial"/>
                <w:lang w:val="en" w:eastAsia="en-GB"/>
              </w:rPr>
              <w:t xml:space="preserve"> and answer to our actions.</w:t>
            </w:r>
            <w:r w:rsidR="00BA6D4F" w:rsidRPr="00CB1D5F">
              <w:rPr>
                <w:rFonts w:cs="Arial"/>
                <w:lang w:val="en" w:eastAsia="en-GB"/>
              </w:rPr>
              <w:t xml:space="preserve"> </w:t>
            </w:r>
            <w:r w:rsidRPr="00CB1D5F">
              <w:rPr>
                <w:rFonts w:cs="Arial"/>
                <w:lang w:val="en" w:eastAsia="en-GB"/>
              </w:rPr>
              <w:t xml:space="preserve"> We will encourage people to take responsibility for themselves and their actions.</w:t>
            </w:r>
            <w:r w:rsidR="00BA6D4F" w:rsidRPr="00CB1D5F">
              <w:rPr>
                <w:rFonts w:cs="Arial"/>
                <w:lang w:val="en" w:eastAsia="en-GB"/>
              </w:rPr>
              <w:t xml:space="preserve"> </w:t>
            </w:r>
            <w:r w:rsidRPr="00CB1D5F">
              <w:rPr>
                <w:rFonts w:cs="Arial"/>
                <w:lang w:val="en" w:eastAsia="en-GB"/>
              </w:rPr>
              <w:t xml:space="preserve"> Mutual benefits go </w:t>
            </w:r>
            <w:proofErr w:type="gramStart"/>
            <w:r w:rsidRPr="00CB1D5F">
              <w:rPr>
                <w:rFonts w:cs="Arial"/>
                <w:lang w:val="en" w:eastAsia="en-GB"/>
              </w:rPr>
              <w:t>hand-in-hand</w:t>
            </w:r>
            <w:proofErr w:type="gramEnd"/>
            <w:r w:rsidRPr="00CB1D5F">
              <w:rPr>
                <w:rFonts w:cs="Arial"/>
                <w:lang w:val="en" w:eastAsia="en-GB"/>
              </w:rPr>
              <w:t xml:space="preserve"> with mutual obligations.</w:t>
            </w:r>
          </w:p>
          <w:p w14:paraId="545ADC5F" w14:textId="77777777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Working together - </w:t>
            </w:r>
            <w:r w:rsidRPr="00CB1D5F">
              <w:rPr>
                <w:rFonts w:cs="Arial"/>
                <w:lang w:val="en" w:eastAsia="en-GB"/>
              </w:rPr>
              <w:t>We will work together and support each other in achieving common goals, making sure the environment is in place for self-help.</w:t>
            </w:r>
          </w:p>
          <w:p w14:paraId="3CC4FBAF" w14:textId="77777777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Accountability - </w:t>
            </w:r>
            <w:r w:rsidRPr="00CB1D5F">
              <w:rPr>
                <w:rFonts w:cs="Arial"/>
                <w:lang w:val="en" w:eastAsia="en-GB"/>
              </w:rPr>
              <w:t xml:space="preserve">We recognise and act upon the impact of our actions on </w:t>
            </w:r>
            <w:r w:rsidR="00234BA5" w:rsidRPr="00CB1D5F">
              <w:rPr>
                <w:rFonts w:cs="Arial"/>
                <w:lang w:val="en" w:eastAsia="en-GB"/>
              </w:rPr>
              <w:t>others and</w:t>
            </w:r>
            <w:r w:rsidRPr="00CB1D5F">
              <w:rPr>
                <w:rFonts w:cs="Arial"/>
                <w:lang w:val="en" w:eastAsia="en-GB"/>
              </w:rPr>
              <w:t xml:space="preserve"> hold ourselves accountable to our stakeholders.</w:t>
            </w:r>
          </w:p>
          <w:p w14:paraId="6BF833E0" w14:textId="77777777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Respect - </w:t>
            </w:r>
            <w:r w:rsidRPr="00CB1D5F">
              <w:rPr>
                <w:rFonts w:cs="Arial"/>
                <w:lang w:val="en" w:eastAsia="en-GB"/>
              </w:rPr>
              <w:t>We recognise and welcome different views and treat each other with dignity and respect.</w:t>
            </w:r>
          </w:p>
          <w:p w14:paraId="2BEB0745" w14:textId="77777777" w:rsidR="00365733" w:rsidRPr="00CB1D5F" w:rsidRDefault="00365733" w:rsidP="003F3751">
            <w:pPr>
              <w:numPr>
                <w:ilvl w:val="0"/>
                <w:numId w:val="19"/>
              </w:numPr>
              <w:spacing w:before="100" w:beforeAutospacing="1" w:after="100" w:afterAutospacing="1"/>
              <w:jc w:val="both"/>
              <w:rPr>
                <w:rFonts w:cs="Arial"/>
                <w:lang w:val="en" w:eastAsia="en-GB"/>
              </w:rPr>
            </w:pPr>
            <w:r w:rsidRPr="00CB1D5F">
              <w:rPr>
                <w:rFonts w:cs="Arial"/>
                <w:b/>
                <w:bCs/>
                <w:lang w:val="en" w:eastAsia="en-GB"/>
              </w:rPr>
              <w:t>Democracy - </w:t>
            </w:r>
            <w:r w:rsidRPr="00CB1D5F">
              <w:rPr>
                <w:rFonts w:cs="Arial"/>
                <w:lang w:val="en" w:eastAsia="en-GB"/>
              </w:rPr>
              <w:t xml:space="preserve">We believe and act within the principles of </w:t>
            </w:r>
            <w:r w:rsidR="00234BA5" w:rsidRPr="00CB1D5F">
              <w:rPr>
                <w:rFonts w:cs="Arial"/>
                <w:lang w:val="en" w:eastAsia="en-GB"/>
              </w:rPr>
              <w:t>democracy and</w:t>
            </w:r>
            <w:r w:rsidRPr="00CB1D5F">
              <w:rPr>
                <w:rFonts w:cs="Arial"/>
                <w:lang w:val="en" w:eastAsia="en-GB"/>
              </w:rPr>
              <w:t xml:space="preserve"> promote these across the borough. </w:t>
            </w:r>
          </w:p>
        </w:tc>
      </w:tr>
      <w:tr w:rsidR="00EB2798" w:rsidRPr="00CB1D5F" w14:paraId="25B929E9" w14:textId="77777777" w:rsidTr="003F3751">
        <w:trPr>
          <w:trHeight w:val="518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29056" w14:textId="77777777" w:rsidR="00365733" w:rsidRPr="00CB1D5F" w:rsidRDefault="00365733" w:rsidP="003F3751">
            <w:pPr>
              <w:rPr>
                <w:rFonts w:cs="Arial"/>
              </w:rPr>
            </w:pPr>
          </w:p>
          <w:p w14:paraId="1517F7CE" w14:textId="4F17813C" w:rsidR="00365733" w:rsidRPr="00CB1D5F" w:rsidRDefault="00365733" w:rsidP="003F3751">
            <w:pPr>
              <w:rPr>
                <w:rFonts w:cs="Arial"/>
              </w:rPr>
            </w:pPr>
            <w:r w:rsidRPr="00CB1D5F">
              <w:rPr>
                <w:rFonts w:cs="Arial"/>
                <w:lang w:val="en"/>
              </w:rPr>
              <w:t>Internally we</w:t>
            </w:r>
            <w:r w:rsidR="009D18B0" w:rsidRPr="00CB1D5F">
              <w:rPr>
                <w:rFonts w:cs="Arial"/>
                <w:lang w:val="en"/>
              </w:rPr>
              <w:t>'</w:t>
            </w:r>
            <w:r w:rsidRPr="00CB1D5F">
              <w:rPr>
                <w:rFonts w:cs="Arial"/>
                <w:lang w:val="en"/>
              </w:rPr>
              <w:t xml:space="preserve">ve translated these values into five Co-operative </w:t>
            </w:r>
            <w:proofErr w:type="spellStart"/>
            <w:r w:rsidRPr="00CB1D5F">
              <w:rPr>
                <w:rFonts w:cs="Arial"/>
                <w:lang w:val="en"/>
              </w:rPr>
              <w:t>behaviours</w:t>
            </w:r>
            <w:proofErr w:type="spellEnd"/>
            <w:r w:rsidR="00EB3C08" w:rsidRPr="00CB1D5F">
              <w:rPr>
                <w:rFonts w:cs="Arial"/>
                <w:lang w:val="en"/>
              </w:rPr>
              <w:t>,</w:t>
            </w:r>
            <w:r w:rsidRPr="00CB1D5F">
              <w:rPr>
                <w:rFonts w:cs="Arial"/>
                <w:lang w:val="en"/>
              </w:rPr>
              <w:t xml:space="preserve"> which outline the priority areas of focus for staff at all levels.</w:t>
            </w:r>
          </w:p>
          <w:p w14:paraId="538A5507" w14:textId="77777777" w:rsidR="00365733" w:rsidRPr="00CB1D5F" w:rsidRDefault="00365733" w:rsidP="003F3751">
            <w:pPr>
              <w:rPr>
                <w:rFonts w:cs="Arial"/>
              </w:rPr>
            </w:pPr>
          </w:p>
          <w:p w14:paraId="7CECDA69" w14:textId="77777777" w:rsidR="00365733" w:rsidRPr="00CB1D5F" w:rsidRDefault="00365733" w:rsidP="003F375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CB1D5F">
              <w:rPr>
                <w:rFonts w:cs="Arial"/>
              </w:rPr>
              <w:t>Work with a Resident Focus</w:t>
            </w:r>
          </w:p>
          <w:p w14:paraId="2583EB6D" w14:textId="77777777" w:rsidR="00365733" w:rsidRPr="00CB1D5F" w:rsidRDefault="00365733" w:rsidP="003F375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CB1D5F">
              <w:rPr>
                <w:rFonts w:cs="Arial"/>
              </w:rPr>
              <w:t>Support Local Leaders</w:t>
            </w:r>
          </w:p>
          <w:p w14:paraId="50EB830C" w14:textId="77777777" w:rsidR="00365733" w:rsidRPr="00CB1D5F" w:rsidRDefault="00365733" w:rsidP="003F375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CB1D5F">
              <w:rPr>
                <w:rFonts w:cs="Arial"/>
              </w:rPr>
              <w:t>Committed to the Borough</w:t>
            </w:r>
          </w:p>
          <w:p w14:paraId="760F4404" w14:textId="77777777" w:rsidR="00365733" w:rsidRPr="00CB1D5F" w:rsidRDefault="00365733" w:rsidP="003F375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CB1D5F">
              <w:rPr>
                <w:rFonts w:cs="Arial"/>
              </w:rPr>
              <w:t>Take Ownership and Drive Change</w:t>
            </w:r>
          </w:p>
          <w:p w14:paraId="42B1336E" w14:textId="77777777" w:rsidR="00365733" w:rsidRPr="00CB1D5F" w:rsidRDefault="00365733" w:rsidP="003F3751">
            <w:pPr>
              <w:numPr>
                <w:ilvl w:val="0"/>
                <w:numId w:val="18"/>
              </w:numPr>
              <w:rPr>
                <w:rFonts w:cs="Arial"/>
              </w:rPr>
            </w:pPr>
            <w:r w:rsidRPr="00CB1D5F">
              <w:rPr>
                <w:rFonts w:cs="Arial"/>
              </w:rPr>
              <w:t xml:space="preserve">Deliver High Performance </w:t>
            </w:r>
          </w:p>
          <w:p w14:paraId="230EE50B" w14:textId="77777777" w:rsidR="00365733" w:rsidRPr="00CB1D5F" w:rsidRDefault="00365733" w:rsidP="003F3751">
            <w:pPr>
              <w:rPr>
                <w:rFonts w:cs="Arial"/>
              </w:rPr>
            </w:pPr>
          </w:p>
          <w:p w14:paraId="6600219D" w14:textId="77777777" w:rsidR="00365733" w:rsidRPr="00CB1D5F" w:rsidRDefault="00365733" w:rsidP="009A1960">
            <w:pPr>
              <w:rPr>
                <w:rFonts w:cs="Arial"/>
              </w:rPr>
            </w:pPr>
            <w:r w:rsidRPr="00CB1D5F">
              <w:rPr>
                <w:rFonts w:cs="Arial"/>
              </w:rPr>
              <w:t>More information a</w:t>
            </w:r>
            <w:r w:rsidR="003D2854" w:rsidRPr="00CB1D5F">
              <w:rPr>
                <w:rFonts w:cs="Arial"/>
              </w:rPr>
              <w:t>bout</w:t>
            </w:r>
            <w:r w:rsidRPr="00CB1D5F">
              <w:rPr>
                <w:rFonts w:cs="Arial"/>
              </w:rPr>
              <w:t xml:space="preserve"> our Values and Behaviours can be found on our Greater.Jobs pages.</w:t>
            </w:r>
          </w:p>
          <w:p w14:paraId="75B7C2CD" w14:textId="220122C6" w:rsidR="00BB2881" w:rsidRPr="00CB1D5F" w:rsidRDefault="00BB2881" w:rsidP="00D71A25">
            <w:pPr>
              <w:rPr>
                <w:rFonts w:cs="Arial"/>
                <w:b/>
              </w:rPr>
            </w:pPr>
          </w:p>
        </w:tc>
      </w:tr>
    </w:tbl>
    <w:p w14:paraId="4B8997CD" w14:textId="25FE44B7" w:rsidR="00365733" w:rsidRDefault="00365733" w:rsidP="00DC4794">
      <w:pPr>
        <w:rPr>
          <w:rFonts w:cs="Arial"/>
          <w:sz w:val="22"/>
          <w:szCs w:val="22"/>
        </w:rPr>
      </w:pPr>
    </w:p>
    <w:p w14:paraId="269EF1C8" w14:textId="77777777" w:rsidR="00EA4CB0" w:rsidRPr="00D76E0C" w:rsidRDefault="00EA4CB0" w:rsidP="00DC4794">
      <w:pPr>
        <w:rPr>
          <w:rFonts w:cs="Arial"/>
          <w:sz w:val="22"/>
          <w:szCs w:val="22"/>
        </w:rPr>
      </w:pPr>
    </w:p>
    <w:p w14:paraId="35BDF847" w14:textId="77777777" w:rsidR="009A1960" w:rsidRPr="00D76E0C" w:rsidRDefault="009A1960" w:rsidP="00DC4794">
      <w:pPr>
        <w:rPr>
          <w:rFonts w:cs="Arial"/>
          <w:sz w:val="22"/>
          <w:szCs w:val="22"/>
        </w:rPr>
      </w:pPr>
    </w:p>
    <w:p w14:paraId="78916A3D" w14:textId="77777777" w:rsidR="00365733" w:rsidRPr="00D76E0C" w:rsidRDefault="00365733" w:rsidP="00DC4794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0"/>
        <w:gridCol w:w="1800"/>
        <w:gridCol w:w="2160"/>
        <w:gridCol w:w="4860"/>
      </w:tblGrid>
      <w:tr w:rsidR="007404AC" w:rsidRPr="00D76E0C" w14:paraId="3DD6EAFF" w14:textId="77777777" w:rsidTr="00046F62">
        <w:tc>
          <w:tcPr>
            <w:tcW w:w="1620" w:type="dxa"/>
            <w:shd w:val="clear" w:color="auto" w:fill="00B3BE"/>
          </w:tcPr>
          <w:p w14:paraId="7DA58D09" w14:textId="77777777" w:rsidR="00DC4794" w:rsidRPr="00D76E0C" w:rsidRDefault="00DC4794" w:rsidP="00615C36">
            <w:pPr>
              <w:pStyle w:val="Header"/>
              <w:tabs>
                <w:tab w:val="clear" w:pos="4153"/>
                <w:tab w:val="clear" w:pos="8306"/>
              </w:tabs>
              <w:spacing w:before="60" w:after="60"/>
              <w:rPr>
                <w:rFonts w:cs="Arial"/>
                <w:color w:val="FFFFFF"/>
                <w:szCs w:val="22"/>
              </w:rPr>
            </w:pPr>
          </w:p>
        </w:tc>
        <w:tc>
          <w:tcPr>
            <w:tcW w:w="1800" w:type="dxa"/>
            <w:shd w:val="clear" w:color="auto" w:fill="00B3BE"/>
          </w:tcPr>
          <w:p w14:paraId="53207B3E" w14:textId="77777777"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DATE</w:t>
            </w:r>
          </w:p>
        </w:tc>
        <w:tc>
          <w:tcPr>
            <w:tcW w:w="2160" w:type="dxa"/>
            <w:shd w:val="clear" w:color="auto" w:fill="00B3BE"/>
          </w:tcPr>
          <w:p w14:paraId="2024E5CC" w14:textId="77777777"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NAME</w:t>
            </w:r>
          </w:p>
        </w:tc>
        <w:tc>
          <w:tcPr>
            <w:tcW w:w="4860" w:type="dxa"/>
            <w:shd w:val="clear" w:color="auto" w:fill="00B3BE"/>
          </w:tcPr>
          <w:p w14:paraId="429088A5" w14:textId="77777777" w:rsidR="00DC4794" w:rsidRPr="00D76E0C" w:rsidRDefault="00DC4794" w:rsidP="00615C36">
            <w:pPr>
              <w:spacing w:before="60" w:after="60"/>
              <w:jc w:val="center"/>
              <w:rPr>
                <w:rFonts w:cs="Arial"/>
                <w:b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color w:val="FFFFFF"/>
                <w:sz w:val="22"/>
                <w:szCs w:val="22"/>
              </w:rPr>
              <w:t>POST TITLE</w:t>
            </w:r>
          </w:p>
        </w:tc>
      </w:tr>
      <w:tr w:rsidR="004B7C0A" w:rsidRPr="00D76E0C" w14:paraId="7D05CC02" w14:textId="77777777" w:rsidTr="00615C36">
        <w:tc>
          <w:tcPr>
            <w:tcW w:w="1620" w:type="dxa"/>
          </w:tcPr>
          <w:p w14:paraId="7902164B" w14:textId="77777777"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Prepared</w:t>
            </w:r>
          </w:p>
        </w:tc>
        <w:tc>
          <w:tcPr>
            <w:tcW w:w="1800" w:type="dxa"/>
          </w:tcPr>
          <w:p w14:paraId="601E3D65" w14:textId="79AB5D3E" w:rsidR="00DC4794" w:rsidRPr="00D76E0C" w:rsidRDefault="00EA4CB0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06</w:t>
            </w:r>
            <w:r w:rsidR="00794708" w:rsidRPr="00D76E0C">
              <w:rPr>
                <w:rFonts w:cs="Arial"/>
                <w:sz w:val="22"/>
                <w:szCs w:val="22"/>
              </w:rPr>
              <w:t>/0</w:t>
            </w:r>
            <w:r>
              <w:rPr>
                <w:rFonts w:cs="Arial"/>
                <w:sz w:val="22"/>
                <w:szCs w:val="22"/>
              </w:rPr>
              <w:t>7</w:t>
            </w:r>
            <w:r w:rsidR="00794708" w:rsidRPr="00D76E0C">
              <w:rPr>
                <w:rFonts w:cs="Arial"/>
                <w:sz w:val="22"/>
                <w:szCs w:val="22"/>
              </w:rPr>
              <w:t>/202</w:t>
            </w:r>
            <w:r>
              <w:rPr>
                <w:rFonts w:cs="Arial"/>
                <w:sz w:val="22"/>
                <w:szCs w:val="22"/>
              </w:rPr>
              <w:t>3</w:t>
            </w:r>
          </w:p>
        </w:tc>
        <w:tc>
          <w:tcPr>
            <w:tcW w:w="2160" w:type="dxa"/>
          </w:tcPr>
          <w:p w14:paraId="0326392A" w14:textId="447B05EA" w:rsidR="00DC4794" w:rsidRPr="00D76E0C" w:rsidRDefault="00794708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Mark Edgar</w:t>
            </w:r>
          </w:p>
        </w:tc>
        <w:tc>
          <w:tcPr>
            <w:tcW w:w="4860" w:type="dxa"/>
          </w:tcPr>
          <w:p w14:paraId="6C6BC231" w14:textId="15DDD20C" w:rsidR="00DC4794" w:rsidRPr="00D76E0C" w:rsidRDefault="00794708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  <w:r w:rsidRPr="00D76E0C">
              <w:rPr>
                <w:rFonts w:cs="Arial"/>
                <w:sz w:val="22"/>
                <w:szCs w:val="22"/>
              </w:rPr>
              <w:t>Service Assurance and Compliance Manager</w:t>
            </w:r>
            <w:r w:rsidR="00BB0C69">
              <w:rPr>
                <w:rFonts w:cs="Arial"/>
                <w:sz w:val="22"/>
                <w:szCs w:val="22"/>
              </w:rPr>
              <w:t xml:space="preserve"> (Head of IT Operations and Cyber Security)</w:t>
            </w:r>
          </w:p>
        </w:tc>
      </w:tr>
      <w:tr w:rsidR="004B7C0A" w:rsidRPr="00D76E0C" w14:paraId="35DFC9E7" w14:textId="77777777" w:rsidTr="00615C36">
        <w:tc>
          <w:tcPr>
            <w:tcW w:w="1620" w:type="dxa"/>
          </w:tcPr>
          <w:p w14:paraId="62706362" w14:textId="77777777"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Reviewed</w:t>
            </w:r>
          </w:p>
        </w:tc>
        <w:tc>
          <w:tcPr>
            <w:tcW w:w="1800" w:type="dxa"/>
          </w:tcPr>
          <w:p w14:paraId="0CA18DC8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2CC8E9B4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4860" w:type="dxa"/>
          </w:tcPr>
          <w:p w14:paraId="32BA7323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  <w:tr w:rsidR="004B7C0A" w:rsidRPr="00D76E0C" w14:paraId="6ADF8B73" w14:textId="77777777" w:rsidTr="00615C36">
        <w:tc>
          <w:tcPr>
            <w:tcW w:w="1620" w:type="dxa"/>
          </w:tcPr>
          <w:p w14:paraId="655161A2" w14:textId="77777777" w:rsidR="00DC4794" w:rsidRPr="00D76E0C" w:rsidRDefault="00DC4794" w:rsidP="00615C36">
            <w:pPr>
              <w:spacing w:before="60" w:after="60"/>
              <w:rPr>
                <w:rFonts w:cs="Arial"/>
                <w:b/>
                <w:sz w:val="22"/>
                <w:szCs w:val="22"/>
              </w:rPr>
            </w:pPr>
            <w:r w:rsidRPr="00D76E0C">
              <w:rPr>
                <w:rFonts w:cs="Arial"/>
                <w:b/>
                <w:sz w:val="22"/>
                <w:szCs w:val="22"/>
              </w:rPr>
              <w:t>Reviewed</w:t>
            </w:r>
          </w:p>
        </w:tc>
        <w:tc>
          <w:tcPr>
            <w:tcW w:w="1800" w:type="dxa"/>
          </w:tcPr>
          <w:p w14:paraId="7E1B5EF6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2160" w:type="dxa"/>
          </w:tcPr>
          <w:p w14:paraId="7B16FEC5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  <w:tc>
          <w:tcPr>
            <w:tcW w:w="4860" w:type="dxa"/>
          </w:tcPr>
          <w:p w14:paraId="3C38D210" w14:textId="77777777" w:rsidR="00DC4794" w:rsidRPr="00D76E0C" w:rsidRDefault="00DC4794" w:rsidP="00615C36">
            <w:pPr>
              <w:spacing w:before="60" w:after="60"/>
              <w:rPr>
                <w:rFonts w:cs="Arial"/>
                <w:sz w:val="22"/>
                <w:szCs w:val="22"/>
              </w:rPr>
            </w:pPr>
          </w:p>
        </w:tc>
      </w:tr>
    </w:tbl>
    <w:p w14:paraId="1CF59A3D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sz w:val="22"/>
          <w:szCs w:val="22"/>
        </w:rPr>
        <w:br w:type="page"/>
      </w:r>
      <w:r w:rsidRPr="00D76E0C">
        <w:rPr>
          <w:rFonts w:cs="Arial"/>
          <w:b/>
          <w:bCs/>
          <w:sz w:val="22"/>
          <w:szCs w:val="22"/>
          <w:u w:val="single"/>
        </w:rPr>
        <w:lastRenderedPageBreak/>
        <w:t>OLDHAM COUNCIL</w:t>
      </w:r>
    </w:p>
    <w:p w14:paraId="152AD986" w14:textId="7A950280" w:rsidR="00F14FC5" w:rsidRPr="00D76E0C" w:rsidRDefault="00CE4F72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noProof/>
          <w:sz w:val="22"/>
          <w:szCs w:val="22"/>
          <w:lang w:eastAsia="en-GB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F09812B" wp14:editId="593FAB21">
                <wp:simplePos x="0" y="0"/>
                <wp:positionH relativeFrom="column">
                  <wp:posOffset>5143500</wp:posOffset>
                </wp:positionH>
                <wp:positionV relativeFrom="paragraph">
                  <wp:posOffset>-605790</wp:posOffset>
                </wp:positionV>
                <wp:extent cx="1148715" cy="1187450"/>
                <wp:effectExtent l="0" t="1905" r="3810" b="12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871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46EE41" w14:textId="77777777" w:rsidR="0063622F" w:rsidRDefault="00636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09812B" id="Text Box 3" o:spid="_x0000_s1027" type="#_x0000_t202" style="position:absolute;left:0;text-align:left;margin-left:405pt;margin-top:-47.7pt;width:90.45pt;height:93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" stroked="f">
                <v:textbox>
                  <w:txbxContent>
                    <w:p w14:paraId="3946EE41" w14:textId="77777777" w:rsidR="0063622F" w:rsidRDefault="0063622F"/>
                  </w:txbxContent>
                </v:textbox>
              </v:shape>
            </w:pict>
          </mc:Fallback>
        </mc:AlternateContent>
      </w:r>
    </w:p>
    <w:p w14:paraId="27E7A879" w14:textId="77777777" w:rsidR="00F14FC5" w:rsidRPr="00D76E0C" w:rsidRDefault="00F14FC5">
      <w:pPr>
        <w:jc w:val="center"/>
        <w:rPr>
          <w:rFonts w:cs="Arial"/>
          <w:b/>
          <w:bCs/>
          <w:sz w:val="22"/>
          <w:szCs w:val="22"/>
          <w:u w:val="single"/>
        </w:rPr>
      </w:pPr>
      <w:r w:rsidRPr="00D76E0C">
        <w:rPr>
          <w:rFonts w:cs="Arial"/>
          <w:b/>
          <w:bCs/>
          <w:sz w:val="22"/>
          <w:szCs w:val="22"/>
          <w:u w:val="single"/>
        </w:rPr>
        <w:t>PERSON SPECIFICATION</w:t>
      </w:r>
    </w:p>
    <w:p w14:paraId="7D36E5AC" w14:textId="77777777" w:rsidR="00F14FC5" w:rsidRPr="00D76E0C" w:rsidRDefault="00F14FC5">
      <w:pPr>
        <w:rPr>
          <w:rFonts w:cs="Arial"/>
          <w:bCs/>
          <w:sz w:val="22"/>
          <w:szCs w:val="22"/>
        </w:rPr>
      </w:pPr>
    </w:p>
    <w:p w14:paraId="3E15EEC5" w14:textId="15FF47FA" w:rsidR="00B96957" w:rsidRPr="00D76E0C" w:rsidRDefault="00F14FC5" w:rsidP="00B96957">
      <w:pPr>
        <w:pStyle w:val="EndnoteText"/>
        <w:rPr>
          <w:rFonts w:ascii="Arial" w:hAnsi="Arial" w:cs="Arial"/>
          <w:sz w:val="22"/>
          <w:szCs w:val="22"/>
        </w:rPr>
      </w:pPr>
      <w:r w:rsidRPr="00CB1D5F">
        <w:rPr>
          <w:rFonts w:ascii="Arial" w:hAnsi="Arial" w:cs="Arial"/>
          <w:b/>
          <w:bCs/>
          <w:szCs w:val="24"/>
        </w:rPr>
        <w:t>Job Title</w:t>
      </w:r>
      <w:r w:rsidR="00734CA5" w:rsidRPr="00CB1D5F">
        <w:rPr>
          <w:rFonts w:ascii="Arial" w:hAnsi="Arial" w:cs="Arial"/>
          <w:b/>
          <w:bCs/>
          <w:szCs w:val="24"/>
        </w:rPr>
        <w:t>:</w:t>
      </w:r>
      <w:r w:rsidR="00B96957" w:rsidRPr="00CB1D5F">
        <w:rPr>
          <w:rFonts w:ascii="Arial" w:hAnsi="Arial" w:cs="Arial"/>
          <w:b/>
          <w:bCs/>
          <w:szCs w:val="24"/>
        </w:rPr>
        <w:t xml:space="preserve">     </w:t>
      </w:r>
      <w:r w:rsidR="00B96957" w:rsidRPr="00CB1D5F">
        <w:rPr>
          <w:rFonts w:ascii="Arial" w:hAnsi="Arial" w:cs="Arial"/>
          <w:szCs w:val="24"/>
        </w:rPr>
        <w:t xml:space="preserve"> </w:t>
      </w:r>
      <w:r w:rsidR="004F0867">
        <w:rPr>
          <w:rFonts w:ascii="Arial" w:hAnsi="Arial" w:cs="Arial"/>
          <w:szCs w:val="24"/>
        </w:rPr>
        <w:t>Senior Network Infrastructure and Communication Engineer</w:t>
      </w:r>
    </w:p>
    <w:p w14:paraId="6A75DBFF" w14:textId="77777777" w:rsidR="00F14FC5" w:rsidRPr="00D76E0C" w:rsidRDefault="00F14FC5">
      <w:pPr>
        <w:rPr>
          <w:rFonts w:cs="Arial"/>
          <w:sz w:val="22"/>
          <w:szCs w:val="22"/>
        </w:rPr>
      </w:pPr>
    </w:p>
    <w:tbl>
      <w:tblPr>
        <w:tblW w:w="104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4194"/>
        <w:gridCol w:w="2826"/>
        <w:gridCol w:w="1620"/>
      </w:tblGrid>
      <w:tr w:rsidR="007404AC" w:rsidRPr="00D76E0C" w14:paraId="0282970C" w14:textId="77777777" w:rsidTr="00A60A78">
        <w:trPr>
          <w:cantSplit/>
          <w:trHeight w:val="1000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00B3BE"/>
          </w:tcPr>
          <w:p w14:paraId="4685BD13" w14:textId="77777777" w:rsidR="00F14FC5" w:rsidRPr="00D76E0C" w:rsidRDefault="00F14FC5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  <w:shd w:val="clear" w:color="auto" w:fill="00B3BE"/>
          </w:tcPr>
          <w:p w14:paraId="13B349E9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60273879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 xml:space="preserve">Selection criteria </w:t>
            </w:r>
          </w:p>
          <w:p w14:paraId="5BAE6913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(Essential)</w:t>
            </w:r>
          </w:p>
        </w:tc>
        <w:tc>
          <w:tcPr>
            <w:tcW w:w="2826" w:type="dxa"/>
            <w:shd w:val="clear" w:color="auto" w:fill="00B3BE"/>
          </w:tcPr>
          <w:p w14:paraId="4D01E60D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5CE36CFE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 xml:space="preserve">Selection criteria </w:t>
            </w:r>
          </w:p>
          <w:p w14:paraId="1BD9382C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(Desirable)</w:t>
            </w:r>
          </w:p>
          <w:p w14:paraId="774CB909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1620" w:type="dxa"/>
            <w:shd w:val="clear" w:color="auto" w:fill="00B3BE"/>
          </w:tcPr>
          <w:p w14:paraId="5563924B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67F0232E" w14:textId="77777777" w:rsidR="00F14FC5" w:rsidRPr="00D76E0C" w:rsidRDefault="00F14FC5">
            <w:pPr>
              <w:jc w:val="center"/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How Assessed</w:t>
            </w:r>
          </w:p>
        </w:tc>
      </w:tr>
      <w:tr w:rsidR="000C7C38" w:rsidRPr="00D76E0C" w14:paraId="585C658E" w14:textId="77777777" w:rsidTr="00A60A78">
        <w:tc>
          <w:tcPr>
            <w:tcW w:w="1800" w:type="dxa"/>
            <w:shd w:val="clear" w:color="auto" w:fill="00B3BE"/>
          </w:tcPr>
          <w:p w14:paraId="66E95A15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2131D6B6" w14:textId="77777777" w:rsidR="004F1497" w:rsidRPr="00D76E0C" w:rsidRDefault="004F1497" w:rsidP="004F1497">
            <w:pPr>
              <w:pStyle w:val="BodyText"/>
              <w:rPr>
                <w:rFonts w:cs="Arial"/>
                <w:bCs/>
                <w:color w:val="FFFFFF"/>
                <w:szCs w:val="22"/>
              </w:rPr>
            </w:pPr>
            <w:r w:rsidRPr="00D76E0C">
              <w:rPr>
                <w:rFonts w:cs="Arial"/>
                <w:bCs/>
                <w:color w:val="FFFFFF"/>
                <w:szCs w:val="22"/>
              </w:rPr>
              <w:t>Education &amp; Qualifications</w:t>
            </w:r>
          </w:p>
          <w:p w14:paraId="1006D0FF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</w:tcPr>
          <w:p w14:paraId="4204DB35" w14:textId="1A7E7314" w:rsidR="0066780F" w:rsidRPr="00CB1D5F" w:rsidRDefault="0066780F" w:rsidP="00A55EDD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r w:rsidRPr="00CB1D5F">
              <w:rPr>
                <w:rFonts w:cs="Arial"/>
                <w:sz w:val="24"/>
                <w:szCs w:val="24"/>
              </w:rPr>
              <w:t xml:space="preserve">A relevant industry certification, such as CCNP Collaboration or CCIE Collaboration, is highly desirable. </w:t>
            </w:r>
          </w:p>
          <w:p w14:paraId="592AD1C9" w14:textId="77777777" w:rsidR="0066780F" w:rsidRPr="00CB1D5F" w:rsidRDefault="0066780F" w:rsidP="00A55EDD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</w:p>
          <w:p w14:paraId="3018EA74" w14:textId="67018B1A" w:rsidR="00B622AB" w:rsidRPr="00CB1D5F" w:rsidRDefault="00A55EDD" w:rsidP="00A55EDD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r w:rsidRPr="00CB1D5F">
              <w:rPr>
                <w:rFonts w:cs="Arial"/>
                <w:sz w:val="24"/>
                <w:szCs w:val="24"/>
              </w:rPr>
              <w:t xml:space="preserve"> </w:t>
            </w:r>
          </w:p>
        </w:tc>
        <w:tc>
          <w:tcPr>
            <w:tcW w:w="2826" w:type="dxa"/>
          </w:tcPr>
          <w:p w14:paraId="62E8BD43" w14:textId="11E9459D" w:rsidR="00CE7DE9" w:rsidRPr="00CB1D5F" w:rsidRDefault="00D478D7" w:rsidP="004B7C0A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proofErr w:type="gramStart"/>
            <w:r w:rsidRPr="00CB1D5F">
              <w:rPr>
                <w:rFonts w:cs="Arial"/>
                <w:sz w:val="24"/>
                <w:szCs w:val="24"/>
              </w:rPr>
              <w:t>Bachelor's degree in Information Technology</w:t>
            </w:r>
            <w:proofErr w:type="gramEnd"/>
            <w:r w:rsidRPr="00CB1D5F">
              <w:rPr>
                <w:rFonts w:cs="Arial"/>
                <w:sz w:val="24"/>
                <w:szCs w:val="24"/>
              </w:rPr>
              <w:t>, Computer Science, or a related field</w:t>
            </w:r>
          </w:p>
        </w:tc>
        <w:tc>
          <w:tcPr>
            <w:tcW w:w="1620" w:type="dxa"/>
          </w:tcPr>
          <w:p w14:paraId="15B192E0" w14:textId="05DCD244" w:rsidR="004F1497" w:rsidRPr="00CB1D5F" w:rsidRDefault="00B15C96" w:rsidP="00BA5954">
            <w:pPr>
              <w:pStyle w:val="EndnoteText"/>
              <w:jc w:val="center"/>
              <w:rPr>
                <w:rFonts w:ascii="Arial" w:hAnsi="Arial" w:cs="Arial"/>
                <w:szCs w:val="24"/>
              </w:rPr>
            </w:pPr>
            <w:r w:rsidRPr="00CB1D5F">
              <w:rPr>
                <w:rFonts w:ascii="Arial" w:hAnsi="Arial" w:cs="Arial"/>
                <w:szCs w:val="24"/>
              </w:rPr>
              <w:t>AF, I</w:t>
            </w:r>
          </w:p>
        </w:tc>
      </w:tr>
      <w:tr w:rsidR="000C7C38" w:rsidRPr="00D76E0C" w14:paraId="1410BCCD" w14:textId="77777777" w:rsidTr="00A60A78">
        <w:tc>
          <w:tcPr>
            <w:tcW w:w="1800" w:type="dxa"/>
            <w:shd w:val="clear" w:color="auto" w:fill="00B3BE"/>
          </w:tcPr>
          <w:p w14:paraId="6BB0CBAE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7882BCE8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Experience</w:t>
            </w:r>
          </w:p>
          <w:p w14:paraId="4A96034C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</w:tcPr>
          <w:p w14:paraId="77BBB5F7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r w:rsidRPr="00CB1D5F">
              <w:rPr>
                <w:rFonts w:cs="Arial"/>
                <w:sz w:val="24"/>
                <w:szCs w:val="24"/>
              </w:rPr>
              <w:t>Minimum of 5 years of experience in network and communication engineering, with a focus on designing, implementing, and supporting complex network and unified communication infrastructures.</w:t>
            </w:r>
          </w:p>
          <w:p w14:paraId="7740C11C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</w:p>
          <w:p w14:paraId="0A3D3D18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r w:rsidRPr="00CB1D5F">
              <w:rPr>
                <w:rFonts w:cs="Arial"/>
                <w:sz w:val="24"/>
                <w:szCs w:val="24"/>
              </w:rPr>
              <w:t>Strong expertise in network protocols, routing, switching, VoIP, SIP, and unified communication platforms (e.g., Cisco Unified Communications Manager, Microsoft Teams).</w:t>
            </w:r>
          </w:p>
          <w:p w14:paraId="6A5D872D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</w:p>
          <w:p w14:paraId="2117B1CD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  <w:r w:rsidRPr="00CB1D5F">
              <w:rPr>
                <w:rFonts w:cs="Arial"/>
                <w:sz w:val="24"/>
                <w:szCs w:val="24"/>
              </w:rPr>
              <w:t>Experience with network and communication monitoring tools, quality of service (QoS) configurations, and performance optimisation techniques.</w:t>
            </w:r>
          </w:p>
          <w:p w14:paraId="250CC0E5" w14:textId="77777777" w:rsidR="00803B63" w:rsidRPr="00CB1D5F" w:rsidRDefault="00803B63" w:rsidP="00803B63">
            <w:pPr>
              <w:pStyle w:val="Header"/>
              <w:tabs>
                <w:tab w:val="left" w:pos="720"/>
              </w:tabs>
              <w:rPr>
                <w:rFonts w:cs="Arial"/>
                <w:sz w:val="24"/>
                <w:szCs w:val="24"/>
              </w:rPr>
            </w:pPr>
          </w:p>
          <w:p w14:paraId="7BB6E383" w14:textId="4713E072" w:rsidR="00E958CF" w:rsidRPr="00CB1D5F" w:rsidRDefault="00E958CF" w:rsidP="00E958CF">
            <w:pPr>
              <w:rPr>
                <w:rFonts w:cs="Arial"/>
                <w:lang w:val="en"/>
              </w:rPr>
            </w:pPr>
            <w:r w:rsidRPr="00CB1D5F">
              <w:rPr>
                <w:rFonts w:cs="Arial"/>
                <w:lang w:val="en"/>
              </w:rPr>
              <w:t xml:space="preserve">Knowledge of </w:t>
            </w:r>
            <w:r w:rsidR="007669A0">
              <w:rPr>
                <w:rFonts w:cs="Arial"/>
                <w:lang w:val="en"/>
              </w:rPr>
              <w:t xml:space="preserve">network </w:t>
            </w:r>
            <w:proofErr w:type="spellStart"/>
            <w:r w:rsidR="007669A0">
              <w:rPr>
                <w:rFonts w:cs="Arial"/>
                <w:lang w:val="en"/>
              </w:rPr>
              <w:t>focussed</w:t>
            </w:r>
            <w:proofErr w:type="spellEnd"/>
            <w:r w:rsidR="007669A0">
              <w:rPr>
                <w:rFonts w:cs="Arial"/>
                <w:lang w:val="en"/>
              </w:rPr>
              <w:t xml:space="preserve"> </w:t>
            </w:r>
            <w:r w:rsidRPr="00CB1D5F">
              <w:rPr>
                <w:rFonts w:cs="Arial"/>
                <w:lang w:val="en"/>
              </w:rPr>
              <w:t xml:space="preserve">cyber security principles, best practices, and frameworks such as </w:t>
            </w:r>
            <w:r w:rsidR="007669A0">
              <w:rPr>
                <w:rFonts w:cs="Arial"/>
                <w:lang w:val="en"/>
              </w:rPr>
              <w:t xml:space="preserve">the </w:t>
            </w:r>
            <w:r w:rsidRPr="00CB1D5F">
              <w:rPr>
                <w:rFonts w:cs="Arial"/>
                <w:lang w:val="en"/>
              </w:rPr>
              <w:t>NIST Cybersecurity Framework or ISO 27001.</w:t>
            </w:r>
          </w:p>
          <w:p w14:paraId="73CB5DAA" w14:textId="77777777" w:rsidR="00E958CF" w:rsidRPr="00CB1D5F" w:rsidRDefault="00E958CF" w:rsidP="00E958CF">
            <w:pPr>
              <w:rPr>
                <w:rFonts w:cs="Arial"/>
                <w:lang w:val="en"/>
              </w:rPr>
            </w:pPr>
          </w:p>
          <w:p w14:paraId="21852CF3" w14:textId="002FAF0D" w:rsidR="00E958CF" w:rsidRPr="00CB1D5F" w:rsidRDefault="00E91BE1" w:rsidP="00E958CF">
            <w:pPr>
              <w:rPr>
                <w:rFonts w:cs="Arial"/>
                <w:lang w:val="en"/>
              </w:rPr>
            </w:pPr>
            <w:r>
              <w:rPr>
                <w:rFonts w:cs="Arial"/>
                <w:lang w:val="en"/>
              </w:rPr>
              <w:t>A clear u</w:t>
            </w:r>
            <w:r w:rsidR="00E958CF" w:rsidRPr="00CB1D5F">
              <w:rPr>
                <w:rFonts w:cs="Arial"/>
                <w:lang w:val="en"/>
              </w:rPr>
              <w:t>nderstanding of common security threats, attack vectors, and incident response procedures.</w:t>
            </w:r>
          </w:p>
          <w:p w14:paraId="07B69F4E" w14:textId="77777777" w:rsidR="00BF2D5A" w:rsidRDefault="00BF2D5A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742EB6C" w14:textId="77777777" w:rsidR="00E91BE1" w:rsidRDefault="00E91BE1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1778F8B" w14:textId="77777777" w:rsidR="00E91BE1" w:rsidRDefault="00E91BE1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B19AED4" w14:textId="0920A1CC" w:rsidR="00E91BE1" w:rsidRDefault="00E91BE1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3EBD338" w14:textId="77777777" w:rsidR="00A60A78" w:rsidRDefault="00A60A78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D7F981A" w14:textId="6A251168" w:rsidR="00043816" w:rsidRPr="00CB1D5F" w:rsidRDefault="00043816" w:rsidP="00530171">
            <w:pPr>
              <w:pStyle w:val="NoSpacing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26" w:type="dxa"/>
          </w:tcPr>
          <w:p w14:paraId="01E83B4A" w14:textId="77777777" w:rsidR="00CB1D5F" w:rsidRPr="00CB1D5F" w:rsidRDefault="00CB1D5F" w:rsidP="00CB1D5F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Previous experience in a senior or leadership role within a network and communication engineering team is advantageous. </w:t>
            </w:r>
          </w:p>
          <w:p w14:paraId="08A5B224" w14:textId="486A3B6F" w:rsidR="00530171" w:rsidRDefault="00530171" w:rsidP="00530171">
            <w:pPr>
              <w:pStyle w:val="NoSpacing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2E76FB93" w14:textId="2EF18E92" w:rsidR="005C745F" w:rsidRPr="00CB1D5F" w:rsidRDefault="005C745F" w:rsidP="00530171">
            <w:pPr>
              <w:pStyle w:val="NoSpacing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Previous experience </w:t>
            </w:r>
            <w:r w:rsidR="00671C2F">
              <w:rPr>
                <w:rFonts w:ascii="Arial" w:hAnsi="Arial" w:cs="Arial"/>
                <w:color w:val="000000"/>
                <w:sz w:val="24"/>
                <w:szCs w:val="24"/>
              </w:rPr>
              <w:t>configuring and using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4"/>
                <w:szCs w:val="24"/>
              </w:rPr>
              <w:t>Fortigate</w:t>
            </w:r>
            <w:proofErr w:type="spellEnd"/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 appliances and solutions would be advantageous. </w:t>
            </w:r>
          </w:p>
          <w:p w14:paraId="6AC73617" w14:textId="77777777" w:rsidR="00D76E0C" w:rsidRPr="00CB1D5F" w:rsidRDefault="00D76E0C" w:rsidP="00C62186">
            <w:pPr>
              <w:rPr>
                <w:rFonts w:cs="Arial"/>
              </w:rPr>
            </w:pPr>
          </w:p>
          <w:p w14:paraId="52FB0465" w14:textId="74B3E4CF" w:rsidR="009F52F2" w:rsidRPr="00CB1D5F" w:rsidRDefault="009F52F2" w:rsidP="009F52F2">
            <w:pPr>
              <w:rPr>
                <w:rFonts w:cs="Arial"/>
              </w:rPr>
            </w:pPr>
          </w:p>
        </w:tc>
        <w:tc>
          <w:tcPr>
            <w:tcW w:w="1620" w:type="dxa"/>
          </w:tcPr>
          <w:p w14:paraId="02E486B7" w14:textId="127FDEA5" w:rsidR="004F1497" w:rsidRPr="00CB1D5F" w:rsidRDefault="00B15C96" w:rsidP="00BA5954">
            <w:pPr>
              <w:jc w:val="center"/>
              <w:rPr>
                <w:rFonts w:cs="Arial"/>
              </w:rPr>
            </w:pPr>
            <w:r w:rsidRPr="00CB1D5F">
              <w:rPr>
                <w:rFonts w:cs="Arial"/>
              </w:rPr>
              <w:t>AF, I</w:t>
            </w:r>
          </w:p>
        </w:tc>
      </w:tr>
      <w:tr w:rsidR="000C7C38" w:rsidRPr="00D76E0C" w14:paraId="0C87B290" w14:textId="77777777" w:rsidTr="00A60A78">
        <w:tc>
          <w:tcPr>
            <w:tcW w:w="1800" w:type="dxa"/>
            <w:tcBorders>
              <w:bottom w:val="single" w:sz="4" w:space="0" w:color="auto"/>
            </w:tcBorders>
            <w:shd w:val="clear" w:color="auto" w:fill="00B3BE"/>
          </w:tcPr>
          <w:p w14:paraId="6127BF4B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4CE28147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Skills &amp; Abilities</w:t>
            </w:r>
          </w:p>
          <w:p w14:paraId="28866340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</w:tcPr>
          <w:p w14:paraId="496C7B4B" w14:textId="3D369D05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Proficient in designing and implementing network and communication architectures, considering business requirements, scalability, and security.</w:t>
            </w:r>
          </w:p>
          <w:p w14:paraId="7332AB6B" w14:textId="77777777" w:rsidR="00F71430" w:rsidRPr="00F71430" w:rsidRDefault="00F71430" w:rsidP="00F71430">
            <w:pPr>
              <w:rPr>
                <w:rFonts w:cs="Arial"/>
              </w:rPr>
            </w:pPr>
          </w:p>
          <w:p w14:paraId="61C2B659" w14:textId="24B3AE6C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Excellent troubleshooting and problem-solving skills to diagnose and resolve complex network and communication issues.</w:t>
            </w:r>
          </w:p>
          <w:p w14:paraId="1C373749" w14:textId="77777777" w:rsidR="00F71430" w:rsidRPr="00F71430" w:rsidRDefault="00F71430" w:rsidP="00F71430">
            <w:pPr>
              <w:rPr>
                <w:rFonts w:cs="Arial"/>
              </w:rPr>
            </w:pPr>
          </w:p>
          <w:p w14:paraId="05DA66D4" w14:textId="0D509B07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Strong interpersonal and communication skills to collaborate effectively with cross-functional teams, stakeholders, and vendors.</w:t>
            </w:r>
          </w:p>
          <w:p w14:paraId="68581529" w14:textId="77777777" w:rsidR="00F71430" w:rsidRPr="00F71430" w:rsidRDefault="00F71430" w:rsidP="00F71430">
            <w:pPr>
              <w:rPr>
                <w:rFonts w:cs="Arial"/>
              </w:rPr>
            </w:pPr>
          </w:p>
          <w:p w14:paraId="26A7751C" w14:textId="79E72992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Ability to lead and mentor junior engineers, fostering a collaborative and knowledge-sharing environment.</w:t>
            </w:r>
          </w:p>
          <w:p w14:paraId="3432B010" w14:textId="77777777" w:rsidR="00F71430" w:rsidRPr="00F71430" w:rsidRDefault="00F71430" w:rsidP="00F71430">
            <w:pPr>
              <w:rPr>
                <w:rFonts w:cs="Arial"/>
              </w:rPr>
            </w:pPr>
          </w:p>
          <w:p w14:paraId="01447F74" w14:textId="305EE1C1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Detail-oriented with the ability to manage multiple projects and prioriti</w:t>
            </w:r>
            <w:r>
              <w:rPr>
                <w:rFonts w:cs="Arial"/>
              </w:rPr>
              <w:t>s</w:t>
            </w:r>
            <w:r w:rsidRPr="00F71430">
              <w:rPr>
                <w:rFonts w:cs="Arial"/>
              </w:rPr>
              <w:t>e tasks effectively.</w:t>
            </w:r>
          </w:p>
          <w:p w14:paraId="6AE869C9" w14:textId="77777777" w:rsidR="00F71430" w:rsidRPr="00F71430" w:rsidRDefault="00F71430" w:rsidP="00F71430">
            <w:pPr>
              <w:rPr>
                <w:rFonts w:cs="Arial"/>
              </w:rPr>
            </w:pPr>
          </w:p>
          <w:p w14:paraId="3B9E645F" w14:textId="17F4C845" w:rsidR="00F71430" w:rsidRDefault="00F71430" w:rsidP="00F71430">
            <w:pPr>
              <w:rPr>
                <w:rFonts w:cs="Arial"/>
              </w:rPr>
            </w:pPr>
            <w:r w:rsidRPr="00F71430">
              <w:rPr>
                <w:rFonts w:cs="Arial"/>
              </w:rPr>
              <w:t>A</w:t>
            </w:r>
            <w:r>
              <w:rPr>
                <w:rFonts w:cs="Arial"/>
              </w:rPr>
              <w:t>n a</w:t>
            </w:r>
            <w:r w:rsidRPr="00F71430">
              <w:rPr>
                <w:rFonts w:cs="Arial"/>
              </w:rPr>
              <w:t>nalytical and strategic mindset to evaluate network and communication performance, identify optimi</w:t>
            </w:r>
            <w:r>
              <w:rPr>
                <w:rFonts w:cs="Arial"/>
              </w:rPr>
              <w:t>s</w:t>
            </w:r>
            <w:r w:rsidRPr="00F71430">
              <w:rPr>
                <w:rFonts w:cs="Arial"/>
              </w:rPr>
              <w:t>ation opportunities, and implement solutions.</w:t>
            </w:r>
          </w:p>
          <w:p w14:paraId="52C2233F" w14:textId="77777777" w:rsidR="00F71430" w:rsidRDefault="00F71430" w:rsidP="00F71430">
            <w:pPr>
              <w:rPr>
                <w:rFonts w:cs="Arial"/>
              </w:rPr>
            </w:pPr>
          </w:p>
          <w:p w14:paraId="216E1F43" w14:textId="467D5F69" w:rsidR="007A3200" w:rsidRPr="00CB1D5F" w:rsidRDefault="007A3200" w:rsidP="00F71430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Able to provide effective incident and problem </w:t>
            </w:r>
            <w:proofErr w:type="gramStart"/>
            <w:r w:rsidRPr="00CB1D5F">
              <w:rPr>
                <w:rFonts w:cs="Arial"/>
              </w:rPr>
              <w:t>resolution</w:t>
            </w:r>
            <w:proofErr w:type="gramEnd"/>
          </w:p>
          <w:p w14:paraId="03295FBE" w14:textId="77777777" w:rsidR="007A3200" w:rsidRPr="00CB1D5F" w:rsidRDefault="007A3200" w:rsidP="007A3200">
            <w:pPr>
              <w:rPr>
                <w:rFonts w:cs="Arial"/>
              </w:rPr>
            </w:pPr>
          </w:p>
          <w:p w14:paraId="357074C2" w14:textId="68011064" w:rsidR="00F86FBC" w:rsidRPr="00CB1D5F" w:rsidRDefault="00F86FBC" w:rsidP="007A3200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Ability to work in a fast-paced environment, prioritise tasks, and manage multiple simultaneous incidents and </w:t>
            </w:r>
            <w:proofErr w:type="gramStart"/>
            <w:r w:rsidRPr="00CB1D5F">
              <w:rPr>
                <w:rFonts w:cs="Arial"/>
              </w:rPr>
              <w:t>requests</w:t>
            </w:r>
            <w:proofErr w:type="gramEnd"/>
          </w:p>
          <w:p w14:paraId="39D4F15C" w14:textId="77777777" w:rsidR="002A7F40" w:rsidRPr="00CB1D5F" w:rsidRDefault="002A7F40" w:rsidP="007A3200">
            <w:pPr>
              <w:rPr>
                <w:rFonts w:cs="Arial"/>
              </w:rPr>
            </w:pPr>
          </w:p>
          <w:p w14:paraId="021399CD" w14:textId="3B1CDF11" w:rsidR="007A3200" w:rsidRPr="00CB1D5F" w:rsidRDefault="00B429E4" w:rsidP="007A3200">
            <w:pPr>
              <w:rPr>
                <w:rFonts w:cs="Arial"/>
              </w:rPr>
            </w:pPr>
            <w:r w:rsidRPr="00CB1D5F">
              <w:rPr>
                <w:rFonts w:cs="Arial"/>
              </w:rPr>
              <w:t>A</w:t>
            </w:r>
            <w:r w:rsidR="007A3200" w:rsidRPr="00CB1D5F">
              <w:rPr>
                <w:rFonts w:cs="Arial"/>
              </w:rPr>
              <w:t>bility to influence, interact and communicate effectively across all levels of the organisation.</w:t>
            </w:r>
          </w:p>
          <w:p w14:paraId="2C860823" w14:textId="77777777" w:rsidR="007A3200" w:rsidRPr="00CB1D5F" w:rsidRDefault="007A3200" w:rsidP="007A3200">
            <w:pPr>
              <w:rPr>
                <w:rFonts w:cs="Arial"/>
              </w:rPr>
            </w:pPr>
          </w:p>
          <w:p w14:paraId="4311D3D4" w14:textId="51F68A63" w:rsidR="004F1497" w:rsidRPr="00CB1D5F" w:rsidRDefault="004F1497" w:rsidP="004F1497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Ability to prioritise, work well under pressure and organise work with attention to </w:t>
            </w:r>
            <w:proofErr w:type="gramStart"/>
            <w:r w:rsidRPr="00CB1D5F">
              <w:rPr>
                <w:rFonts w:cs="Arial"/>
              </w:rPr>
              <w:t>detail</w:t>
            </w:r>
            <w:proofErr w:type="gramEnd"/>
          </w:p>
          <w:p w14:paraId="7FDB65E2" w14:textId="77777777" w:rsidR="00D76E0C" w:rsidRPr="00CB1D5F" w:rsidRDefault="00D76E0C" w:rsidP="004F1497">
            <w:pPr>
              <w:rPr>
                <w:rFonts w:cs="Arial"/>
              </w:rPr>
            </w:pPr>
          </w:p>
          <w:p w14:paraId="67242378" w14:textId="40B704C6" w:rsidR="000031BE" w:rsidRPr="00CB1D5F" w:rsidRDefault="00BF0D05" w:rsidP="004F1497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Ability to analyse complex issues where </w:t>
            </w:r>
            <w:r w:rsidR="00A36483" w:rsidRPr="00CB1D5F">
              <w:rPr>
                <w:rFonts w:cs="Arial"/>
              </w:rPr>
              <w:t xml:space="preserve">the </w:t>
            </w:r>
            <w:r w:rsidRPr="00CB1D5F">
              <w:rPr>
                <w:rFonts w:cs="Arial"/>
              </w:rPr>
              <w:t>material is conflicting (and/or drawn from multiple sources)</w:t>
            </w:r>
            <w:r w:rsidR="00D81A7F" w:rsidRPr="00CB1D5F">
              <w:rPr>
                <w:rFonts w:cs="Arial"/>
              </w:rPr>
              <w:t xml:space="preserve"> and propose interim/ permanent resolution(s) as </w:t>
            </w:r>
            <w:proofErr w:type="gramStart"/>
            <w:r w:rsidR="00D81A7F" w:rsidRPr="00CB1D5F">
              <w:rPr>
                <w:rFonts w:cs="Arial"/>
              </w:rPr>
              <w:t>appropriate</w:t>
            </w:r>
            <w:proofErr w:type="gramEnd"/>
            <w:r w:rsidR="18DC80FA" w:rsidRPr="00CB1D5F">
              <w:rPr>
                <w:rFonts w:cs="Arial"/>
              </w:rPr>
              <w:t xml:space="preserve"> </w:t>
            </w:r>
          </w:p>
          <w:p w14:paraId="26FD9FA3" w14:textId="77777777" w:rsidR="00D76E0C" w:rsidRPr="00CB1D5F" w:rsidRDefault="00D76E0C" w:rsidP="004F1497">
            <w:pPr>
              <w:rPr>
                <w:rFonts w:cs="Arial"/>
              </w:rPr>
            </w:pPr>
          </w:p>
          <w:p w14:paraId="0A1A24D2" w14:textId="18127D54" w:rsidR="000031BE" w:rsidRPr="00CB1D5F" w:rsidRDefault="003E416F" w:rsidP="000031BE">
            <w:pPr>
              <w:rPr>
                <w:rFonts w:cs="Arial"/>
              </w:rPr>
            </w:pPr>
            <w:r w:rsidRPr="00CB1D5F">
              <w:rPr>
                <w:rFonts w:cs="Arial"/>
              </w:rPr>
              <w:lastRenderedPageBreak/>
              <w:t>Able</w:t>
            </w:r>
            <w:r w:rsidR="000031BE" w:rsidRPr="00CB1D5F">
              <w:rPr>
                <w:rFonts w:cs="Arial"/>
              </w:rPr>
              <w:t xml:space="preserve"> to act upon incomplete information, using experience to make inferences and decision </w:t>
            </w:r>
            <w:proofErr w:type="gramStart"/>
            <w:r w:rsidR="000031BE" w:rsidRPr="00CB1D5F">
              <w:rPr>
                <w:rFonts w:cs="Arial"/>
              </w:rPr>
              <w:t>making</w:t>
            </w:r>
            <w:proofErr w:type="gramEnd"/>
          </w:p>
          <w:p w14:paraId="27CF824C" w14:textId="77777777" w:rsidR="004F1497" w:rsidRPr="00CB1D5F" w:rsidRDefault="004F1497" w:rsidP="004F1497">
            <w:pPr>
              <w:rPr>
                <w:rFonts w:cs="Arial"/>
              </w:rPr>
            </w:pPr>
          </w:p>
          <w:p w14:paraId="061C48B4" w14:textId="6AE1E5B6" w:rsidR="00DC49DE" w:rsidRPr="00CB1D5F" w:rsidRDefault="00994E71" w:rsidP="004F1497">
            <w:pPr>
              <w:rPr>
                <w:rFonts w:cs="Arial"/>
              </w:rPr>
            </w:pPr>
            <w:r w:rsidRPr="00CB1D5F">
              <w:rPr>
                <w:rFonts w:cs="Arial"/>
              </w:rPr>
              <w:t>A</w:t>
            </w:r>
            <w:r w:rsidR="00133CF6" w:rsidRPr="00CB1D5F">
              <w:rPr>
                <w:rFonts w:cs="Arial"/>
              </w:rPr>
              <w:t xml:space="preserve">ble to understand complex technical issues combined with </w:t>
            </w:r>
            <w:r w:rsidR="00B70DEC" w:rsidRPr="00CB1D5F">
              <w:rPr>
                <w:rFonts w:cs="Arial"/>
              </w:rPr>
              <w:t xml:space="preserve">good </w:t>
            </w:r>
            <w:r w:rsidR="00133CF6" w:rsidRPr="00CB1D5F">
              <w:rPr>
                <w:rFonts w:cs="Arial"/>
              </w:rPr>
              <w:t xml:space="preserve">analytical </w:t>
            </w:r>
            <w:proofErr w:type="gramStart"/>
            <w:r w:rsidR="00133CF6" w:rsidRPr="00CB1D5F">
              <w:rPr>
                <w:rFonts w:cs="Arial"/>
              </w:rPr>
              <w:t>skills</w:t>
            </w:r>
            <w:proofErr w:type="gramEnd"/>
          </w:p>
          <w:p w14:paraId="141331C6" w14:textId="77777777" w:rsidR="004F1497" w:rsidRPr="00CB1D5F" w:rsidRDefault="004F1497" w:rsidP="004F1497">
            <w:pPr>
              <w:rPr>
                <w:rFonts w:cs="Arial"/>
              </w:rPr>
            </w:pPr>
          </w:p>
        </w:tc>
        <w:tc>
          <w:tcPr>
            <w:tcW w:w="2826" w:type="dxa"/>
          </w:tcPr>
          <w:p w14:paraId="5823B7F0" w14:textId="31286AE2" w:rsidR="008763AF" w:rsidRPr="00CB1D5F" w:rsidRDefault="008763AF" w:rsidP="00A36483">
            <w:pPr>
              <w:pStyle w:val="TableParagraph"/>
              <w:ind w:left="103" w:right="182"/>
              <w:rPr>
                <w:rFonts w:ascii="Arial" w:hAnsi="Arial" w:cs="Arial"/>
                <w:sz w:val="24"/>
                <w:szCs w:val="24"/>
              </w:rPr>
            </w:pPr>
          </w:p>
          <w:p w14:paraId="5A45488D" w14:textId="77777777" w:rsidR="003E416F" w:rsidRPr="00CB1D5F" w:rsidRDefault="003E416F" w:rsidP="00A36483">
            <w:pPr>
              <w:pStyle w:val="TableParagraph"/>
              <w:ind w:left="103" w:right="182"/>
              <w:rPr>
                <w:rFonts w:ascii="Arial" w:hAnsi="Arial" w:cs="Arial"/>
                <w:sz w:val="24"/>
                <w:szCs w:val="24"/>
              </w:rPr>
            </w:pPr>
          </w:p>
          <w:p w14:paraId="462E184E" w14:textId="77777777" w:rsidR="003E416F" w:rsidRPr="00CB1D5F" w:rsidRDefault="003E416F" w:rsidP="00A36483">
            <w:pPr>
              <w:pStyle w:val="TableParagraph"/>
              <w:ind w:left="103" w:right="182"/>
              <w:rPr>
                <w:rFonts w:ascii="Arial" w:hAnsi="Arial" w:cs="Arial"/>
                <w:sz w:val="24"/>
                <w:szCs w:val="24"/>
              </w:rPr>
            </w:pPr>
          </w:p>
          <w:p w14:paraId="3F69242A" w14:textId="24FFFDCD" w:rsidR="003E416F" w:rsidRPr="00CB1D5F" w:rsidRDefault="003E416F" w:rsidP="00A36483">
            <w:pPr>
              <w:pStyle w:val="TableParagraph"/>
              <w:ind w:left="103" w:right="182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20" w:type="dxa"/>
          </w:tcPr>
          <w:p w14:paraId="3F9D31AE" w14:textId="4E8D0A5A" w:rsidR="004F1497" w:rsidRPr="00CB1D5F" w:rsidRDefault="00B15C96" w:rsidP="00BA5954">
            <w:pPr>
              <w:pStyle w:val="EndnoteText"/>
              <w:jc w:val="center"/>
              <w:rPr>
                <w:rFonts w:ascii="Arial" w:hAnsi="Arial" w:cs="Arial"/>
                <w:szCs w:val="24"/>
              </w:rPr>
            </w:pPr>
            <w:r w:rsidRPr="00CB1D5F">
              <w:rPr>
                <w:rFonts w:ascii="Arial" w:hAnsi="Arial" w:cs="Arial"/>
                <w:szCs w:val="24"/>
              </w:rPr>
              <w:t>AF, I</w:t>
            </w:r>
          </w:p>
        </w:tc>
      </w:tr>
      <w:tr w:rsidR="000C7C38" w:rsidRPr="00D76E0C" w14:paraId="4E260650" w14:textId="77777777" w:rsidTr="00A60A78">
        <w:tc>
          <w:tcPr>
            <w:tcW w:w="1800" w:type="dxa"/>
            <w:shd w:val="clear" w:color="auto" w:fill="00B3BE"/>
          </w:tcPr>
          <w:p w14:paraId="4CD9E354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5DF2DD03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  <w:r w:rsidRPr="00D76E0C">
              <w:rPr>
                <w:rFonts w:cs="Arial"/>
                <w:b/>
                <w:bCs/>
                <w:color w:val="FFFFFF"/>
                <w:sz w:val="22"/>
                <w:szCs w:val="22"/>
              </w:rPr>
              <w:t>Knowledge</w:t>
            </w:r>
          </w:p>
          <w:p w14:paraId="4915B194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</w:tcPr>
          <w:p w14:paraId="060BE3AA" w14:textId="04F30526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In-depth knowledge of network protocols and technologies, such as TCP/IP, BGP, OSPF, VLANs, VPNs, and MPLS.</w:t>
            </w:r>
          </w:p>
          <w:p w14:paraId="7A193348" w14:textId="77777777" w:rsidR="00E3398C" w:rsidRPr="00E3398C" w:rsidRDefault="00E3398C" w:rsidP="00E3398C">
            <w:pPr>
              <w:rPr>
                <w:rFonts w:cs="Arial"/>
              </w:rPr>
            </w:pPr>
          </w:p>
          <w:p w14:paraId="1129B360" w14:textId="33D13F01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Proficiency in voice and unified communication protocols and platforms, such as SIP, H.323, Cisco Unified Communications Manager, and Microsoft Teams.</w:t>
            </w:r>
          </w:p>
          <w:p w14:paraId="7D6AC7ED" w14:textId="77777777" w:rsidR="00E3398C" w:rsidRPr="00E3398C" w:rsidRDefault="00E3398C" w:rsidP="00E3398C">
            <w:pPr>
              <w:rPr>
                <w:rFonts w:cs="Arial"/>
              </w:rPr>
            </w:pPr>
          </w:p>
          <w:p w14:paraId="07D314D8" w14:textId="0484C2A4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Familiarity with network security principles, including firewalls, VPNs, IDS/IPS, and access control mechanisms.</w:t>
            </w:r>
          </w:p>
          <w:p w14:paraId="742BC4A6" w14:textId="77777777" w:rsidR="00E3398C" w:rsidRPr="00E3398C" w:rsidRDefault="00E3398C" w:rsidP="00E3398C">
            <w:pPr>
              <w:rPr>
                <w:rFonts w:cs="Arial"/>
              </w:rPr>
            </w:pPr>
          </w:p>
          <w:p w14:paraId="47D3680F" w14:textId="6AED22E1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Understanding of network and communication monitoring and performance management tools, such as SNMP, NetFlow, and</w:t>
            </w:r>
            <w:r>
              <w:rPr>
                <w:rFonts w:cs="Arial"/>
              </w:rPr>
              <w:t xml:space="preserve"> </w:t>
            </w:r>
            <w:r w:rsidRPr="00E3398C">
              <w:rPr>
                <w:rFonts w:cs="Arial"/>
              </w:rPr>
              <w:t>packet analy</w:t>
            </w:r>
            <w:r>
              <w:rPr>
                <w:rFonts w:cs="Arial"/>
              </w:rPr>
              <w:t>s</w:t>
            </w:r>
            <w:r w:rsidRPr="00E3398C">
              <w:rPr>
                <w:rFonts w:cs="Arial"/>
              </w:rPr>
              <w:t>ers.</w:t>
            </w:r>
          </w:p>
          <w:p w14:paraId="565C51C4" w14:textId="77777777" w:rsidR="00E3398C" w:rsidRPr="00E3398C" w:rsidRDefault="00E3398C" w:rsidP="00E3398C">
            <w:pPr>
              <w:rPr>
                <w:rFonts w:cs="Arial"/>
              </w:rPr>
            </w:pPr>
          </w:p>
          <w:p w14:paraId="144BDF53" w14:textId="647D6613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Knowledge of cloud networking technologies and integration with unified communication platforms, such as Azure ExpressRoute.</w:t>
            </w:r>
          </w:p>
          <w:p w14:paraId="4AD747C0" w14:textId="77777777" w:rsidR="00E3398C" w:rsidRPr="00E3398C" w:rsidRDefault="00E3398C" w:rsidP="00E3398C">
            <w:pPr>
              <w:rPr>
                <w:rFonts w:cs="Arial"/>
              </w:rPr>
            </w:pPr>
          </w:p>
          <w:p w14:paraId="50A6D332" w14:textId="29A2C5FA" w:rsidR="00E3398C" w:rsidRDefault="00E3398C" w:rsidP="00E3398C">
            <w:pPr>
              <w:rPr>
                <w:rFonts w:cs="Arial"/>
              </w:rPr>
            </w:pPr>
            <w:r w:rsidRPr="00E3398C">
              <w:rPr>
                <w:rFonts w:cs="Arial"/>
              </w:rPr>
              <w:t>Awareness of emerging trends and advancements in network and communication engineering, including software-defined networking (SDN) and voice</w:t>
            </w:r>
            <w:r>
              <w:rPr>
                <w:rFonts w:cs="Arial"/>
              </w:rPr>
              <w:t>-</w:t>
            </w:r>
            <w:r w:rsidRPr="00E3398C">
              <w:rPr>
                <w:rFonts w:cs="Arial"/>
              </w:rPr>
              <w:t>over IP (VoIP).</w:t>
            </w:r>
          </w:p>
          <w:p w14:paraId="6085B80F" w14:textId="77777777" w:rsidR="00E3398C" w:rsidRDefault="00E3398C" w:rsidP="00E3398C">
            <w:pPr>
              <w:rPr>
                <w:rFonts w:cs="Arial"/>
              </w:rPr>
            </w:pPr>
          </w:p>
          <w:p w14:paraId="3F35BED2" w14:textId="2B0100BA" w:rsidR="004F1497" w:rsidRPr="00CB1D5F" w:rsidRDefault="004F1497" w:rsidP="00497426">
            <w:pPr>
              <w:rPr>
                <w:rFonts w:cs="Arial"/>
              </w:rPr>
            </w:pPr>
            <w:r w:rsidRPr="00CB1D5F">
              <w:rPr>
                <w:rFonts w:cs="Arial"/>
              </w:rPr>
              <w:t xml:space="preserve">Knowledge of and up-to-date awareness of possible system vulnerabilities </w:t>
            </w:r>
          </w:p>
          <w:p w14:paraId="1C3855F5" w14:textId="384669D4" w:rsidR="00AD6E08" w:rsidRPr="00CB1D5F" w:rsidRDefault="00AD6E08" w:rsidP="00497426">
            <w:pPr>
              <w:rPr>
                <w:rFonts w:cs="Arial"/>
              </w:rPr>
            </w:pPr>
          </w:p>
          <w:p w14:paraId="17EA252B" w14:textId="563D4F41" w:rsidR="00AD6E08" w:rsidRPr="00CB1D5F" w:rsidRDefault="00AD6E08" w:rsidP="00497426">
            <w:pPr>
              <w:pStyle w:val="NoSpacing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B1D5F">
              <w:rPr>
                <w:rFonts w:ascii="Arial" w:hAnsi="Arial" w:cs="Arial"/>
                <w:color w:val="000000"/>
                <w:sz w:val="24"/>
                <w:szCs w:val="24"/>
              </w:rPr>
              <w:t>Knowledge of ITIL</w:t>
            </w:r>
            <w:r w:rsidR="008469C7" w:rsidRPr="00CB1D5F">
              <w:rPr>
                <w:rFonts w:ascii="Arial" w:hAnsi="Arial" w:cs="Arial"/>
                <w:color w:val="000000"/>
                <w:sz w:val="24"/>
                <w:szCs w:val="24"/>
              </w:rPr>
              <w:t xml:space="preserve">/SDI </w:t>
            </w:r>
            <w:r w:rsidRPr="00CB1D5F">
              <w:rPr>
                <w:rFonts w:ascii="Arial" w:hAnsi="Arial" w:cs="Arial"/>
                <w:color w:val="000000"/>
                <w:sz w:val="24"/>
                <w:szCs w:val="24"/>
              </w:rPr>
              <w:t>Incident management and request management</w:t>
            </w:r>
          </w:p>
          <w:p w14:paraId="5F8BC7B5" w14:textId="10795A66" w:rsidR="00AD6E08" w:rsidRPr="00CB1D5F" w:rsidRDefault="00AD6E08" w:rsidP="00497426">
            <w:pPr>
              <w:pStyle w:val="NoSpacing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1A8DC742" w14:textId="5C917CE7" w:rsidR="00AD6E08" w:rsidRPr="00CB1D5F" w:rsidRDefault="00AD6E08" w:rsidP="00497426">
            <w:pPr>
              <w:pStyle w:val="NoSpacing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CB1D5F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Knowledge of call</w:t>
            </w:r>
            <w:r w:rsidR="008469C7" w:rsidRPr="00CB1D5F">
              <w:rPr>
                <w:rFonts w:ascii="Arial" w:hAnsi="Arial" w:cs="Arial"/>
                <w:color w:val="000000"/>
                <w:sz w:val="24"/>
                <w:szCs w:val="24"/>
              </w:rPr>
              <w:t>-</w:t>
            </w:r>
            <w:r w:rsidRPr="00CB1D5F">
              <w:rPr>
                <w:rFonts w:ascii="Arial" w:hAnsi="Arial" w:cs="Arial"/>
                <w:color w:val="000000"/>
                <w:sz w:val="24"/>
                <w:szCs w:val="24"/>
              </w:rPr>
              <w:t>handling techniques</w:t>
            </w:r>
          </w:p>
          <w:p w14:paraId="0056AAFC" w14:textId="77777777" w:rsidR="00AD6E08" w:rsidRPr="00CB1D5F" w:rsidRDefault="00AD6E08" w:rsidP="00497426">
            <w:pPr>
              <w:rPr>
                <w:rFonts w:cs="Arial"/>
              </w:rPr>
            </w:pPr>
          </w:p>
          <w:p w14:paraId="68C5D85D" w14:textId="27B813F9" w:rsidR="00092866" w:rsidRDefault="00092866" w:rsidP="00497426">
            <w:pPr>
              <w:rPr>
                <w:rFonts w:cs="Arial"/>
                <w:color w:val="000000"/>
              </w:rPr>
            </w:pPr>
            <w:r w:rsidRPr="00CB1D5F">
              <w:rPr>
                <w:rFonts w:cs="Arial"/>
              </w:rPr>
              <w:t xml:space="preserve">A clear, demonstrable understanding of </w:t>
            </w:r>
            <w:r w:rsidR="007F5B63" w:rsidRPr="00CB1D5F">
              <w:rPr>
                <w:rFonts w:cs="Arial"/>
                <w:color w:val="000000"/>
              </w:rPr>
              <w:t>software and hardware troubleshooting knowledge</w:t>
            </w:r>
          </w:p>
          <w:p w14:paraId="5BE30CE0" w14:textId="77777777" w:rsidR="005C745F" w:rsidRPr="00CB1D5F" w:rsidRDefault="005C745F" w:rsidP="00497426">
            <w:pPr>
              <w:rPr>
                <w:rFonts w:cs="Arial"/>
              </w:rPr>
            </w:pPr>
          </w:p>
          <w:p w14:paraId="5D83E835" w14:textId="09164EA7" w:rsidR="003E416F" w:rsidRPr="00CB1D5F" w:rsidRDefault="003E416F" w:rsidP="00497426">
            <w:pPr>
              <w:rPr>
                <w:rFonts w:cs="Arial"/>
              </w:rPr>
            </w:pPr>
            <w:r w:rsidRPr="00CB1D5F">
              <w:rPr>
                <w:rFonts w:cs="Arial"/>
              </w:rPr>
              <w:t>Understanding of data protection and security</w:t>
            </w:r>
            <w:r w:rsidR="008469C7" w:rsidRPr="00CB1D5F">
              <w:rPr>
                <w:rFonts w:cs="Arial"/>
              </w:rPr>
              <w:t>,</w:t>
            </w:r>
            <w:r w:rsidRPr="00CB1D5F">
              <w:rPr>
                <w:rFonts w:cs="Arial"/>
              </w:rPr>
              <w:t xml:space="preserve"> and confidentiality</w:t>
            </w:r>
          </w:p>
          <w:p w14:paraId="71513954" w14:textId="77777777" w:rsidR="00E62748" w:rsidRPr="00CB1D5F" w:rsidRDefault="00E62748" w:rsidP="00497426">
            <w:pPr>
              <w:rPr>
                <w:rFonts w:cs="Arial"/>
              </w:rPr>
            </w:pPr>
          </w:p>
          <w:p w14:paraId="200BED70" w14:textId="796927D7" w:rsidR="00F7351A" w:rsidRPr="00CB1D5F" w:rsidRDefault="00DB4CA1" w:rsidP="00497426">
            <w:pPr>
              <w:pStyle w:val="NoSpacing"/>
              <w:rPr>
                <w:rFonts w:ascii="Arial" w:hAnsi="Arial" w:cs="Arial"/>
                <w:sz w:val="24"/>
                <w:szCs w:val="24"/>
              </w:rPr>
            </w:pPr>
            <w:r w:rsidRPr="00CB1D5F">
              <w:rPr>
                <w:rFonts w:ascii="Arial" w:hAnsi="Arial" w:cs="Arial"/>
                <w:sz w:val="24"/>
                <w:szCs w:val="24"/>
              </w:rPr>
              <w:t xml:space="preserve">Knowledge of SCCM and InTune technologies </w:t>
            </w:r>
            <w:r w:rsidR="00FB1ADC" w:rsidRPr="00CB1D5F">
              <w:rPr>
                <w:rFonts w:ascii="Arial" w:hAnsi="Arial" w:cs="Arial"/>
                <w:sz w:val="24"/>
                <w:szCs w:val="24"/>
              </w:rPr>
              <w:t>for the maintenance of the Windows Operating System</w:t>
            </w:r>
          </w:p>
        </w:tc>
        <w:tc>
          <w:tcPr>
            <w:tcW w:w="2826" w:type="dxa"/>
          </w:tcPr>
          <w:p w14:paraId="47EA8362" w14:textId="591A6A0C" w:rsidR="00562EF0" w:rsidRDefault="00562EF0" w:rsidP="004F1497">
            <w:pPr>
              <w:rPr>
                <w:rFonts w:cs="Arial"/>
              </w:rPr>
            </w:pPr>
            <w:r w:rsidRPr="00CB1D5F">
              <w:rPr>
                <w:rFonts w:cs="Arial"/>
              </w:rPr>
              <w:lastRenderedPageBreak/>
              <w:t>An understanding of varied work delivery methodologies such as Agile, Waterfall o</w:t>
            </w:r>
            <w:r w:rsidR="00365BC0" w:rsidRPr="00CB1D5F">
              <w:rPr>
                <w:rFonts w:cs="Arial"/>
              </w:rPr>
              <w:t xml:space="preserve">r </w:t>
            </w:r>
            <w:r w:rsidR="005C745F">
              <w:rPr>
                <w:rFonts w:cs="Arial"/>
              </w:rPr>
              <w:t>Dev</w:t>
            </w:r>
            <w:r w:rsidR="00365BC0" w:rsidRPr="00CB1D5F">
              <w:rPr>
                <w:rFonts w:cs="Arial"/>
              </w:rPr>
              <w:t>Ops</w:t>
            </w:r>
            <w:r w:rsidR="005C745F">
              <w:rPr>
                <w:rFonts w:cs="Arial"/>
              </w:rPr>
              <w:t>.</w:t>
            </w:r>
          </w:p>
          <w:p w14:paraId="65633981" w14:textId="2AA20054" w:rsidR="005C745F" w:rsidRDefault="005C745F" w:rsidP="004F1497">
            <w:pPr>
              <w:rPr>
                <w:rFonts w:cs="Arial"/>
              </w:rPr>
            </w:pPr>
          </w:p>
          <w:p w14:paraId="23F350A9" w14:textId="77777777" w:rsidR="005C745F" w:rsidRPr="00CB1D5F" w:rsidRDefault="005C745F" w:rsidP="004F1497">
            <w:pPr>
              <w:rPr>
                <w:rFonts w:cs="Arial"/>
              </w:rPr>
            </w:pPr>
          </w:p>
          <w:p w14:paraId="1D68AC8A" w14:textId="53AFFD74" w:rsidR="00F339E8" w:rsidRPr="00CB1D5F" w:rsidRDefault="00F339E8" w:rsidP="004F1497">
            <w:pPr>
              <w:rPr>
                <w:rFonts w:cs="Arial"/>
              </w:rPr>
            </w:pPr>
          </w:p>
          <w:p w14:paraId="219B2462" w14:textId="77777777" w:rsidR="00F339E8" w:rsidRPr="00CB1D5F" w:rsidRDefault="00F339E8" w:rsidP="004F1497">
            <w:pPr>
              <w:rPr>
                <w:rFonts w:cs="Arial"/>
              </w:rPr>
            </w:pPr>
          </w:p>
          <w:p w14:paraId="48415ECA" w14:textId="77777777" w:rsidR="00D76E0C" w:rsidRPr="00CB1D5F" w:rsidRDefault="00D76E0C" w:rsidP="004F1497">
            <w:pPr>
              <w:rPr>
                <w:rFonts w:cs="Arial"/>
              </w:rPr>
            </w:pPr>
          </w:p>
          <w:p w14:paraId="4F85F50B" w14:textId="77777777" w:rsidR="002B0D4F" w:rsidRPr="00CB1D5F" w:rsidRDefault="002B0D4F" w:rsidP="004F1497">
            <w:pPr>
              <w:rPr>
                <w:rFonts w:cs="Arial"/>
              </w:rPr>
            </w:pPr>
          </w:p>
          <w:p w14:paraId="17FFD325" w14:textId="7C6F2907" w:rsidR="002B0D4F" w:rsidRPr="00CB1D5F" w:rsidRDefault="002B0D4F" w:rsidP="00BF22BC">
            <w:pPr>
              <w:rPr>
                <w:rFonts w:cs="Arial"/>
              </w:rPr>
            </w:pPr>
          </w:p>
        </w:tc>
        <w:tc>
          <w:tcPr>
            <w:tcW w:w="1620" w:type="dxa"/>
          </w:tcPr>
          <w:p w14:paraId="4C5403E3" w14:textId="69EB4EBB" w:rsidR="004F1497" w:rsidRPr="00CB1D5F" w:rsidRDefault="00B15C96" w:rsidP="00BA5954">
            <w:pPr>
              <w:jc w:val="center"/>
              <w:rPr>
                <w:rFonts w:cs="Arial"/>
              </w:rPr>
            </w:pPr>
            <w:r w:rsidRPr="00CB1D5F">
              <w:rPr>
                <w:rFonts w:cs="Arial"/>
              </w:rPr>
              <w:t>AF, I</w:t>
            </w:r>
          </w:p>
        </w:tc>
      </w:tr>
      <w:tr w:rsidR="000C7C38" w:rsidRPr="00D76E0C" w14:paraId="398DEC84" w14:textId="77777777" w:rsidTr="00A60A78">
        <w:tc>
          <w:tcPr>
            <w:tcW w:w="1800" w:type="dxa"/>
            <w:shd w:val="clear" w:color="auto" w:fill="00B3BE"/>
          </w:tcPr>
          <w:p w14:paraId="23CD05A7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  <w:p w14:paraId="0B5EA24D" w14:textId="77777777" w:rsidR="004F1497" w:rsidRPr="00D76E0C" w:rsidRDefault="004F1497" w:rsidP="004F1497">
            <w:pPr>
              <w:pStyle w:val="BodyText"/>
              <w:rPr>
                <w:rFonts w:cs="Arial"/>
                <w:bCs/>
                <w:color w:val="FFFFFF"/>
                <w:szCs w:val="22"/>
              </w:rPr>
            </w:pPr>
            <w:r w:rsidRPr="00D76E0C">
              <w:rPr>
                <w:rFonts w:cs="Arial"/>
                <w:bCs/>
                <w:color w:val="FFFFFF"/>
                <w:szCs w:val="22"/>
              </w:rPr>
              <w:t>Work Circumstances</w:t>
            </w:r>
          </w:p>
          <w:p w14:paraId="48851427" w14:textId="77777777" w:rsidR="004F1497" w:rsidRPr="00D76E0C" w:rsidRDefault="004F1497" w:rsidP="004F1497">
            <w:pPr>
              <w:rPr>
                <w:rFonts w:cs="Arial"/>
                <w:b/>
                <w:bCs/>
                <w:color w:val="FFFFFF"/>
                <w:sz w:val="22"/>
                <w:szCs w:val="22"/>
              </w:rPr>
            </w:pPr>
          </w:p>
        </w:tc>
        <w:tc>
          <w:tcPr>
            <w:tcW w:w="4194" w:type="dxa"/>
          </w:tcPr>
          <w:p w14:paraId="5256A9FA" w14:textId="51E5AE96" w:rsidR="004F1497" w:rsidRPr="00CB1D5F" w:rsidRDefault="00953EF3" w:rsidP="004F1497">
            <w:pPr>
              <w:rPr>
                <w:rFonts w:cs="Arial"/>
              </w:rPr>
            </w:pPr>
            <w:r>
              <w:rPr>
                <w:rFonts w:cs="Arial"/>
              </w:rPr>
              <w:t>This position is based in the Office</w:t>
            </w:r>
            <w:r w:rsidR="00497426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</w:t>
            </w:r>
          </w:p>
          <w:p w14:paraId="53238E6D" w14:textId="77777777" w:rsidR="00B20C18" w:rsidRPr="00CB1D5F" w:rsidRDefault="00B20C18" w:rsidP="004F1497">
            <w:pPr>
              <w:rPr>
                <w:rFonts w:cs="Arial"/>
              </w:rPr>
            </w:pPr>
          </w:p>
          <w:p w14:paraId="6F619E95" w14:textId="0C51182A" w:rsidR="004F1497" w:rsidRPr="00CB1D5F" w:rsidRDefault="00497426" w:rsidP="004F1497">
            <w:pPr>
              <w:rPr>
                <w:rFonts w:cs="Arial"/>
              </w:rPr>
            </w:pPr>
            <w:r>
              <w:rPr>
                <w:rFonts w:cs="Arial"/>
              </w:rPr>
              <w:t>Availability to work out of hours as and when required by the business, including a structured on-call rota, which is paid in addition to the role salary.</w:t>
            </w:r>
          </w:p>
        </w:tc>
        <w:tc>
          <w:tcPr>
            <w:tcW w:w="2826" w:type="dxa"/>
          </w:tcPr>
          <w:p w14:paraId="0F0DBBAF" w14:textId="77777777" w:rsidR="004F1497" w:rsidRPr="00CB1D5F" w:rsidRDefault="004F1497" w:rsidP="00F02FAD">
            <w:pPr>
              <w:rPr>
                <w:rFonts w:cs="Arial"/>
              </w:rPr>
            </w:pPr>
          </w:p>
        </w:tc>
        <w:tc>
          <w:tcPr>
            <w:tcW w:w="1620" w:type="dxa"/>
          </w:tcPr>
          <w:p w14:paraId="1CE5DE4D" w14:textId="1E7BBE1E" w:rsidR="004F1497" w:rsidRPr="00CB1D5F" w:rsidRDefault="00B15C96" w:rsidP="00BA5954">
            <w:pPr>
              <w:jc w:val="center"/>
              <w:rPr>
                <w:rFonts w:cs="Arial"/>
              </w:rPr>
            </w:pPr>
            <w:r w:rsidRPr="00CB1D5F">
              <w:rPr>
                <w:rFonts w:cs="Arial"/>
              </w:rPr>
              <w:t>AF, I</w:t>
            </w:r>
          </w:p>
        </w:tc>
      </w:tr>
    </w:tbl>
    <w:p w14:paraId="14B754CE" w14:textId="77777777" w:rsidR="00F14FC5" w:rsidRPr="00D76E0C" w:rsidRDefault="00F14FC5">
      <w:pPr>
        <w:rPr>
          <w:rFonts w:cs="Arial"/>
          <w:sz w:val="22"/>
          <w:szCs w:val="22"/>
        </w:rPr>
      </w:pPr>
    </w:p>
    <w:p w14:paraId="583D15F0" w14:textId="77777777" w:rsidR="003C4B1F" w:rsidRPr="00D76E0C" w:rsidRDefault="003C4B1F" w:rsidP="003C4B1F">
      <w:pPr>
        <w:spacing w:after="60"/>
        <w:jc w:val="both"/>
        <w:rPr>
          <w:rFonts w:cs="Arial"/>
          <w:sz w:val="22"/>
          <w:szCs w:val="22"/>
          <w:u w:val="single"/>
        </w:rPr>
      </w:pPr>
      <w:r w:rsidRPr="00D76E0C">
        <w:rPr>
          <w:rFonts w:cs="Arial"/>
          <w:i/>
          <w:sz w:val="22"/>
          <w:szCs w:val="22"/>
        </w:rPr>
        <w:t>Abbreviations:</w:t>
      </w:r>
      <w:r w:rsidRPr="00D76E0C">
        <w:rPr>
          <w:rFonts w:cs="Arial"/>
          <w:sz w:val="22"/>
          <w:szCs w:val="22"/>
        </w:rPr>
        <w:t xml:space="preserve"> AF = Application Form; </w:t>
      </w:r>
      <w:r w:rsidR="0064673F" w:rsidRPr="00D76E0C">
        <w:rPr>
          <w:rFonts w:cs="Arial"/>
          <w:sz w:val="22"/>
          <w:szCs w:val="22"/>
        </w:rPr>
        <w:t>I = Interview</w:t>
      </w:r>
      <w:r w:rsidR="0015582F" w:rsidRPr="00D76E0C">
        <w:rPr>
          <w:rFonts w:cs="Arial"/>
          <w:sz w:val="22"/>
          <w:szCs w:val="22"/>
        </w:rPr>
        <w:t>; AC = Assessment Centre; T = Test</w:t>
      </w:r>
    </w:p>
    <w:p w14:paraId="3A7F6D62" w14:textId="77777777" w:rsidR="00F14FC5" w:rsidRPr="00D76E0C" w:rsidRDefault="00F14FC5">
      <w:pPr>
        <w:rPr>
          <w:rFonts w:cs="Arial"/>
          <w:sz w:val="22"/>
          <w:szCs w:val="22"/>
        </w:rPr>
      </w:pPr>
    </w:p>
    <w:p w14:paraId="4594103C" w14:textId="14CAABEC" w:rsidR="00F14FC5" w:rsidRPr="00D76E0C" w:rsidRDefault="00F14FC5" w:rsidP="003C4B1F">
      <w:pPr>
        <w:jc w:val="both"/>
        <w:rPr>
          <w:rFonts w:cs="Arial"/>
          <w:b/>
          <w:bCs/>
          <w:sz w:val="22"/>
          <w:szCs w:val="22"/>
        </w:rPr>
      </w:pPr>
      <w:r w:rsidRPr="00D76E0C">
        <w:rPr>
          <w:rFonts w:cs="Arial"/>
          <w:b/>
          <w:bCs/>
          <w:sz w:val="22"/>
          <w:szCs w:val="22"/>
        </w:rPr>
        <w:t xml:space="preserve">NB. - </w:t>
      </w:r>
      <w:r w:rsidR="000A3EF7" w:rsidRPr="00D76E0C">
        <w:rPr>
          <w:rFonts w:cs="Arial"/>
          <w:b/>
          <w:bCs/>
          <w:sz w:val="22"/>
          <w:szCs w:val="22"/>
        </w:rPr>
        <w:t>Any candidate that meets the criteria of our Guaranteed Assessment Scheme and meets the essential criteria will be guaranteed an interview.</w:t>
      </w:r>
      <w:r w:rsidR="00BA6D4F">
        <w:rPr>
          <w:rFonts w:cs="Arial"/>
          <w:b/>
          <w:bCs/>
          <w:sz w:val="22"/>
          <w:szCs w:val="22"/>
        </w:rPr>
        <w:t xml:space="preserve"> </w:t>
      </w:r>
      <w:r w:rsidR="000A3EF7" w:rsidRPr="00D76E0C">
        <w:rPr>
          <w:rFonts w:cs="Arial"/>
          <w:b/>
          <w:bCs/>
          <w:sz w:val="22"/>
          <w:szCs w:val="22"/>
        </w:rPr>
        <w:t xml:space="preserve"> Our Guaranteed Assessment Scheme supports candidates with disabilities, those who are aged 24 or under and have previously been in or </w:t>
      </w:r>
      <w:r w:rsidR="008E22F0" w:rsidRPr="00D76E0C">
        <w:rPr>
          <w:rFonts w:cs="Arial"/>
          <w:b/>
          <w:bCs/>
          <w:sz w:val="22"/>
          <w:szCs w:val="22"/>
        </w:rPr>
        <w:t xml:space="preserve">are </w:t>
      </w:r>
      <w:r w:rsidR="000A3EF7" w:rsidRPr="00D76E0C">
        <w:rPr>
          <w:rFonts w:cs="Arial"/>
          <w:b/>
          <w:bCs/>
          <w:sz w:val="22"/>
          <w:szCs w:val="22"/>
        </w:rPr>
        <w:t>currently in care, and those whose last long term substantive employer was the Armed Forces.</w:t>
      </w:r>
    </w:p>
    <w:sectPr w:rsidR="00F14FC5" w:rsidRPr="00D76E0C" w:rsidSect="00B810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600" w:right="1440" w:bottom="1276" w:left="1440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EAD7F" w14:textId="77777777" w:rsidR="004D3777" w:rsidRDefault="004D3777">
      <w:r>
        <w:separator/>
      </w:r>
    </w:p>
  </w:endnote>
  <w:endnote w:type="continuationSeparator" w:id="0">
    <w:p w14:paraId="005F21F1" w14:textId="77777777" w:rsidR="004D3777" w:rsidRDefault="004D3777">
      <w:r>
        <w:continuationSeparator/>
      </w:r>
    </w:p>
  </w:endnote>
  <w:endnote w:type="continuationNotice" w:id="1">
    <w:p w14:paraId="5E70B279" w14:textId="77777777" w:rsidR="004D3777" w:rsidRDefault="004D3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7189" w14:textId="77777777" w:rsidR="00F77870" w:rsidRDefault="00F77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88584" w14:textId="77777777" w:rsidR="00F77870" w:rsidRDefault="00F77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B4CAF" w14:textId="77777777" w:rsidR="00F77870" w:rsidRDefault="00F77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B0C46" w14:textId="77777777" w:rsidR="004D3777" w:rsidRDefault="004D3777">
      <w:r>
        <w:separator/>
      </w:r>
    </w:p>
  </w:footnote>
  <w:footnote w:type="continuationSeparator" w:id="0">
    <w:p w14:paraId="2ABDB975" w14:textId="77777777" w:rsidR="004D3777" w:rsidRDefault="004D3777">
      <w:r>
        <w:continuationSeparator/>
      </w:r>
    </w:p>
  </w:footnote>
  <w:footnote w:type="continuationNotice" w:id="1">
    <w:p w14:paraId="1ABD1BE0" w14:textId="77777777" w:rsidR="004D3777" w:rsidRDefault="004D3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3612" w14:textId="77777777" w:rsidR="00F77870" w:rsidRDefault="00F77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A2F87" w14:textId="77777777" w:rsidR="0063622F" w:rsidRDefault="0063622F">
    <w:pPr>
      <w:spacing w:line="264" w:lineRule="auto"/>
    </w:pPr>
  </w:p>
  <w:p w14:paraId="609E26FB" w14:textId="77777777" w:rsidR="0063622F" w:rsidRDefault="0063622F">
    <w:pPr>
      <w:pStyle w:val="Header"/>
      <w:tabs>
        <w:tab w:val="clear" w:pos="4153"/>
        <w:tab w:val="clear" w:pos="8306"/>
        <w:tab w:val="left" w:pos="856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14BD" w14:textId="77777777" w:rsidR="00F77870" w:rsidRDefault="00F77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1EE8"/>
    <w:multiLevelType w:val="hybridMultilevel"/>
    <w:tmpl w:val="E6B8B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5117F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7620D9"/>
    <w:multiLevelType w:val="hybridMultilevel"/>
    <w:tmpl w:val="DD2203E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E3AD6"/>
    <w:multiLevelType w:val="hybridMultilevel"/>
    <w:tmpl w:val="5BFE88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E37DD7"/>
    <w:multiLevelType w:val="hybridMultilevel"/>
    <w:tmpl w:val="DF52E57E"/>
    <w:lvl w:ilvl="0" w:tplc="A0D81BEE">
      <w:start w:val="2"/>
      <w:numFmt w:val="decimal"/>
      <w:lvlText w:val="%1."/>
      <w:lvlJc w:val="left"/>
      <w:pPr>
        <w:ind w:left="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C1CAFC4">
      <w:start w:val="1"/>
      <w:numFmt w:val="lowerLetter"/>
      <w:lvlText w:val="%2"/>
      <w:lvlJc w:val="left"/>
      <w:pPr>
        <w:ind w:left="1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930A288">
      <w:start w:val="1"/>
      <w:numFmt w:val="lowerRoman"/>
      <w:lvlText w:val="%3"/>
      <w:lvlJc w:val="left"/>
      <w:pPr>
        <w:ind w:left="2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E9167BEC">
      <w:start w:val="1"/>
      <w:numFmt w:val="decimal"/>
      <w:lvlText w:val="%4"/>
      <w:lvlJc w:val="left"/>
      <w:pPr>
        <w:ind w:left="29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8C662C2">
      <w:start w:val="1"/>
      <w:numFmt w:val="lowerLetter"/>
      <w:lvlText w:val="%5"/>
      <w:lvlJc w:val="left"/>
      <w:pPr>
        <w:ind w:left="3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31760BF2">
      <w:start w:val="1"/>
      <w:numFmt w:val="lowerRoman"/>
      <w:lvlText w:val="%6"/>
      <w:lvlJc w:val="left"/>
      <w:pPr>
        <w:ind w:left="4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2F829AE">
      <w:start w:val="1"/>
      <w:numFmt w:val="decimal"/>
      <w:lvlText w:val="%7"/>
      <w:lvlJc w:val="left"/>
      <w:pPr>
        <w:ind w:left="5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F1A6FF4">
      <w:start w:val="1"/>
      <w:numFmt w:val="lowerLetter"/>
      <w:lvlText w:val="%8"/>
      <w:lvlJc w:val="left"/>
      <w:pPr>
        <w:ind w:left="5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86423C0">
      <w:start w:val="1"/>
      <w:numFmt w:val="lowerRoman"/>
      <w:lvlText w:val="%9"/>
      <w:lvlJc w:val="left"/>
      <w:pPr>
        <w:ind w:left="6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FF7BAD"/>
    <w:multiLevelType w:val="hybridMultilevel"/>
    <w:tmpl w:val="72E4F1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430C1"/>
    <w:multiLevelType w:val="multilevel"/>
    <w:tmpl w:val="7AA22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7" w15:restartNumberingAfterBreak="0">
    <w:nsid w:val="16474910"/>
    <w:multiLevelType w:val="hybridMultilevel"/>
    <w:tmpl w:val="7FFA12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5B4C97"/>
    <w:multiLevelType w:val="multilevel"/>
    <w:tmpl w:val="2314F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821420"/>
    <w:multiLevelType w:val="hybridMultilevel"/>
    <w:tmpl w:val="2B108B1E"/>
    <w:lvl w:ilvl="0" w:tplc="619AAF5E">
      <w:start w:val="12"/>
      <w:numFmt w:val="decimal"/>
      <w:lvlText w:val="%1."/>
      <w:lvlJc w:val="left"/>
      <w:pPr>
        <w:tabs>
          <w:tab w:val="num" w:pos="840"/>
        </w:tabs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13F2FDA"/>
    <w:multiLevelType w:val="multilevel"/>
    <w:tmpl w:val="027A81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2026D80"/>
    <w:multiLevelType w:val="multilevel"/>
    <w:tmpl w:val="0C1CC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4CE3AA4"/>
    <w:multiLevelType w:val="hybridMultilevel"/>
    <w:tmpl w:val="81CE3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C324F"/>
    <w:multiLevelType w:val="hybridMultilevel"/>
    <w:tmpl w:val="8C3A20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5D35279"/>
    <w:multiLevelType w:val="hybridMultilevel"/>
    <w:tmpl w:val="7B96B8F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6DA20D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9B825F9"/>
    <w:multiLevelType w:val="hybridMultilevel"/>
    <w:tmpl w:val="FC026C6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C8530B0"/>
    <w:multiLevelType w:val="multilevel"/>
    <w:tmpl w:val="0994A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D8B6D58"/>
    <w:multiLevelType w:val="hybridMultilevel"/>
    <w:tmpl w:val="4D24F38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AA32CB"/>
    <w:multiLevelType w:val="hybridMultilevel"/>
    <w:tmpl w:val="BC5CA9E8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1B34E68"/>
    <w:multiLevelType w:val="multilevel"/>
    <w:tmpl w:val="50E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FA2FD2"/>
    <w:multiLevelType w:val="hybridMultilevel"/>
    <w:tmpl w:val="ED4E6A12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29D3F81"/>
    <w:multiLevelType w:val="hybridMultilevel"/>
    <w:tmpl w:val="E4982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EC5B11"/>
    <w:multiLevelType w:val="hybridMultilevel"/>
    <w:tmpl w:val="E9806FCE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45C67103"/>
    <w:multiLevelType w:val="hybridMultilevel"/>
    <w:tmpl w:val="A60EF6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D46D8"/>
    <w:multiLevelType w:val="hybridMultilevel"/>
    <w:tmpl w:val="FD7AF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C23FE"/>
    <w:multiLevelType w:val="hybridMultilevel"/>
    <w:tmpl w:val="692C5A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041117D"/>
    <w:multiLevelType w:val="hybridMultilevel"/>
    <w:tmpl w:val="4C9C6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8A5221"/>
    <w:multiLevelType w:val="hybridMultilevel"/>
    <w:tmpl w:val="23BE9B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61DBE"/>
    <w:multiLevelType w:val="hybridMultilevel"/>
    <w:tmpl w:val="6F2E9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642BE"/>
    <w:multiLevelType w:val="hybridMultilevel"/>
    <w:tmpl w:val="43988A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8A0DCD"/>
    <w:multiLevelType w:val="hybridMultilevel"/>
    <w:tmpl w:val="B95C9564"/>
    <w:lvl w:ilvl="0" w:tplc="0409000F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FF46D95"/>
    <w:multiLevelType w:val="hybridMultilevel"/>
    <w:tmpl w:val="7B62E5AE"/>
    <w:lvl w:ilvl="0" w:tplc="0AAA7264">
      <w:start w:val="6"/>
      <w:numFmt w:val="decimal"/>
      <w:lvlText w:val="%1."/>
      <w:lvlJc w:val="left"/>
      <w:pPr>
        <w:ind w:left="7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FF7861E0">
      <w:start w:val="1"/>
      <w:numFmt w:val="lowerLetter"/>
      <w:lvlText w:val="%2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A583C22">
      <w:start w:val="1"/>
      <w:numFmt w:val="lowerRoman"/>
      <w:lvlText w:val="%3"/>
      <w:lvlJc w:val="left"/>
      <w:pPr>
        <w:ind w:left="2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71AE9614">
      <w:start w:val="1"/>
      <w:numFmt w:val="decimal"/>
      <w:lvlText w:val="%4"/>
      <w:lvlJc w:val="left"/>
      <w:pPr>
        <w:ind w:left="2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B86EFFA">
      <w:start w:val="1"/>
      <w:numFmt w:val="lowerLetter"/>
      <w:lvlText w:val="%5"/>
      <w:lvlJc w:val="left"/>
      <w:pPr>
        <w:ind w:left="3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128A9CC2">
      <w:start w:val="1"/>
      <w:numFmt w:val="lowerRoman"/>
      <w:lvlText w:val="%6"/>
      <w:lvlJc w:val="left"/>
      <w:pPr>
        <w:ind w:left="4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2E843BA">
      <w:start w:val="1"/>
      <w:numFmt w:val="decimal"/>
      <w:lvlText w:val="%7"/>
      <w:lvlJc w:val="left"/>
      <w:pPr>
        <w:ind w:left="5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C9C4BFA">
      <w:start w:val="1"/>
      <w:numFmt w:val="lowerLetter"/>
      <w:lvlText w:val="%8"/>
      <w:lvlJc w:val="left"/>
      <w:pPr>
        <w:ind w:left="5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4789926">
      <w:start w:val="1"/>
      <w:numFmt w:val="lowerRoman"/>
      <w:lvlText w:val="%9"/>
      <w:lvlJc w:val="left"/>
      <w:pPr>
        <w:ind w:left="6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52B5C7E"/>
    <w:multiLevelType w:val="hybridMultilevel"/>
    <w:tmpl w:val="368AC49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7736642"/>
    <w:multiLevelType w:val="hybridMultilevel"/>
    <w:tmpl w:val="E092D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523B46"/>
    <w:multiLevelType w:val="hybridMultilevel"/>
    <w:tmpl w:val="87486F12"/>
    <w:lvl w:ilvl="0" w:tplc="7F7AF11C">
      <w:start w:val="1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B8A5C64"/>
    <w:multiLevelType w:val="hybridMultilevel"/>
    <w:tmpl w:val="E6B8B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4D1ED1"/>
    <w:multiLevelType w:val="hybridMultilevel"/>
    <w:tmpl w:val="E8A23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BC49D1"/>
    <w:multiLevelType w:val="hybridMultilevel"/>
    <w:tmpl w:val="3022E080"/>
    <w:lvl w:ilvl="0" w:tplc="9A74F0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A64DAB"/>
    <w:multiLevelType w:val="hybridMultilevel"/>
    <w:tmpl w:val="B75832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83B0D"/>
    <w:multiLevelType w:val="hybridMultilevel"/>
    <w:tmpl w:val="5060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27010AD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2" w15:restartNumberingAfterBreak="0">
    <w:nsid w:val="72904BF5"/>
    <w:multiLevelType w:val="hybridMultilevel"/>
    <w:tmpl w:val="619064F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736E0FDE"/>
    <w:multiLevelType w:val="hybridMultilevel"/>
    <w:tmpl w:val="EBB63D4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5DC44F5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7A0D1B14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6" w15:restartNumberingAfterBreak="0">
    <w:nsid w:val="7A81048C"/>
    <w:multiLevelType w:val="hybridMultilevel"/>
    <w:tmpl w:val="3B1C3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1637FF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8" w15:restartNumberingAfterBreak="0">
    <w:nsid w:val="7FEA086E"/>
    <w:multiLevelType w:val="hybridMultilevel"/>
    <w:tmpl w:val="DA4C1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303507">
    <w:abstractNumId w:val="6"/>
  </w:num>
  <w:num w:numId="2" w16cid:durableId="2138718500">
    <w:abstractNumId w:val="40"/>
  </w:num>
  <w:num w:numId="3" w16cid:durableId="1181630043">
    <w:abstractNumId w:val="13"/>
  </w:num>
  <w:num w:numId="4" w16cid:durableId="497038953">
    <w:abstractNumId w:val="18"/>
  </w:num>
  <w:num w:numId="5" w16cid:durableId="841942147">
    <w:abstractNumId w:val="21"/>
  </w:num>
  <w:num w:numId="6" w16cid:durableId="1457018636">
    <w:abstractNumId w:val="35"/>
  </w:num>
  <w:num w:numId="7" w16cid:durableId="291400067">
    <w:abstractNumId w:val="19"/>
  </w:num>
  <w:num w:numId="8" w16cid:durableId="1418673581">
    <w:abstractNumId w:val="31"/>
  </w:num>
  <w:num w:numId="9" w16cid:durableId="2112892193">
    <w:abstractNumId w:val="26"/>
  </w:num>
  <w:num w:numId="10" w16cid:durableId="637150974">
    <w:abstractNumId w:val="24"/>
  </w:num>
  <w:num w:numId="11" w16cid:durableId="1079523927">
    <w:abstractNumId w:val="9"/>
  </w:num>
  <w:num w:numId="12" w16cid:durableId="97877474">
    <w:abstractNumId w:val="3"/>
  </w:num>
  <w:num w:numId="13" w16cid:durableId="1658414807">
    <w:abstractNumId w:val="28"/>
  </w:num>
  <w:num w:numId="14" w16cid:durableId="1781874798">
    <w:abstractNumId w:val="7"/>
  </w:num>
  <w:num w:numId="15" w16cid:durableId="2117287099">
    <w:abstractNumId w:val="38"/>
  </w:num>
  <w:num w:numId="16" w16cid:durableId="1976905518">
    <w:abstractNumId w:val="36"/>
  </w:num>
  <w:num w:numId="17" w16cid:durableId="1827940708">
    <w:abstractNumId w:val="0"/>
  </w:num>
  <w:num w:numId="18" w16cid:durableId="1444768137">
    <w:abstractNumId w:val="27"/>
  </w:num>
  <w:num w:numId="19" w16cid:durableId="1243835515">
    <w:abstractNumId w:val="20"/>
  </w:num>
  <w:num w:numId="20" w16cid:durableId="446195354">
    <w:abstractNumId w:val="5"/>
  </w:num>
  <w:num w:numId="21" w16cid:durableId="1676835383">
    <w:abstractNumId w:val="34"/>
  </w:num>
  <w:num w:numId="22" w16cid:durableId="1595893912">
    <w:abstractNumId w:val="30"/>
  </w:num>
  <w:num w:numId="23" w16cid:durableId="753624978">
    <w:abstractNumId w:val="27"/>
  </w:num>
  <w:num w:numId="24" w16cid:durableId="1998337142">
    <w:abstractNumId w:val="4"/>
  </w:num>
  <w:num w:numId="25" w16cid:durableId="1355376732">
    <w:abstractNumId w:val="32"/>
  </w:num>
  <w:num w:numId="26" w16cid:durableId="977220370">
    <w:abstractNumId w:val="15"/>
  </w:num>
  <w:num w:numId="27" w16cid:durableId="2059744198">
    <w:abstractNumId w:val="1"/>
  </w:num>
  <w:num w:numId="28" w16cid:durableId="340206432">
    <w:abstractNumId w:val="41"/>
  </w:num>
  <w:num w:numId="29" w16cid:durableId="1220483730">
    <w:abstractNumId w:val="45"/>
  </w:num>
  <w:num w:numId="30" w16cid:durableId="1580945394">
    <w:abstractNumId w:val="47"/>
  </w:num>
  <w:num w:numId="31" w16cid:durableId="1005287456">
    <w:abstractNumId w:val="44"/>
  </w:num>
  <w:num w:numId="32" w16cid:durableId="625699241">
    <w:abstractNumId w:val="17"/>
  </w:num>
  <w:num w:numId="33" w16cid:durableId="872235082">
    <w:abstractNumId w:val="11"/>
  </w:num>
  <w:num w:numId="34" w16cid:durableId="99573672">
    <w:abstractNumId w:val="8"/>
  </w:num>
  <w:num w:numId="35" w16cid:durableId="115107822">
    <w:abstractNumId w:val="10"/>
  </w:num>
  <w:num w:numId="36" w16cid:durableId="812478525">
    <w:abstractNumId w:val="25"/>
  </w:num>
  <w:num w:numId="37" w16cid:durableId="1872838186">
    <w:abstractNumId w:val="12"/>
  </w:num>
  <w:num w:numId="38" w16cid:durableId="1575239286">
    <w:abstractNumId w:val="23"/>
  </w:num>
  <w:num w:numId="39" w16cid:durableId="1042630236">
    <w:abstractNumId w:val="33"/>
  </w:num>
  <w:num w:numId="40" w16cid:durableId="966006769">
    <w:abstractNumId w:val="43"/>
  </w:num>
  <w:num w:numId="41" w16cid:durableId="1455444554">
    <w:abstractNumId w:val="42"/>
  </w:num>
  <w:num w:numId="42" w16cid:durableId="786391187">
    <w:abstractNumId w:val="14"/>
  </w:num>
  <w:num w:numId="43" w16cid:durableId="1579972044">
    <w:abstractNumId w:val="16"/>
  </w:num>
  <w:num w:numId="44" w16cid:durableId="13502764">
    <w:abstractNumId w:val="48"/>
  </w:num>
  <w:num w:numId="45" w16cid:durableId="755633525">
    <w:abstractNumId w:val="37"/>
  </w:num>
  <w:num w:numId="46" w16cid:durableId="1102726397">
    <w:abstractNumId w:val="2"/>
  </w:num>
  <w:num w:numId="47" w16cid:durableId="223682390">
    <w:abstractNumId w:val="46"/>
  </w:num>
  <w:num w:numId="48" w16cid:durableId="1448039247">
    <w:abstractNumId w:val="29"/>
  </w:num>
  <w:num w:numId="49" w16cid:durableId="1225488841">
    <w:abstractNumId w:val="39"/>
  </w:num>
  <w:num w:numId="50" w16cid:durableId="3147280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UwNzQyM7QwN7FQ0lEKTi0uzszPAykwNKwFAGGdCd4tAAAA"/>
  </w:docVars>
  <w:rsids>
    <w:rsidRoot w:val="008456D0"/>
    <w:rsid w:val="00002C11"/>
    <w:rsid w:val="000031BE"/>
    <w:rsid w:val="000131D4"/>
    <w:rsid w:val="0001337A"/>
    <w:rsid w:val="00014348"/>
    <w:rsid w:val="00014451"/>
    <w:rsid w:val="000165A3"/>
    <w:rsid w:val="00020DE6"/>
    <w:rsid w:val="0002147B"/>
    <w:rsid w:val="00021F55"/>
    <w:rsid w:val="00026933"/>
    <w:rsid w:val="00027549"/>
    <w:rsid w:val="00027FDA"/>
    <w:rsid w:val="00030C2F"/>
    <w:rsid w:val="00040B8D"/>
    <w:rsid w:val="00043816"/>
    <w:rsid w:val="00044279"/>
    <w:rsid w:val="00044301"/>
    <w:rsid w:val="000460AD"/>
    <w:rsid w:val="00046A1C"/>
    <w:rsid w:val="00046F62"/>
    <w:rsid w:val="00047CE3"/>
    <w:rsid w:val="000504C2"/>
    <w:rsid w:val="0006042C"/>
    <w:rsid w:val="0006753D"/>
    <w:rsid w:val="000679CD"/>
    <w:rsid w:val="00073D93"/>
    <w:rsid w:val="00073E41"/>
    <w:rsid w:val="00074693"/>
    <w:rsid w:val="000767C1"/>
    <w:rsid w:val="00077E73"/>
    <w:rsid w:val="00080B2F"/>
    <w:rsid w:val="0008586E"/>
    <w:rsid w:val="00092638"/>
    <w:rsid w:val="00092866"/>
    <w:rsid w:val="0009432E"/>
    <w:rsid w:val="00096C88"/>
    <w:rsid w:val="00096DF6"/>
    <w:rsid w:val="000A2E3B"/>
    <w:rsid w:val="000A3EF7"/>
    <w:rsid w:val="000A5BFF"/>
    <w:rsid w:val="000B2D4B"/>
    <w:rsid w:val="000B3833"/>
    <w:rsid w:val="000C335C"/>
    <w:rsid w:val="000C448F"/>
    <w:rsid w:val="000C736D"/>
    <w:rsid w:val="000C7C38"/>
    <w:rsid w:val="000D4959"/>
    <w:rsid w:val="000D6308"/>
    <w:rsid w:val="000D6496"/>
    <w:rsid w:val="000E4F2E"/>
    <w:rsid w:val="000E5B79"/>
    <w:rsid w:val="000F1BDB"/>
    <w:rsid w:val="000F1EDF"/>
    <w:rsid w:val="000F2CD7"/>
    <w:rsid w:val="000F4F03"/>
    <w:rsid w:val="000F6830"/>
    <w:rsid w:val="0010042C"/>
    <w:rsid w:val="001050F9"/>
    <w:rsid w:val="00106687"/>
    <w:rsid w:val="00111102"/>
    <w:rsid w:val="0011181D"/>
    <w:rsid w:val="00114074"/>
    <w:rsid w:val="001155B3"/>
    <w:rsid w:val="001203D0"/>
    <w:rsid w:val="001250AB"/>
    <w:rsid w:val="00126FAD"/>
    <w:rsid w:val="00127F0E"/>
    <w:rsid w:val="0013292B"/>
    <w:rsid w:val="00133CF6"/>
    <w:rsid w:val="001354E6"/>
    <w:rsid w:val="00135E54"/>
    <w:rsid w:val="00137D22"/>
    <w:rsid w:val="00140A93"/>
    <w:rsid w:val="00142223"/>
    <w:rsid w:val="0014249B"/>
    <w:rsid w:val="0014334B"/>
    <w:rsid w:val="0014567E"/>
    <w:rsid w:val="00147FF0"/>
    <w:rsid w:val="001529EA"/>
    <w:rsid w:val="001552FB"/>
    <w:rsid w:val="001557C0"/>
    <w:rsid w:val="0015582F"/>
    <w:rsid w:val="001564FD"/>
    <w:rsid w:val="00160536"/>
    <w:rsid w:val="0016671F"/>
    <w:rsid w:val="0017426B"/>
    <w:rsid w:val="00175B96"/>
    <w:rsid w:val="001762E9"/>
    <w:rsid w:val="00177FDD"/>
    <w:rsid w:val="00180B29"/>
    <w:rsid w:val="001828E5"/>
    <w:rsid w:val="00187E48"/>
    <w:rsid w:val="001949BA"/>
    <w:rsid w:val="001968F4"/>
    <w:rsid w:val="00197153"/>
    <w:rsid w:val="001A11C1"/>
    <w:rsid w:val="001A648B"/>
    <w:rsid w:val="001B0FBB"/>
    <w:rsid w:val="001B1046"/>
    <w:rsid w:val="001B2322"/>
    <w:rsid w:val="001B34AF"/>
    <w:rsid w:val="001B5A2A"/>
    <w:rsid w:val="001C068C"/>
    <w:rsid w:val="001C0CCD"/>
    <w:rsid w:val="001D044D"/>
    <w:rsid w:val="001D4F6F"/>
    <w:rsid w:val="001D6373"/>
    <w:rsid w:val="001D7395"/>
    <w:rsid w:val="001E085F"/>
    <w:rsid w:val="001E3331"/>
    <w:rsid w:val="001E3B35"/>
    <w:rsid w:val="001E5233"/>
    <w:rsid w:val="001F245D"/>
    <w:rsid w:val="001F4E53"/>
    <w:rsid w:val="001F5AA0"/>
    <w:rsid w:val="00204086"/>
    <w:rsid w:val="002040E4"/>
    <w:rsid w:val="00205075"/>
    <w:rsid w:val="00210B77"/>
    <w:rsid w:val="0021305B"/>
    <w:rsid w:val="0021318F"/>
    <w:rsid w:val="00217903"/>
    <w:rsid w:val="00217EAC"/>
    <w:rsid w:val="00222BFD"/>
    <w:rsid w:val="0023067A"/>
    <w:rsid w:val="002320B4"/>
    <w:rsid w:val="002331A8"/>
    <w:rsid w:val="00234BA5"/>
    <w:rsid w:val="002407D3"/>
    <w:rsid w:val="002430D2"/>
    <w:rsid w:val="0024480D"/>
    <w:rsid w:val="002470D8"/>
    <w:rsid w:val="00251BAD"/>
    <w:rsid w:val="002524B6"/>
    <w:rsid w:val="00253D6A"/>
    <w:rsid w:val="00254CF8"/>
    <w:rsid w:val="00257843"/>
    <w:rsid w:val="00261876"/>
    <w:rsid w:val="0026572B"/>
    <w:rsid w:val="00272C30"/>
    <w:rsid w:val="002744FA"/>
    <w:rsid w:val="00276E76"/>
    <w:rsid w:val="00280F1D"/>
    <w:rsid w:val="00281818"/>
    <w:rsid w:val="00283291"/>
    <w:rsid w:val="0028750C"/>
    <w:rsid w:val="00294FA6"/>
    <w:rsid w:val="002968D2"/>
    <w:rsid w:val="002A0C68"/>
    <w:rsid w:val="002A3D9B"/>
    <w:rsid w:val="002A796A"/>
    <w:rsid w:val="002A7F40"/>
    <w:rsid w:val="002B06A6"/>
    <w:rsid w:val="002B0D4F"/>
    <w:rsid w:val="002C25EC"/>
    <w:rsid w:val="002C2CA1"/>
    <w:rsid w:val="002C3014"/>
    <w:rsid w:val="002C3E6B"/>
    <w:rsid w:val="002C3E96"/>
    <w:rsid w:val="002C7CF5"/>
    <w:rsid w:val="002D5367"/>
    <w:rsid w:val="002D78E3"/>
    <w:rsid w:val="002E141C"/>
    <w:rsid w:val="002E2673"/>
    <w:rsid w:val="002E5AFF"/>
    <w:rsid w:val="002F0D09"/>
    <w:rsid w:val="002F43A9"/>
    <w:rsid w:val="002F5117"/>
    <w:rsid w:val="002F5BCC"/>
    <w:rsid w:val="002F61F9"/>
    <w:rsid w:val="00301A43"/>
    <w:rsid w:val="00302E73"/>
    <w:rsid w:val="00303624"/>
    <w:rsid w:val="003049C9"/>
    <w:rsid w:val="00306D92"/>
    <w:rsid w:val="003073A6"/>
    <w:rsid w:val="003179B0"/>
    <w:rsid w:val="003212FE"/>
    <w:rsid w:val="00321501"/>
    <w:rsid w:val="00321FE7"/>
    <w:rsid w:val="0032396D"/>
    <w:rsid w:val="00330842"/>
    <w:rsid w:val="0033245A"/>
    <w:rsid w:val="00334DD8"/>
    <w:rsid w:val="003357AA"/>
    <w:rsid w:val="00337194"/>
    <w:rsid w:val="00341A7D"/>
    <w:rsid w:val="00342602"/>
    <w:rsid w:val="00347610"/>
    <w:rsid w:val="00352CBF"/>
    <w:rsid w:val="003530E4"/>
    <w:rsid w:val="00357B71"/>
    <w:rsid w:val="003627D7"/>
    <w:rsid w:val="00362D8E"/>
    <w:rsid w:val="00364FA2"/>
    <w:rsid w:val="00365733"/>
    <w:rsid w:val="00365BC0"/>
    <w:rsid w:val="003732BD"/>
    <w:rsid w:val="00381B35"/>
    <w:rsid w:val="00385DD2"/>
    <w:rsid w:val="003878CA"/>
    <w:rsid w:val="003911B3"/>
    <w:rsid w:val="003A0A13"/>
    <w:rsid w:val="003A384F"/>
    <w:rsid w:val="003B0FC3"/>
    <w:rsid w:val="003B4F9F"/>
    <w:rsid w:val="003C14E0"/>
    <w:rsid w:val="003C4B1F"/>
    <w:rsid w:val="003C59EE"/>
    <w:rsid w:val="003C7D69"/>
    <w:rsid w:val="003D157A"/>
    <w:rsid w:val="003D2854"/>
    <w:rsid w:val="003D4475"/>
    <w:rsid w:val="003E0251"/>
    <w:rsid w:val="003E032E"/>
    <w:rsid w:val="003E1238"/>
    <w:rsid w:val="003E416F"/>
    <w:rsid w:val="003E4238"/>
    <w:rsid w:val="003E5A51"/>
    <w:rsid w:val="003E7D0E"/>
    <w:rsid w:val="003F17D6"/>
    <w:rsid w:val="003F2582"/>
    <w:rsid w:val="003F3751"/>
    <w:rsid w:val="003F5FE5"/>
    <w:rsid w:val="004006A8"/>
    <w:rsid w:val="004013F3"/>
    <w:rsid w:val="00401941"/>
    <w:rsid w:val="0040238F"/>
    <w:rsid w:val="00402F5F"/>
    <w:rsid w:val="00403728"/>
    <w:rsid w:val="004054C7"/>
    <w:rsid w:val="00405E3D"/>
    <w:rsid w:val="00406499"/>
    <w:rsid w:val="00414F2F"/>
    <w:rsid w:val="00417BC1"/>
    <w:rsid w:val="00424B77"/>
    <w:rsid w:val="00431487"/>
    <w:rsid w:val="00432F86"/>
    <w:rsid w:val="004330B4"/>
    <w:rsid w:val="004335DB"/>
    <w:rsid w:val="00443927"/>
    <w:rsid w:val="00450641"/>
    <w:rsid w:val="004523A1"/>
    <w:rsid w:val="004535C3"/>
    <w:rsid w:val="00453B9B"/>
    <w:rsid w:val="004544B4"/>
    <w:rsid w:val="00460D17"/>
    <w:rsid w:val="00461A26"/>
    <w:rsid w:val="00462191"/>
    <w:rsid w:val="00462883"/>
    <w:rsid w:val="004631F6"/>
    <w:rsid w:val="00464103"/>
    <w:rsid w:val="004667C2"/>
    <w:rsid w:val="00466D03"/>
    <w:rsid w:val="0047684A"/>
    <w:rsid w:val="00477091"/>
    <w:rsid w:val="004803CE"/>
    <w:rsid w:val="0048655C"/>
    <w:rsid w:val="00486618"/>
    <w:rsid w:val="00491A2C"/>
    <w:rsid w:val="00494E8E"/>
    <w:rsid w:val="00497426"/>
    <w:rsid w:val="0049798E"/>
    <w:rsid w:val="004A0E9D"/>
    <w:rsid w:val="004A153B"/>
    <w:rsid w:val="004A2942"/>
    <w:rsid w:val="004A631E"/>
    <w:rsid w:val="004A6C67"/>
    <w:rsid w:val="004B0BC2"/>
    <w:rsid w:val="004B0E18"/>
    <w:rsid w:val="004B3832"/>
    <w:rsid w:val="004B4155"/>
    <w:rsid w:val="004B632E"/>
    <w:rsid w:val="004B775F"/>
    <w:rsid w:val="004B7C0A"/>
    <w:rsid w:val="004C438D"/>
    <w:rsid w:val="004D30C5"/>
    <w:rsid w:val="004D3777"/>
    <w:rsid w:val="004D7921"/>
    <w:rsid w:val="004E20C3"/>
    <w:rsid w:val="004E4573"/>
    <w:rsid w:val="004F0867"/>
    <w:rsid w:val="004F1286"/>
    <w:rsid w:val="004F1497"/>
    <w:rsid w:val="004F79BB"/>
    <w:rsid w:val="005008F3"/>
    <w:rsid w:val="00501D3D"/>
    <w:rsid w:val="005073D5"/>
    <w:rsid w:val="0051395B"/>
    <w:rsid w:val="005144A5"/>
    <w:rsid w:val="00516A04"/>
    <w:rsid w:val="00520387"/>
    <w:rsid w:val="00521072"/>
    <w:rsid w:val="005234D1"/>
    <w:rsid w:val="00525BF1"/>
    <w:rsid w:val="00530128"/>
    <w:rsid w:val="00530171"/>
    <w:rsid w:val="00532C59"/>
    <w:rsid w:val="00532CD4"/>
    <w:rsid w:val="00534301"/>
    <w:rsid w:val="00543B2E"/>
    <w:rsid w:val="005530FF"/>
    <w:rsid w:val="00557FA6"/>
    <w:rsid w:val="005612B7"/>
    <w:rsid w:val="00562EF0"/>
    <w:rsid w:val="00565A92"/>
    <w:rsid w:val="00565F62"/>
    <w:rsid w:val="00567068"/>
    <w:rsid w:val="005707E4"/>
    <w:rsid w:val="00574068"/>
    <w:rsid w:val="0057654C"/>
    <w:rsid w:val="0057791D"/>
    <w:rsid w:val="0058259E"/>
    <w:rsid w:val="00586FE2"/>
    <w:rsid w:val="00590AF8"/>
    <w:rsid w:val="005961A1"/>
    <w:rsid w:val="005A04A8"/>
    <w:rsid w:val="005A24C5"/>
    <w:rsid w:val="005A5883"/>
    <w:rsid w:val="005B2C42"/>
    <w:rsid w:val="005B3E0F"/>
    <w:rsid w:val="005B69B5"/>
    <w:rsid w:val="005B6C73"/>
    <w:rsid w:val="005C45F7"/>
    <w:rsid w:val="005C5987"/>
    <w:rsid w:val="005C745F"/>
    <w:rsid w:val="005C7B4B"/>
    <w:rsid w:val="005D0ED9"/>
    <w:rsid w:val="005D1878"/>
    <w:rsid w:val="005D4712"/>
    <w:rsid w:val="005D6FF2"/>
    <w:rsid w:val="005D7335"/>
    <w:rsid w:val="005D7661"/>
    <w:rsid w:val="005E4413"/>
    <w:rsid w:val="005F4042"/>
    <w:rsid w:val="00603C6E"/>
    <w:rsid w:val="00604717"/>
    <w:rsid w:val="006049C5"/>
    <w:rsid w:val="006123A9"/>
    <w:rsid w:val="0061392F"/>
    <w:rsid w:val="00615C36"/>
    <w:rsid w:val="006207F7"/>
    <w:rsid w:val="0062087D"/>
    <w:rsid w:val="006215AD"/>
    <w:rsid w:val="0062234B"/>
    <w:rsid w:val="00630660"/>
    <w:rsid w:val="006353B8"/>
    <w:rsid w:val="0063622F"/>
    <w:rsid w:val="00643F9D"/>
    <w:rsid w:val="006452D3"/>
    <w:rsid w:val="0064533C"/>
    <w:rsid w:val="0064673F"/>
    <w:rsid w:val="00647182"/>
    <w:rsid w:val="0065007B"/>
    <w:rsid w:val="00651D26"/>
    <w:rsid w:val="00653F34"/>
    <w:rsid w:val="00654459"/>
    <w:rsid w:val="00655386"/>
    <w:rsid w:val="00657A78"/>
    <w:rsid w:val="00660933"/>
    <w:rsid w:val="00661BFB"/>
    <w:rsid w:val="0066487B"/>
    <w:rsid w:val="0066780F"/>
    <w:rsid w:val="00671C2F"/>
    <w:rsid w:val="0067239B"/>
    <w:rsid w:val="00675E9A"/>
    <w:rsid w:val="00676A48"/>
    <w:rsid w:val="00680866"/>
    <w:rsid w:val="00682F24"/>
    <w:rsid w:val="00684175"/>
    <w:rsid w:val="00684934"/>
    <w:rsid w:val="0068785D"/>
    <w:rsid w:val="006878CA"/>
    <w:rsid w:val="006879D7"/>
    <w:rsid w:val="0069722D"/>
    <w:rsid w:val="006A0ADF"/>
    <w:rsid w:val="006A3D3F"/>
    <w:rsid w:val="006A41FE"/>
    <w:rsid w:val="006A4FF9"/>
    <w:rsid w:val="006A6DD9"/>
    <w:rsid w:val="006A6DE2"/>
    <w:rsid w:val="006B4CB3"/>
    <w:rsid w:val="006B5018"/>
    <w:rsid w:val="006C04FB"/>
    <w:rsid w:val="006C204C"/>
    <w:rsid w:val="006D5BB6"/>
    <w:rsid w:val="006D601B"/>
    <w:rsid w:val="006D6594"/>
    <w:rsid w:val="006D73A9"/>
    <w:rsid w:val="006E3ADA"/>
    <w:rsid w:val="006E48F7"/>
    <w:rsid w:val="006E6C1F"/>
    <w:rsid w:val="006E6D7B"/>
    <w:rsid w:val="006F184E"/>
    <w:rsid w:val="006F4A83"/>
    <w:rsid w:val="006F6C85"/>
    <w:rsid w:val="006F7D00"/>
    <w:rsid w:val="00701574"/>
    <w:rsid w:val="007017C3"/>
    <w:rsid w:val="00705160"/>
    <w:rsid w:val="00706089"/>
    <w:rsid w:val="007076BC"/>
    <w:rsid w:val="00710E90"/>
    <w:rsid w:val="00711D45"/>
    <w:rsid w:val="00716A7D"/>
    <w:rsid w:val="00720805"/>
    <w:rsid w:val="00723FD1"/>
    <w:rsid w:val="00734CA5"/>
    <w:rsid w:val="00737A2A"/>
    <w:rsid w:val="007404AC"/>
    <w:rsid w:val="00745BF1"/>
    <w:rsid w:val="00745F72"/>
    <w:rsid w:val="00751C25"/>
    <w:rsid w:val="00753D3F"/>
    <w:rsid w:val="0075509F"/>
    <w:rsid w:val="00756F8A"/>
    <w:rsid w:val="0076619D"/>
    <w:rsid w:val="007669A0"/>
    <w:rsid w:val="00766F97"/>
    <w:rsid w:val="007710F0"/>
    <w:rsid w:val="00774112"/>
    <w:rsid w:val="00776540"/>
    <w:rsid w:val="00780975"/>
    <w:rsid w:val="00781279"/>
    <w:rsid w:val="00781AD9"/>
    <w:rsid w:val="00782724"/>
    <w:rsid w:val="00794708"/>
    <w:rsid w:val="007A3200"/>
    <w:rsid w:val="007A3689"/>
    <w:rsid w:val="007A36D3"/>
    <w:rsid w:val="007A59C5"/>
    <w:rsid w:val="007B0AAD"/>
    <w:rsid w:val="007B168C"/>
    <w:rsid w:val="007B4E14"/>
    <w:rsid w:val="007B70C5"/>
    <w:rsid w:val="007B70E3"/>
    <w:rsid w:val="007C091D"/>
    <w:rsid w:val="007C2970"/>
    <w:rsid w:val="007C2E4F"/>
    <w:rsid w:val="007D0833"/>
    <w:rsid w:val="007D60C3"/>
    <w:rsid w:val="007D6DAD"/>
    <w:rsid w:val="007E30D0"/>
    <w:rsid w:val="007E4941"/>
    <w:rsid w:val="007E4F8B"/>
    <w:rsid w:val="007F2D9A"/>
    <w:rsid w:val="007F3449"/>
    <w:rsid w:val="007F363C"/>
    <w:rsid w:val="007F42BA"/>
    <w:rsid w:val="007F5B63"/>
    <w:rsid w:val="00801BCD"/>
    <w:rsid w:val="00802627"/>
    <w:rsid w:val="0080324D"/>
    <w:rsid w:val="00803B63"/>
    <w:rsid w:val="00803F25"/>
    <w:rsid w:val="00804064"/>
    <w:rsid w:val="0080461A"/>
    <w:rsid w:val="00811AF3"/>
    <w:rsid w:val="0081645F"/>
    <w:rsid w:val="00817435"/>
    <w:rsid w:val="00817B2F"/>
    <w:rsid w:val="0082191F"/>
    <w:rsid w:val="008224F1"/>
    <w:rsid w:val="00823791"/>
    <w:rsid w:val="00826C32"/>
    <w:rsid w:val="00830CC1"/>
    <w:rsid w:val="00833AE3"/>
    <w:rsid w:val="0083477A"/>
    <w:rsid w:val="008361CE"/>
    <w:rsid w:val="00844FF8"/>
    <w:rsid w:val="008456D0"/>
    <w:rsid w:val="00846181"/>
    <w:rsid w:val="008469C7"/>
    <w:rsid w:val="0084717F"/>
    <w:rsid w:val="00847FE0"/>
    <w:rsid w:val="008506E0"/>
    <w:rsid w:val="008546E4"/>
    <w:rsid w:val="00856CC3"/>
    <w:rsid w:val="00864525"/>
    <w:rsid w:val="00865170"/>
    <w:rsid w:val="008715F5"/>
    <w:rsid w:val="008763AF"/>
    <w:rsid w:val="00876639"/>
    <w:rsid w:val="00881EA8"/>
    <w:rsid w:val="00885883"/>
    <w:rsid w:val="008879DE"/>
    <w:rsid w:val="00890273"/>
    <w:rsid w:val="00892286"/>
    <w:rsid w:val="008923AC"/>
    <w:rsid w:val="00893E36"/>
    <w:rsid w:val="008A7FBF"/>
    <w:rsid w:val="008B0F2F"/>
    <w:rsid w:val="008B1108"/>
    <w:rsid w:val="008B2F30"/>
    <w:rsid w:val="008B42EB"/>
    <w:rsid w:val="008B44B3"/>
    <w:rsid w:val="008C5B26"/>
    <w:rsid w:val="008D0DB2"/>
    <w:rsid w:val="008D5211"/>
    <w:rsid w:val="008D7D9A"/>
    <w:rsid w:val="008E22F0"/>
    <w:rsid w:val="008E748C"/>
    <w:rsid w:val="008E7559"/>
    <w:rsid w:val="008E7B09"/>
    <w:rsid w:val="008F08DF"/>
    <w:rsid w:val="008F5EDD"/>
    <w:rsid w:val="009007FF"/>
    <w:rsid w:val="00902619"/>
    <w:rsid w:val="009067F2"/>
    <w:rsid w:val="00906A72"/>
    <w:rsid w:val="0091214E"/>
    <w:rsid w:val="00915439"/>
    <w:rsid w:val="00915DDC"/>
    <w:rsid w:val="00916369"/>
    <w:rsid w:val="00916464"/>
    <w:rsid w:val="0092294A"/>
    <w:rsid w:val="009233B6"/>
    <w:rsid w:val="00923E6E"/>
    <w:rsid w:val="00927CD9"/>
    <w:rsid w:val="00930F34"/>
    <w:rsid w:val="00935735"/>
    <w:rsid w:val="009363E7"/>
    <w:rsid w:val="00937036"/>
    <w:rsid w:val="00942F8A"/>
    <w:rsid w:val="009443E3"/>
    <w:rsid w:val="00944B0C"/>
    <w:rsid w:val="00946FDC"/>
    <w:rsid w:val="00953EF3"/>
    <w:rsid w:val="00955432"/>
    <w:rsid w:val="00957B9B"/>
    <w:rsid w:val="0096184A"/>
    <w:rsid w:val="00963B68"/>
    <w:rsid w:val="00963C22"/>
    <w:rsid w:val="00963E1A"/>
    <w:rsid w:val="0096684B"/>
    <w:rsid w:val="00967262"/>
    <w:rsid w:val="00972B5A"/>
    <w:rsid w:val="00974137"/>
    <w:rsid w:val="00977C5B"/>
    <w:rsid w:val="009812D6"/>
    <w:rsid w:val="00983E38"/>
    <w:rsid w:val="00984D8C"/>
    <w:rsid w:val="00986BC5"/>
    <w:rsid w:val="00991984"/>
    <w:rsid w:val="00994E71"/>
    <w:rsid w:val="009963A6"/>
    <w:rsid w:val="009A1386"/>
    <w:rsid w:val="009A1960"/>
    <w:rsid w:val="009A34E9"/>
    <w:rsid w:val="009A395A"/>
    <w:rsid w:val="009A7A96"/>
    <w:rsid w:val="009A7DE2"/>
    <w:rsid w:val="009B5B5B"/>
    <w:rsid w:val="009B7C96"/>
    <w:rsid w:val="009C18C3"/>
    <w:rsid w:val="009C22D5"/>
    <w:rsid w:val="009C29B0"/>
    <w:rsid w:val="009C41DD"/>
    <w:rsid w:val="009C6F5E"/>
    <w:rsid w:val="009C7689"/>
    <w:rsid w:val="009D077A"/>
    <w:rsid w:val="009D088F"/>
    <w:rsid w:val="009D18B0"/>
    <w:rsid w:val="009D54E2"/>
    <w:rsid w:val="009D7AAA"/>
    <w:rsid w:val="009E15BB"/>
    <w:rsid w:val="009E19BF"/>
    <w:rsid w:val="009E1C8D"/>
    <w:rsid w:val="009E2412"/>
    <w:rsid w:val="009E41B1"/>
    <w:rsid w:val="009F1CD3"/>
    <w:rsid w:val="009F2881"/>
    <w:rsid w:val="009F3648"/>
    <w:rsid w:val="009F52F2"/>
    <w:rsid w:val="009F6441"/>
    <w:rsid w:val="009F6B00"/>
    <w:rsid w:val="00A04297"/>
    <w:rsid w:val="00A10E84"/>
    <w:rsid w:val="00A11181"/>
    <w:rsid w:val="00A115CF"/>
    <w:rsid w:val="00A11690"/>
    <w:rsid w:val="00A140D0"/>
    <w:rsid w:val="00A17BFF"/>
    <w:rsid w:val="00A22791"/>
    <w:rsid w:val="00A264D5"/>
    <w:rsid w:val="00A32BB1"/>
    <w:rsid w:val="00A36483"/>
    <w:rsid w:val="00A3762C"/>
    <w:rsid w:val="00A43646"/>
    <w:rsid w:val="00A4421E"/>
    <w:rsid w:val="00A44A03"/>
    <w:rsid w:val="00A45933"/>
    <w:rsid w:val="00A525A4"/>
    <w:rsid w:val="00A52AB0"/>
    <w:rsid w:val="00A52F0E"/>
    <w:rsid w:val="00A54A9C"/>
    <w:rsid w:val="00A55EDD"/>
    <w:rsid w:val="00A56100"/>
    <w:rsid w:val="00A606DE"/>
    <w:rsid w:val="00A60A78"/>
    <w:rsid w:val="00A6346C"/>
    <w:rsid w:val="00A64C2F"/>
    <w:rsid w:val="00A66D7C"/>
    <w:rsid w:val="00A70A95"/>
    <w:rsid w:val="00A71899"/>
    <w:rsid w:val="00A71AD4"/>
    <w:rsid w:val="00A720C8"/>
    <w:rsid w:val="00A73087"/>
    <w:rsid w:val="00A81DB0"/>
    <w:rsid w:val="00A85D16"/>
    <w:rsid w:val="00A94638"/>
    <w:rsid w:val="00A95C4D"/>
    <w:rsid w:val="00A96E1A"/>
    <w:rsid w:val="00A970DD"/>
    <w:rsid w:val="00AA0AF6"/>
    <w:rsid w:val="00AA14BC"/>
    <w:rsid w:val="00AA2B9D"/>
    <w:rsid w:val="00AA3981"/>
    <w:rsid w:val="00AA3C2A"/>
    <w:rsid w:val="00AA429F"/>
    <w:rsid w:val="00AB63D4"/>
    <w:rsid w:val="00AB7439"/>
    <w:rsid w:val="00AC2883"/>
    <w:rsid w:val="00AC7E46"/>
    <w:rsid w:val="00AD1C1F"/>
    <w:rsid w:val="00AD6E08"/>
    <w:rsid w:val="00AE22F1"/>
    <w:rsid w:val="00AE5FA3"/>
    <w:rsid w:val="00AE7F11"/>
    <w:rsid w:val="00AF08B2"/>
    <w:rsid w:val="00AF0A84"/>
    <w:rsid w:val="00B009B1"/>
    <w:rsid w:val="00B026B3"/>
    <w:rsid w:val="00B035EA"/>
    <w:rsid w:val="00B03A4E"/>
    <w:rsid w:val="00B11BE2"/>
    <w:rsid w:val="00B12C5B"/>
    <w:rsid w:val="00B139CD"/>
    <w:rsid w:val="00B15C96"/>
    <w:rsid w:val="00B160E7"/>
    <w:rsid w:val="00B1687C"/>
    <w:rsid w:val="00B17DEF"/>
    <w:rsid w:val="00B17E11"/>
    <w:rsid w:val="00B20B87"/>
    <w:rsid w:val="00B20C18"/>
    <w:rsid w:val="00B245D5"/>
    <w:rsid w:val="00B25D98"/>
    <w:rsid w:val="00B2638F"/>
    <w:rsid w:val="00B267A2"/>
    <w:rsid w:val="00B3302E"/>
    <w:rsid w:val="00B343D3"/>
    <w:rsid w:val="00B37464"/>
    <w:rsid w:val="00B429E4"/>
    <w:rsid w:val="00B563C5"/>
    <w:rsid w:val="00B56C97"/>
    <w:rsid w:val="00B622AB"/>
    <w:rsid w:val="00B62BD5"/>
    <w:rsid w:val="00B70422"/>
    <w:rsid w:val="00B70DEC"/>
    <w:rsid w:val="00B72F56"/>
    <w:rsid w:val="00B73E56"/>
    <w:rsid w:val="00B7495A"/>
    <w:rsid w:val="00B74DE2"/>
    <w:rsid w:val="00B77E2F"/>
    <w:rsid w:val="00B8070D"/>
    <w:rsid w:val="00B810D0"/>
    <w:rsid w:val="00B818F9"/>
    <w:rsid w:val="00B83898"/>
    <w:rsid w:val="00B84A1B"/>
    <w:rsid w:val="00B863B2"/>
    <w:rsid w:val="00B93CA2"/>
    <w:rsid w:val="00B96957"/>
    <w:rsid w:val="00B969CF"/>
    <w:rsid w:val="00BA0D1B"/>
    <w:rsid w:val="00BA152C"/>
    <w:rsid w:val="00BA3C89"/>
    <w:rsid w:val="00BA4C3A"/>
    <w:rsid w:val="00BA50F4"/>
    <w:rsid w:val="00BA5339"/>
    <w:rsid w:val="00BA5954"/>
    <w:rsid w:val="00BA6D4F"/>
    <w:rsid w:val="00BB0C69"/>
    <w:rsid w:val="00BB2881"/>
    <w:rsid w:val="00BB5612"/>
    <w:rsid w:val="00BB5A1D"/>
    <w:rsid w:val="00BB72CF"/>
    <w:rsid w:val="00BC1F1D"/>
    <w:rsid w:val="00BC3307"/>
    <w:rsid w:val="00BE07A5"/>
    <w:rsid w:val="00BE4664"/>
    <w:rsid w:val="00BF0D05"/>
    <w:rsid w:val="00BF0E9B"/>
    <w:rsid w:val="00BF140F"/>
    <w:rsid w:val="00BF1B15"/>
    <w:rsid w:val="00BF22BC"/>
    <w:rsid w:val="00BF2D5A"/>
    <w:rsid w:val="00BF5D42"/>
    <w:rsid w:val="00BF651C"/>
    <w:rsid w:val="00BF67DD"/>
    <w:rsid w:val="00C07373"/>
    <w:rsid w:val="00C07CCA"/>
    <w:rsid w:val="00C10A0B"/>
    <w:rsid w:val="00C116B3"/>
    <w:rsid w:val="00C15B5F"/>
    <w:rsid w:val="00C16928"/>
    <w:rsid w:val="00C22909"/>
    <w:rsid w:val="00C2424F"/>
    <w:rsid w:val="00C24AAE"/>
    <w:rsid w:val="00C31DF1"/>
    <w:rsid w:val="00C34AE8"/>
    <w:rsid w:val="00C35982"/>
    <w:rsid w:val="00C42A22"/>
    <w:rsid w:val="00C43CD1"/>
    <w:rsid w:val="00C43E86"/>
    <w:rsid w:val="00C4407B"/>
    <w:rsid w:val="00C46B55"/>
    <w:rsid w:val="00C5009C"/>
    <w:rsid w:val="00C525FA"/>
    <w:rsid w:val="00C53A01"/>
    <w:rsid w:val="00C54F19"/>
    <w:rsid w:val="00C5531E"/>
    <w:rsid w:val="00C5606A"/>
    <w:rsid w:val="00C61285"/>
    <w:rsid w:val="00C62186"/>
    <w:rsid w:val="00C64B13"/>
    <w:rsid w:val="00C6567E"/>
    <w:rsid w:val="00C71A6F"/>
    <w:rsid w:val="00C71D05"/>
    <w:rsid w:val="00C76029"/>
    <w:rsid w:val="00C76BB2"/>
    <w:rsid w:val="00C77804"/>
    <w:rsid w:val="00C80049"/>
    <w:rsid w:val="00C81B73"/>
    <w:rsid w:val="00C82766"/>
    <w:rsid w:val="00C847ED"/>
    <w:rsid w:val="00C91237"/>
    <w:rsid w:val="00CA1D0F"/>
    <w:rsid w:val="00CA7D41"/>
    <w:rsid w:val="00CB0A85"/>
    <w:rsid w:val="00CB0C4D"/>
    <w:rsid w:val="00CB1CA9"/>
    <w:rsid w:val="00CB1D5F"/>
    <w:rsid w:val="00CB31E8"/>
    <w:rsid w:val="00CB6F7C"/>
    <w:rsid w:val="00CC073E"/>
    <w:rsid w:val="00CC07D7"/>
    <w:rsid w:val="00CD0C9E"/>
    <w:rsid w:val="00CD1C88"/>
    <w:rsid w:val="00CE0F03"/>
    <w:rsid w:val="00CE154A"/>
    <w:rsid w:val="00CE1816"/>
    <w:rsid w:val="00CE349B"/>
    <w:rsid w:val="00CE4263"/>
    <w:rsid w:val="00CE4F72"/>
    <w:rsid w:val="00CE57EF"/>
    <w:rsid w:val="00CE7DE9"/>
    <w:rsid w:val="00CF1C02"/>
    <w:rsid w:val="00CF1DD1"/>
    <w:rsid w:val="00CF705C"/>
    <w:rsid w:val="00D00911"/>
    <w:rsid w:val="00D03DF6"/>
    <w:rsid w:val="00D118B3"/>
    <w:rsid w:val="00D11FC4"/>
    <w:rsid w:val="00D126A0"/>
    <w:rsid w:val="00D20E07"/>
    <w:rsid w:val="00D24C0A"/>
    <w:rsid w:val="00D26882"/>
    <w:rsid w:val="00D32BED"/>
    <w:rsid w:val="00D43C54"/>
    <w:rsid w:val="00D478D7"/>
    <w:rsid w:val="00D5000E"/>
    <w:rsid w:val="00D5062D"/>
    <w:rsid w:val="00D553B1"/>
    <w:rsid w:val="00D56BAF"/>
    <w:rsid w:val="00D6173D"/>
    <w:rsid w:val="00D62D9D"/>
    <w:rsid w:val="00D62DEC"/>
    <w:rsid w:val="00D66D7C"/>
    <w:rsid w:val="00D71A25"/>
    <w:rsid w:val="00D72196"/>
    <w:rsid w:val="00D76E0C"/>
    <w:rsid w:val="00D8021D"/>
    <w:rsid w:val="00D81A7F"/>
    <w:rsid w:val="00D81BDD"/>
    <w:rsid w:val="00D823AC"/>
    <w:rsid w:val="00D854D3"/>
    <w:rsid w:val="00D864D5"/>
    <w:rsid w:val="00D937EC"/>
    <w:rsid w:val="00D96C78"/>
    <w:rsid w:val="00D97604"/>
    <w:rsid w:val="00DA4AE9"/>
    <w:rsid w:val="00DA4BD6"/>
    <w:rsid w:val="00DB20F3"/>
    <w:rsid w:val="00DB38B6"/>
    <w:rsid w:val="00DB4CA1"/>
    <w:rsid w:val="00DB6BDC"/>
    <w:rsid w:val="00DC3D83"/>
    <w:rsid w:val="00DC4794"/>
    <w:rsid w:val="00DC49DE"/>
    <w:rsid w:val="00DC5FCE"/>
    <w:rsid w:val="00DC6745"/>
    <w:rsid w:val="00DC7D3E"/>
    <w:rsid w:val="00DD34E4"/>
    <w:rsid w:val="00DD617C"/>
    <w:rsid w:val="00DD7260"/>
    <w:rsid w:val="00DE4523"/>
    <w:rsid w:val="00DE54C2"/>
    <w:rsid w:val="00DE6F93"/>
    <w:rsid w:val="00DF571E"/>
    <w:rsid w:val="00DF693C"/>
    <w:rsid w:val="00E0022B"/>
    <w:rsid w:val="00E00B51"/>
    <w:rsid w:val="00E25FC4"/>
    <w:rsid w:val="00E27B8C"/>
    <w:rsid w:val="00E30F46"/>
    <w:rsid w:val="00E3285A"/>
    <w:rsid w:val="00E329FC"/>
    <w:rsid w:val="00E32C10"/>
    <w:rsid w:val="00E3398C"/>
    <w:rsid w:val="00E34C11"/>
    <w:rsid w:val="00E352F7"/>
    <w:rsid w:val="00E3796B"/>
    <w:rsid w:val="00E47ADD"/>
    <w:rsid w:val="00E47B63"/>
    <w:rsid w:val="00E506F6"/>
    <w:rsid w:val="00E51D88"/>
    <w:rsid w:val="00E54F9E"/>
    <w:rsid w:val="00E60AE1"/>
    <w:rsid w:val="00E62748"/>
    <w:rsid w:val="00E631A1"/>
    <w:rsid w:val="00E6764B"/>
    <w:rsid w:val="00E72C0E"/>
    <w:rsid w:val="00E742E0"/>
    <w:rsid w:val="00E74B2A"/>
    <w:rsid w:val="00E75A7C"/>
    <w:rsid w:val="00E76434"/>
    <w:rsid w:val="00E76652"/>
    <w:rsid w:val="00E904A3"/>
    <w:rsid w:val="00E91BE1"/>
    <w:rsid w:val="00E935F8"/>
    <w:rsid w:val="00E958CF"/>
    <w:rsid w:val="00E95DDE"/>
    <w:rsid w:val="00E96183"/>
    <w:rsid w:val="00EA45F2"/>
    <w:rsid w:val="00EA4BD2"/>
    <w:rsid w:val="00EA4CB0"/>
    <w:rsid w:val="00EA72CC"/>
    <w:rsid w:val="00EB08A4"/>
    <w:rsid w:val="00EB1066"/>
    <w:rsid w:val="00EB2798"/>
    <w:rsid w:val="00EB3C08"/>
    <w:rsid w:val="00EB418E"/>
    <w:rsid w:val="00EB6B7A"/>
    <w:rsid w:val="00EC31AF"/>
    <w:rsid w:val="00EC3634"/>
    <w:rsid w:val="00EC525F"/>
    <w:rsid w:val="00EC727E"/>
    <w:rsid w:val="00EC7894"/>
    <w:rsid w:val="00ED07CD"/>
    <w:rsid w:val="00ED1700"/>
    <w:rsid w:val="00ED311D"/>
    <w:rsid w:val="00ED450B"/>
    <w:rsid w:val="00ED6ADB"/>
    <w:rsid w:val="00EE1970"/>
    <w:rsid w:val="00EF3AB9"/>
    <w:rsid w:val="00EF7D84"/>
    <w:rsid w:val="00F02A4C"/>
    <w:rsid w:val="00F02FAD"/>
    <w:rsid w:val="00F1346A"/>
    <w:rsid w:val="00F14FC5"/>
    <w:rsid w:val="00F226C9"/>
    <w:rsid w:val="00F24F71"/>
    <w:rsid w:val="00F300D5"/>
    <w:rsid w:val="00F31FC6"/>
    <w:rsid w:val="00F339E8"/>
    <w:rsid w:val="00F33A7A"/>
    <w:rsid w:val="00F33FC5"/>
    <w:rsid w:val="00F43280"/>
    <w:rsid w:val="00F47878"/>
    <w:rsid w:val="00F5433E"/>
    <w:rsid w:val="00F60F95"/>
    <w:rsid w:val="00F614CE"/>
    <w:rsid w:val="00F64E1E"/>
    <w:rsid w:val="00F71430"/>
    <w:rsid w:val="00F72D15"/>
    <w:rsid w:val="00F7351A"/>
    <w:rsid w:val="00F74FFC"/>
    <w:rsid w:val="00F760C2"/>
    <w:rsid w:val="00F77870"/>
    <w:rsid w:val="00F80302"/>
    <w:rsid w:val="00F82F48"/>
    <w:rsid w:val="00F847C7"/>
    <w:rsid w:val="00F8542D"/>
    <w:rsid w:val="00F86FBC"/>
    <w:rsid w:val="00F90D3F"/>
    <w:rsid w:val="00F91EFD"/>
    <w:rsid w:val="00F97121"/>
    <w:rsid w:val="00F9774F"/>
    <w:rsid w:val="00FA2430"/>
    <w:rsid w:val="00FA2BC9"/>
    <w:rsid w:val="00FA3BF1"/>
    <w:rsid w:val="00FA7C2F"/>
    <w:rsid w:val="00FB1ADC"/>
    <w:rsid w:val="00FB65A1"/>
    <w:rsid w:val="00FC2478"/>
    <w:rsid w:val="00FC370A"/>
    <w:rsid w:val="00FD5A6B"/>
    <w:rsid w:val="00FD610D"/>
    <w:rsid w:val="00FD6706"/>
    <w:rsid w:val="00FD6C5A"/>
    <w:rsid w:val="00FE2DE9"/>
    <w:rsid w:val="00FE7218"/>
    <w:rsid w:val="00FF78EC"/>
    <w:rsid w:val="0214B473"/>
    <w:rsid w:val="029EA251"/>
    <w:rsid w:val="0475510C"/>
    <w:rsid w:val="0494A0DB"/>
    <w:rsid w:val="0506C6CE"/>
    <w:rsid w:val="0EBE1A9D"/>
    <w:rsid w:val="12E1C39D"/>
    <w:rsid w:val="1391E71E"/>
    <w:rsid w:val="145D4864"/>
    <w:rsid w:val="14F4B273"/>
    <w:rsid w:val="16449B79"/>
    <w:rsid w:val="1863694C"/>
    <w:rsid w:val="18DC80FA"/>
    <w:rsid w:val="1966250E"/>
    <w:rsid w:val="1C0672BA"/>
    <w:rsid w:val="20DFD82A"/>
    <w:rsid w:val="2566CA7A"/>
    <w:rsid w:val="27E6E864"/>
    <w:rsid w:val="282BDF53"/>
    <w:rsid w:val="2993C1C6"/>
    <w:rsid w:val="2A32B3B9"/>
    <w:rsid w:val="30CDF6A0"/>
    <w:rsid w:val="33C75E0E"/>
    <w:rsid w:val="35DDBA08"/>
    <w:rsid w:val="371DE8A9"/>
    <w:rsid w:val="3DB392A1"/>
    <w:rsid w:val="3F5888C1"/>
    <w:rsid w:val="3FCA7D32"/>
    <w:rsid w:val="4070C438"/>
    <w:rsid w:val="4494F4B8"/>
    <w:rsid w:val="4724008C"/>
    <w:rsid w:val="49D11BF8"/>
    <w:rsid w:val="4F017D77"/>
    <w:rsid w:val="53CD66B6"/>
    <w:rsid w:val="55B4B9CB"/>
    <w:rsid w:val="5A3B794A"/>
    <w:rsid w:val="63D37E99"/>
    <w:rsid w:val="70E42927"/>
    <w:rsid w:val="7113159E"/>
    <w:rsid w:val="742D6A62"/>
    <w:rsid w:val="745A67E4"/>
    <w:rsid w:val="79265123"/>
    <w:rsid w:val="7A1F0B49"/>
    <w:rsid w:val="7FB9D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8708BB"/>
  <w15:chartTrackingRefBased/>
  <w15:docId w15:val="{86B41BB5-0317-48FB-BB8A-D03A290DF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line="264" w:lineRule="auto"/>
      <w:outlineLvl w:val="0"/>
    </w:pPr>
    <w:rPr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pPr>
      <w:overflowPunct w:val="0"/>
      <w:autoSpaceDE w:val="0"/>
      <w:autoSpaceDN w:val="0"/>
      <w:adjustRightInd w:val="0"/>
      <w:textAlignment w:val="baseline"/>
    </w:pPr>
    <w:rPr>
      <w:rFonts w:ascii="Palatino" w:hAnsi="Palatino"/>
      <w:szCs w:val="20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  <w:rPr>
      <w:sz w:val="22"/>
      <w:szCs w:val="20"/>
    </w:rPr>
  </w:style>
  <w:style w:type="paragraph" w:styleId="BodyText">
    <w:name w:val="Body Text"/>
    <w:basedOn w:val="Normal"/>
    <w:rPr>
      <w:b/>
      <w:sz w:val="22"/>
      <w:szCs w:val="20"/>
    </w:rPr>
  </w:style>
  <w:style w:type="paragraph" w:styleId="BodyTextIndent">
    <w:name w:val="Body Text Indent"/>
    <w:basedOn w:val="Normal"/>
    <w:rsid w:val="007E4941"/>
    <w:pPr>
      <w:spacing w:after="120"/>
      <w:ind w:left="283"/>
    </w:pPr>
  </w:style>
  <w:style w:type="paragraph" w:styleId="ListParagraph">
    <w:name w:val="List Paragraph"/>
    <w:basedOn w:val="Normal"/>
    <w:uiPriority w:val="34"/>
    <w:qFormat/>
    <w:rsid w:val="000460A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E34C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13292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EndnoteTextChar">
    <w:name w:val="Endnote Text Char"/>
    <w:link w:val="EndnoteText"/>
    <w:rsid w:val="00234BA5"/>
    <w:rPr>
      <w:rFonts w:ascii="Palatino" w:hAnsi="Palatino"/>
      <w:sz w:val="24"/>
      <w:lang w:eastAsia="en-US"/>
    </w:rPr>
  </w:style>
  <w:style w:type="character" w:customStyle="1" w:styleId="HeaderChar">
    <w:name w:val="Header Char"/>
    <w:link w:val="Header"/>
    <w:rsid w:val="00234BA5"/>
    <w:rPr>
      <w:rFonts w:ascii="Arial" w:hAnsi="Arial"/>
      <w:sz w:val="22"/>
      <w:lang w:eastAsia="en-US"/>
    </w:rPr>
  </w:style>
  <w:style w:type="character" w:customStyle="1" w:styleId="normaltextrun">
    <w:name w:val="normaltextrun"/>
    <w:basedOn w:val="DefaultParagraphFont"/>
    <w:rsid w:val="009C6F5E"/>
  </w:style>
  <w:style w:type="character" w:customStyle="1" w:styleId="eop">
    <w:name w:val="eop"/>
    <w:basedOn w:val="DefaultParagraphFont"/>
    <w:rsid w:val="009C6F5E"/>
  </w:style>
  <w:style w:type="paragraph" w:customStyle="1" w:styleId="paragraph">
    <w:name w:val="paragraph"/>
    <w:basedOn w:val="Normal"/>
    <w:rsid w:val="009C6F5E"/>
    <w:pPr>
      <w:spacing w:before="100" w:beforeAutospacing="1" w:after="100" w:afterAutospacing="1"/>
    </w:pPr>
    <w:rPr>
      <w:rFonts w:ascii="Times New Roman" w:hAnsi="Times New Roman"/>
      <w:lang w:eastAsia="en-GB"/>
    </w:rPr>
  </w:style>
  <w:style w:type="paragraph" w:styleId="CommentText">
    <w:name w:val="annotation text"/>
    <w:basedOn w:val="Normal"/>
    <w:link w:val="CommentTextChar"/>
    <w:rsid w:val="006A41FE"/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link w:val="CommentText"/>
    <w:rsid w:val="006A41FE"/>
    <w:rPr>
      <w:lang w:eastAsia="en-US"/>
    </w:rPr>
  </w:style>
  <w:style w:type="paragraph" w:styleId="Footer">
    <w:name w:val="footer"/>
    <w:basedOn w:val="Normal"/>
    <w:link w:val="FooterChar"/>
    <w:rsid w:val="00F7787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F77870"/>
    <w:rPr>
      <w:rFonts w:ascii="Arial" w:hAnsi="Arial"/>
      <w:sz w:val="24"/>
      <w:szCs w:val="24"/>
      <w:lang w:eastAsia="en-US"/>
    </w:rPr>
  </w:style>
  <w:style w:type="character" w:styleId="CommentReference">
    <w:name w:val="annotation reference"/>
    <w:rsid w:val="00432F8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432F86"/>
    <w:rPr>
      <w:rFonts w:ascii="Arial" w:hAnsi="Arial"/>
      <w:b/>
      <w:bCs/>
    </w:rPr>
  </w:style>
  <w:style w:type="character" w:customStyle="1" w:styleId="CommentSubjectChar">
    <w:name w:val="Comment Subject Char"/>
    <w:link w:val="CommentSubject"/>
    <w:rsid w:val="00432F86"/>
    <w:rPr>
      <w:rFonts w:ascii="Arial" w:hAnsi="Arial"/>
      <w:b/>
      <w:bCs/>
      <w:lang w:eastAsia="en-US"/>
    </w:rPr>
  </w:style>
  <w:style w:type="character" w:styleId="Hyperlink">
    <w:name w:val="Hyperlink"/>
    <w:uiPriority w:val="99"/>
    <w:unhideWhenUsed/>
    <w:rsid w:val="00461A26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FC247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763AF"/>
    <w:pPr>
      <w:widowControl w:val="0"/>
      <w:autoSpaceDE w:val="0"/>
      <w:autoSpaceDN w:val="0"/>
      <w:ind w:left="115"/>
    </w:pPr>
    <w:rPr>
      <w:rFonts w:ascii="Calibri" w:eastAsia="Calibri" w:hAnsi="Calibri" w:cs="Calibri"/>
      <w:sz w:val="22"/>
      <w:szCs w:val="22"/>
      <w:lang w:val="en-US"/>
    </w:rPr>
  </w:style>
  <w:style w:type="paragraph" w:styleId="FootnoteText">
    <w:name w:val="footnote text"/>
    <w:basedOn w:val="Normal"/>
    <w:link w:val="FootnoteTextChar"/>
    <w:rsid w:val="00525BF1"/>
    <w:rPr>
      <w:sz w:val="20"/>
      <w:szCs w:val="20"/>
    </w:rPr>
  </w:style>
  <w:style w:type="character" w:customStyle="1" w:styleId="FootnoteTextChar">
    <w:name w:val="Footnote Text Char"/>
    <w:link w:val="FootnoteText"/>
    <w:rsid w:val="00525BF1"/>
    <w:rPr>
      <w:rFonts w:ascii="Arial" w:hAnsi="Arial"/>
      <w:lang w:eastAsia="en-US"/>
    </w:rPr>
  </w:style>
  <w:style w:type="character" w:styleId="FootnoteReference">
    <w:name w:val="footnote reference"/>
    <w:rsid w:val="00525BF1"/>
    <w:rPr>
      <w:vertAlign w:val="superscript"/>
    </w:rPr>
  </w:style>
  <w:style w:type="character" w:styleId="Strong">
    <w:name w:val="Strong"/>
    <w:uiPriority w:val="22"/>
    <w:qFormat/>
    <w:rsid w:val="004B4155"/>
    <w:rPr>
      <w:b/>
      <w:bCs/>
    </w:rPr>
  </w:style>
  <w:style w:type="paragraph" w:styleId="NoSpacing">
    <w:name w:val="No Spacing"/>
    <w:uiPriority w:val="1"/>
    <w:qFormat/>
    <w:rsid w:val="00530171"/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8a5ee86-a704-4a64-96fa-f39a4ffd7c68">
      <Value>2</Value>
    </TaxCatchAll>
    <PII xmlns="20df578d-01fd-46e5-8aec-10fb5b7c0fd1">false</PII>
    <n8e8fb65e0a64b8e87490ac1afdbb16d xmlns="20df578d-01fd-46e5-8aec-10fb5b7c0fd1">
      <Terms xmlns="http://schemas.microsoft.com/office/infopath/2007/PartnerControls">
        <TermInfo xmlns="http://schemas.microsoft.com/office/infopath/2007/PartnerControls">
          <TermName xmlns="http://schemas.microsoft.com/office/infopath/2007/PartnerControls">SMT</TermName>
          <TermId xmlns="http://schemas.microsoft.com/office/infopath/2007/PartnerControls">e825dcf4-8f88-4701-a8eb-4fccf8ea7513</TermId>
        </TermInfo>
      </Terms>
    </n8e8fb65e0a64b8e87490ac1afdbb16d>
    <lcf76f155ced4ddcb4097134ff3c332f xmlns="c6496a6d-f807-4d22-ba86-3a52647d8a0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asic Unity Template" ma:contentTypeID="0x010100F7DC0C84DC833B43A5E2E583215B371500840A30270717224B9A2952F862177716" ma:contentTypeVersion="19" ma:contentTypeDescription="Standard Unity Word document with logo and fonts" ma:contentTypeScope="" ma:versionID="bddf5a1ce484f8d8b8e74856400c1b17">
  <xsd:schema xmlns:xsd="http://www.w3.org/2001/XMLSchema" xmlns:xs="http://www.w3.org/2001/XMLSchema" xmlns:p="http://schemas.microsoft.com/office/2006/metadata/properties" xmlns:ns2="20df578d-01fd-46e5-8aec-10fb5b7c0fd1" xmlns:ns3="e8a5ee86-a704-4a64-96fa-f39a4ffd7c68" xmlns:ns4="c6496a6d-f807-4d22-ba86-3a52647d8a02" targetNamespace="http://schemas.microsoft.com/office/2006/metadata/properties" ma:root="true" ma:fieldsID="d0f331b016eae5d864b3e4e6a7e17b0d" ns2:_="" ns3:_="" ns4:_="">
    <xsd:import namespace="20df578d-01fd-46e5-8aec-10fb5b7c0fd1"/>
    <xsd:import namespace="e8a5ee86-a704-4a64-96fa-f39a4ffd7c68"/>
    <xsd:import namespace="c6496a6d-f807-4d22-ba86-3a52647d8a02"/>
    <xsd:element name="properties">
      <xsd:complexType>
        <xsd:sequence>
          <xsd:element name="documentManagement">
            <xsd:complexType>
              <xsd:all>
                <xsd:element ref="ns2:n8e8fb65e0a64b8e87490ac1afdbb16d" minOccurs="0"/>
                <xsd:element ref="ns3:TaxCatchAll" minOccurs="0"/>
                <xsd:element ref="ns3:TaxCatchAllLabel" minOccurs="0"/>
                <xsd:element ref="ns2:PII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2:SharedWithUsers" minOccurs="0"/>
                <xsd:element ref="ns2:SharedWithDetails" minOccurs="0"/>
                <xsd:element ref="ns4:MediaLengthInSeconds" minOccurs="0"/>
                <xsd:element ref="ns4:MediaServiceDateTaken" minOccurs="0"/>
                <xsd:element ref="ns4:lcf76f155ced4ddcb4097134ff3c332f" minOccurs="0"/>
                <xsd:element ref="ns4:MediaServiceObjectDetectorVersion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f578d-01fd-46e5-8aec-10fb5b7c0fd1" elementFormDefault="qualified">
    <xsd:import namespace="http://schemas.microsoft.com/office/2006/documentManagement/types"/>
    <xsd:import namespace="http://schemas.microsoft.com/office/infopath/2007/PartnerControls"/>
    <xsd:element name="n8e8fb65e0a64b8e87490ac1afdbb16d" ma:index="8" nillable="true" ma:taxonomy="true" ma:internalName="n8e8fb65e0a64b8e87490ac1afdbb16d" ma:taxonomyFieldName="ICT_x0020_Document_x0020_Type" ma:displayName="ICT Document Type" ma:fieldId="{78e8fb65-e0a6-4b8e-8749-0ac1afdbb16d}" ma:sspId="8f645fc1-636c-4c09-b242-fd9b0f2bfd6c" ma:termSetId="1890145a-7b6f-4718-82d4-9d19a1f3f3d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II" ma:index="12" nillable="true" ma:displayName="PII" ma:default="0" ma:description="Does this item contain Personal Identifiable Information?" ma:internalName="PII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5ee86-a704-4a64-96fa-f39a4ffd7c68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f8b930a3-708e-4538-b17b-c1141a44cc48}" ma:internalName="TaxCatchAll" ma:showField="CatchAllData" ma:web="20df578d-01fd-46e5-8aec-10fb5b7c0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f8b930a3-708e-4538-b17b-c1141a44cc48}" ma:internalName="TaxCatchAllLabel" ma:readOnly="true" ma:showField="CatchAllDataLabel" ma:web="20df578d-01fd-46e5-8aec-10fb5b7c0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96a6d-f807-4d22-ba86-3a52647d8a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3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f645fc1-636c-4c09-b242-fd9b0f2bf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D77A4A-C89A-4811-BF77-8859E8D5DB02}">
  <ds:schemaRefs>
    <ds:schemaRef ds:uri="http://schemas.microsoft.com/office/2006/documentManagement/types"/>
    <ds:schemaRef ds:uri="http://purl.org/dc/elements/1.1/"/>
    <ds:schemaRef ds:uri="20df578d-01fd-46e5-8aec-10fb5b7c0fd1"/>
    <ds:schemaRef ds:uri="http://purl.org/dc/terms/"/>
    <ds:schemaRef ds:uri="http://schemas.openxmlformats.org/package/2006/metadata/core-properties"/>
    <ds:schemaRef ds:uri="e8a5ee86-a704-4a64-96fa-f39a4ffd7c68"/>
    <ds:schemaRef ds:uri="http://purl.org/dc/dcmitype/"/>
    <ds:schemaRef ds:uri="http://schemas.microsoft.com/office/infopath/2007/PartnerControls"/>
    <ds:schemaRef ds:uri="c6496a6d-f807-4d22-ba86-3a52647d8a02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0C0094D-714F-4539-818E-3D7E5F7CC2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3A7CA9-6E63-4F6A-B4C4-FC492EC992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15D65B-B319-47FD-9503-88466D64C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f578d-01fd-46e5-8aec-10fb5b7c0fd1"/>
    <ds:schemaRef ds:uri="e8a5ee86-a704-4a64-96fa-f39a4ffd7c68"/>
    <ds:schemaRef ds:uri="c6496a6d-f807-4d22-ba86-3a52647d8a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37</Words>
  <Characters>10805</Characters>
  <Application>Microsoft Office Word</Application>
  <DocSecurity>4</DocSecurity>
  <Lines>9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MBC</Company>
  <LinksUpToDate>false</LinksUpToDate>
  <CharactersWithSpaces>1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BC</dc:creator>
  <cp:keywords/>
  <cp:lastModifiedBy>Ian Robinson (HR)</cp:lastModifiedBy>
  <cp:revision>2</cp:revision>
  <cp:lastPrinted>2009-09-23T18:09:00Z</cp:lastPrinted>
  <dcterms:created xsi:type="dcterms:W3CDTF">2024-04-16T13:10:00Z</dcterms:created>
  <dcterms:modified xsi:type="dcterms:W3CDTF">2024-04-1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DC0C84DC833B43A5E2E583215B371500840A30270717224B9A2952F862177716</vt:lpwstr>
  </property>
  <property fmtid="{D5CDD505-2E9C-101B-9397-08002B2CF9AE}" pid="3" name="MediaServiceImageTags">
    <vt:lpwstr/>
  </property>
  <property fmtid="{D5CDD505-2E9C-101B-9397-08002B2CF9AE}" pid="4" name="ICT Document Type">
    <vt:lpwstr>2;#SMT|e825dcf4-8f88-4701-a8eb-4fccf8ea7513</vt:lpwstr>
  </property>
</Properties>
</file>